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DB98A" w14:textId="1AB52AFD" w:rsidR="004C4F41" w:rsidRPr="006B3A0D" w:rsidRDefault="00896B9D" w:rsidP="004C4F41">
      <w:pPr>
        <w:adjustRightInd w:val="0"/>
        <w:snapToGrid w:val="0"/>
        <w:rPr>
          <w:rFonts w:ascii="Verdana" w:eastAsia="Microsoft YaHei" w:hAnsi="Verdana" w:cs="SimSun"/>
          <w:b/>
          <w:color w:val="4F81BD" w:themeColor="accent1"/>
          <w:kern w:val="0"/>
          <w:sz w:val="20"/>
          <w:szCs w:val="20"/>
        </w:rPr>
      </w:pPr>
      <w:r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>PERSONAL INFORMATION</w:t>
      </w:r>
      <w:r w:rsidR="003A3DA4"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</w:t>
      </w:r>
      <w:r w:rsidR="004C4F41"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</w:t>
      </w:r>
      <w:r w:rsidR="004C4F41" w:rsidRPr="006B3A0D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="004C4F41" w:rsidRPr="006B3A0D">
        <w:rPr>
          <w:rFonts w:ascii="Verdana" w:eastAsia="Microsoft YaHei" w:hAnsi="Verdana" w:cs="SimSun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4FE3A658" w14:textId="333EFC3C" w:rsidR="004A34BE" w:rsidRPr="00903E8D" w:rsidRDefault="00BD1068" w:rsidP="004C4F41">
      <w:pPr>
        <w:widowControl/>
        <w:adjustRightInd w:val="0"/>
        <w:snapToGrid w:val="0"/>
        <w:jc w:val="left"/>
        <w:rPr>
          <w:rFonts w:ascii="Verdana" w:eastAsia="Microsoft YaHei" w:hAnsi="Verdana"/>
          <w:szCs w:val="21"/>
        </w:rPr>
      </w:pPr>
      <w:bookmarkStart w:id="0" w:name="_GoBack"/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58240" behindDoc="0" locked="0" layoutInCell="1" allowOverlap="1" wp14:anchorId="7151434E" wp14:editId="3D65B271">
            <wp:simplePos x="0" y="0"/>
            <wp:positionH relativeFrom="margin">
              <wp:posOffset>5644515</wp:posOffset>
            </wp:positionH>
            <wp:positionV relativeFrom="margin">
              <wp:posOffset>200660</wp:posOffset>
            </wp:positionV>
            <wp:extent cx="784860" cy="1158240"/>
            <wp:effectExtent l="0" t="0" r="0" b="3810"/>
            <wp:wrapSquare wrapText="bothSides"/>
            <wp:docPr id="1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86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6B71552F" w14:textId="4081EE25" w:rsidR="00540FF1" w:rsidRPr="00903E8D" w:rsidRDefault="00540FF1" w:rsidP="004C4F41">
      <w:pPr>
        <w:widowControl/>
        <w:adjustRightInd w:val="0"/>
        <w:snapToGrid w:val="0"/>
        <w:jc w:val="left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Name:</w:t>
      </w:r>
      <w:r w:rsidR="00F1073F">
        <w:rPr>
          <w:rFonts w:ascii="Verdana" w:eastAsia="Microsoft YaHei" w:hAnsi="Verdana" w:hint="eastAsia"/>
          <w:szCs w:val="21"/>
        </w:rPr>
        <w:tab/>
      </w:r>
      <w:r w:rsidR="002A4DB9">
        <w:rPr>
          <w:rFonts w:ascii="Verdana" w:eastAsia="Microsoft YaHei" w:hAnsi="Verdana"/>
          <w:szCs w:val="21"/>
        </w:rPr>
        <w:tab/>
      </w:r>
      <w:r w:rsidR="002A4DB9">
        <w:rPr>
          <w:rFonts w:ascii="Verdana" w:eastAsia="Microsoft YaHei" w:hAnsi="Verdana"/>
          <w:szCs w:val="21"/>
        </w:rPr>
        <w:tab/>
      </w:r>
      <w:proofErr w:type="spellStart"/>
      <w:r w:rsidR="00166497">
        <w:rPr>
          <w:rFonts w:ascii="Verdana" w:eastAsia="Microsoft YaHei" w:hAnsi="Verdana"/>
          <w:szCs w:val="21"/>
        </w:rPr>
        <w:t>Guowei</w:t>
      </w:r>
      <w:proofErr w:type="spellEnd"/>
      <w:r w:rsidR="00490726" w:rsidRPr="00903E8D">
        <w:rPr>
          <w:rFonts w:ascii="Verdana" w:eastAsia="Microsoft YaHei" w:hAnsi="Verdana"/>
          <w:szCs w:val="21"/>
        </w:rPr>
        <w:t xml:space="preserve"> Lu</w:t>
      </w:r>
      <w:r w:rsidR="00166497">
        <w:rPr>
          <w:rFonts w:ascii="Verdana" w:eastAsia="Microsoft YaHei" w:hAnsi="Verdana"/>
          <w:szCs w:val="21"/>
        </w:rPr>
        <w:t>/Peter</w:t>
      </w:r>
    </w:p>
    <w:p w14:paraId="75DDD665" w14:textId="2BD6A89C" w:rsidR="00490726" w:rsidRPr="00903E8D" w:rsidRDefault="00490726" w:rsidP="004C4F41">
      <w:pPr>
        <w:widowControl/>
        <w:adjustRightInd w:val="0"/>
        <w:snapToGrid w:val="0"/>
        <w:jc w:val="left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Date of Birth:</w:t>
      </w:r>
      <w:r w:rsidR="00F1073F">
        <w:rPr>
          <w:rFonts w:ascii="Verdana" w:eastAsia="Microsoft YaHei" w:hAnsi="Verdana" w:hint="eastAsia"/>
          <w:szCs w:val="21"/>
        </w:rPr>
        <w:tab/>
      </w:r>
      <w:r w:rsidRPr="00903E8D">
        <w:rPr>
          <w:rFonts w:ascii="Verdana" w:eastAsia="Microsoft YaHei" w:hAnsi="Verdana"/>
          <w:szCs w:val="21"/>
        </w:rPr>
        <w:t>1983</w:t>
      </w:r>
    </w:p>
    <w:p w14:paraId="1C2E937F" w14:textId="1789236A" w:rsidR="004C4F41" w:rsidRPr="00903E8D" w:rsidRDefault="004C4F41" w:rsidP="004C4F41">
      <w:pPr>
        <w:widowControl/>
        <w:adjustRightInd w:val="0"/>
        <w:snapToGrid w:val="0"/>
        <w:jc w:val="left"/>
        <w:rPr>
          <w:rStyle w:val="Hyperlink"/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Email:</w:t>
      </w:r>
      <w:r w:rsidR="006A79DE">
        <w:rPr>
          <w:rFonts w:ascii="Verdana" w:eastAsia="Microsoft YaHei" w:hAnsi="Verdana" w:hint="eastAsia"/>
          <w:szCs w:val="21"/>
        </w:rPr>
        <w:tab/>
      </w:r>
      <w:r w:rsidR="006A79DE">
        <w:rPr>
          <w:rFonts w:ascii="Verdana" w:eastAsia="Microsoft YaHei" w:hAnsi="Verdana" w:hint="eastAsia"/>
          <w:szCs w:val="21"/>
        </w:rPr>
        <w:tab/>
      </w:r>
      <w:r w:rsidR="006A79DE">
        <w:rPr>
          <w:rFonts w:ascii="Verdana" w:eastAsia="Microsoft YaHei" w:hAnsi="Verdana" w:hint="eastAsia"/>
          <w:szCs w:val="21"/>
        </w:rPr>
        <w:tab/>
      </w:r>
      <w:hyperlink r:id="rId9" w:history="1">
        <w:r w:rsidRPr="00903E8D">
          <w:rPr>
            <w:rStyle w:val="Hyperlink"/>
            <w:rFonts w:ascii="Verdana" w:eastAsia="Microsoft YaHei" w:hAnsi="Verdana"/>
            <w:szCs w:val="21"/>
          </w:rPr>
          <w:t>bjfubjfu@gmail.com</w:t>
        </w:r>
      </w:hyperlink>
    </w:p>
    <w:p w14:paraId="41DD1F8A" w14:textId="05743AE5" w:rsidR="00BD376D" w:rsidRPr="00903E8D" w:rsidRDefault="00BD376D" w:rsidP="004C4F41">
      <w:pPr>
        <w:adjustRightInd w:val="0"/>
        <w:snapToGrid w:val="0"/>
        <w:rPr>
          <w:rFonts w:ascii="Verdana" w:eastAsia="Microsoft YaHei" w:hAnsi="Verdana"/>
          <w:szCs w:val="21"/>
        </w:rPr>
      </w:pPr>
      <w:proofErr w:type="spellStart"/>
      <w:r w:rsidRPr="00903E8D">
        <w:rPr>
          <w:rFonts w:ascii="Verdana" w:eastAsia="Microsoft YaHei" w:hAnsi="Verdana"/>
          <w:szCs w:val="21"/>
        </w:rPr>
        <w:t>Github</w:t>
      </w:r>
      <w:proofErr w:type="spellEnd"/>
      <w:r w:rsidRPr="00903E8D">
        <w:rPr>
          <w:rFonts w:ascii="Verdana" w:eastAsia="Microsoft YaHei" w:hAnsi="Verdana"/>
          <w:szCs w:val="21"/>
        </w:rPr>
        <w:t>:</w:t>
      </w:r>
      <w:r w:rsidR="006A79DE">
        <w:rPr>
          <w:rFonts w:ascii="Verdana" w:eastAsia="Microsoft YaHei" w:hAnsi="Verdana" w:hint="eastAsia"/>
          <w:szCs w:val="21"/>
        </w:rPr>
        <w:tab/>
      </w:r>
      <w:r w:rsidR="006A79DE">
        <w:rPr>
          <w:rFonts w:ascii="Verdana" w:eastAsia="Microsoft YaHei" w:hAnsi="Verdana" w:hint="eastAsia"/>
          <w:szCs w:val="21"/>
        </w:rPr>
        <w:tab/>
      </w:r>
      <w:r w:rsidR="006A79DE">
        <w:rPr>
          <w:rFonts w:ascii="Verdana" w:eastAsia="Microsoft YaHei" w:hAnsi="Verdana" w:hint="eastAsia"/>
          <w:szCs w:val="21"/>
        </w:rPr>
        <w:tab/>
      </w:r>
      <w:hyperlink r:id="rId10" w:history="1">
        <w:r w:rsidRPr="00903E8D">
          <w:rPr>
            <w:rStyle w:val="Hyperlink"/>
            <w:rFonts w:ascii="Verdana" w:eastAsia="Microsoft YaHei" w:hAnsi="Verdana"/>
            <w:szCs w:val="21"/>
          </w:rPr>
          <w:t>Link</w:t>
        </w:r>
      </w:hyperlink>
    </w:p>
    <w:p w14:paraId="5B0FD802" w14:textId="3EA454D4" w:rsidR="004A34BE" w:rsidRPr="00903E8D" w:rsidRDefault="004A34BE" w:rsidP="004C4F41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p w14:paraId="75BAE7ED" w14:textId="77777777" w:rsidR="00BD1068" w:rsidRDefault="00BD1068" w:rsidP="004C4F41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09DEADA1" w14:textId="24373A0E" w:rsidR="0045678A" w:rsidRPr="00903E8D" w:rsidRDefault="0045678A" w:rsidP="004C4F41">
      <w:pPr>
        <w:adjustRightInd w:val="0"/>
        <w:snapToGrid w:val="0"/>
        <w:rPr>
          <w:rFonts w:ascii="Verdana" w:eastAsia="Microsoft YaHei" w:hAnsi="Verdana" w:cs="SimSun"/>
          <w:b/>
          <w:kern w:val="0"/>
          <w:sz w:val="18"/>
          <w:szCs w:val="18"/>
          <w:u w:val="single"/>
        </w:rPr>
      </w:pPr>
      <w:r w:rsidRPr="00967BA2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PROFILE </w:t>
      </w:r>
      <w:r w:rsidRPr="00967BA2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967BA2">
        <w:rPr>
          <w:rFonts w:ascii="Verdana" w:eastAsia="Microsoft YaHei" w:hAnsi="Verdana" w:cs="SimSun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3EB7B85B" w14:textId="5A40530D" w:rsidR="0045678A" w:rsidRPr="00903E8D" w:rsidRDefault="0045678A" w:rsidP="004C4F41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p w14:paraId="4E16E606" w14:textId="54040900" w:rsidR="00C55C94" w:rsidRPr="00903E8D" w:rsidRDefault="00C55C94" w:rsidP="00C55C94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I am a master student at Utrecht University and</w:t>
      </w:r>
      <w:r w:rsidRPr="00DE7FD1">
        <w:rPr>
          <w:rFonts w:ascii="Verdana" w:eastAsia="Microsoft YaHei" w:hAnsi="Verdana"/>
          <w:szCs w:val="21"/>
        </w:rPr>
        <w:t xml:space="preserve"> intending to find a job in </w:t>
      </w:r>
      <w:r>
        <w:rPr>
          <w:rFonts w:ascii="Verdana" w:eastAsia="Microsoft YaHei" w:hAnsi="Verdana"/>
          <w:szCs w:val="21"/>
        </w:rPr>
        <w:t>computer graphics</w:t>
      </w:r>
      <w:r w:rsidRPr="00DE7FD1">
        <w:rPr>
          <w:rFonts w:ascii="Verdana" w:eastAsia="Microsoft YaHei" w:hAnsi="Verdana"/>
          <w:szCs w:val="21"/>
        </w:rPr>
        <w:t xml:space="preserve"> field</w:t>
      </w:r>
      <w:r>
        <w:rPr>
          <w:rFonts w:ascii="Verdana" w:eastAsia="Microsoft YaHei" w:hAnsi="Verdana"/>
          <w:szCs w:val="21"/>
        </w:rPr>
        <w:t>.</w:t>
      </w:r>
    </w:p>
    <w:p w14:paraId="29283DBF" w14:textId="7D8D47FC" w:rsidR="00045DDC" w:rsidRPr="00903E8D" w:rsidRDefault="00740A23" w:rsidP="004C4F41">
      <w:pPr>
        <w:adjustRightInd w:val="0"/>
        <w:snapToGrid w:val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I </w:t>
      </w:r>
      <w:r w:rsidR="00A85ACB">
        <w:rPr>
          <w:rFonts w:ascii="Verdana" w:eastAsia="Microsoft YaHei" w:hAnsi="Verdana" w:hint="eastAsia"/>
          <w:szCs w:val="21"/>
        </w:rPr>
        <w:t>have been</w:t>
      </w:r>
      <w:r w:rsidRPr="00903E8D">
        <w:rPr>
          <w:rFonts w:ascii="Verdana" w:eastAsia="Microsoft YaHei" w:hAnsi="Verdana"/>
          <w:szCs w:val="21"/>
        </w:rPr>
        <w:t xml:space="preserve"> a technical leader</w:t>
      </w:r>
      <w:r w:rsidR="00FA56F0" w:rsidRPr="00903E8D">
        <w:rPr>
          <w:rFonts w:ascii="Verdana" w:eastAsia="Microsoft YaHei" w:hAnsi="Verdana"/>
          <w:szCs w:val="21"/>
        </w:rPr>
        <w:t xml:space="preserve"> with 11 years </w:t>
      </w:r>
      <w:r w:rsidR="00155168" w:rsidRPr="00903E8D">
        <w:rPr>
          <w:rFonts w:ascii="Verdana" w:eastAsia="Microsoft YaHei" w:hAnsi="Verdana"/>
          <w:szCs w:val="21"/>
        </w:rPr>
        <w:t xml:space="preserve">working </w:t>
      </w:r>
      <w:r w:rsidR="00FA56F0" w:rsidRPr="00903E8D">
        <w:rPr>
          <w:rFonts w:ascii="Verdana" w:eastAsia="Microsoft YaHei" w:hAnsi="Verdana"/>
          <w:szCs w:val="21"/>
        </w:rPr>
        <w:t>experience</w:t>
      </w:r>
      <w:r w:rsidR="00C55C94">
        <w:rPr>
          <w:rFonts w:ascii="Verdana" w:eastAsia="Microsoft YaHei" w:hAnsi="Verdana"/>
          <w:szCs w:val="21"/>
        </w:rPr>
        <w:t xml:space="preserve"> in China</w:t>
      </w:r>
      <w:r w:rsidR="00FA56F0" w:rsidRPr="00903E8D">
        <w:rPr>
          <w:rFonts w:ascii="Verdana" w:eastAsia="Microsoft YaHei" w:hAnsi="Verdana"/>
          <w:szCs w:val="21"/>
        </w:rPr>
        <w:t xml:space="preserve">. </w:t>
      </w:r>
      <w:r w:rsidR="002B4EB7" w:rsidRPr="00903E8D">
        <w:rPr>
          <w:rFonts w:ascii="Verdana" w:eastAsia="Microsoft YaHei" w:hAnsi="Verdana"/>
          <w:szCs w:val="21"/>
        </w:rPr>
        <w:t>I am proficient in graphics</w:t>
      </w:r>
      <w:r w:rsidR="00A83AC3" w:rsidRPr="00903E8D">
        <w:rPr>
          <w:rFonts w:ascii="Verdana" w:eastAsia="Microsoft YaHei" w:hAnsi="Verdana"/>
          <w:szCs w:val="21"/>
        </w:rPr>
        <w:t xml:space="preserve"> 2D/3D</w:t>
      </w:r>
      <w:r w:rsidR="002B4EB7" w:rsidRPr="00903E8D">
        <w:rPr>
          <w:rFonts w:ascii="Verdana" w:eastAsia="Microsoft YaHei" w:hAnsi="Verdana"/>
          <w:szCs w:val="21"/>
        </w:rPr>
        <w:t xml:space="preserve"> </w:t>
      </w:r>
      <w:r w:rsidR="00E6720F" w:rsidRPr="00903E8D">
        <w:rPr>
          <w:rFonts w:ascii="Verdana" w:eastAsia="Microsoft YaHei" w:hAnsi="Verdana"/>
          <w:szCs w:val="21"/>
        </w:rPr>
        <w:t>programming</w:t>
      </w:r>
      <w:r w:rsidR="00A83AC3" w:rsidRPr="00903E8D">
        <w:rPr>
          <w:rFonts w:ascii="Verdana" w:eastAsia="Microsoft YaHei" w:hAnsi="Verdana"/>
          <w:szCs w:val="21"/>
        </w:rPr>
        <w:t xml:space="preserve"> and </w:t>
      </w:r>
      <w:r w:rsidR="00850CD4" w:rsidRPr="00903E8D">
        <w:rPr>
          <w:rFonts w:ascii="Verdana" w:eastAsia="Microsoft YaHei" w:hAnsi="Verdana"/>
          <w:szCs w:val="21"/>
        </w:rPr>
        <w:t xml:space="preserve">have a professional experience </w:t>
      </w:r>
      <w:r w:rsidR="00855F1E" w:rsidRPr="00903E8D">
        <w:rPr>
          <w:rFonts w:ascii="Verdana" w:eastAsia="Microsoft YaHei" w:hAnsi="Verdana"/>
          <w:szCs w:val="21"/>
        </w:rPr>
        <w:t>in</w:t>
      </w:r>
      <w:r w:rsidR="00850CD4" w:rsidRPr="00903E8D">
        <w:rPr>
          <w:rFonts w:ascii="Verdana" w:eastAsia="Microsoft YaHei" w:hAnsi="Verdana"/>
          <w:szCs w:val="21"/>
        </w:rPr>
        <w:t xml:space="preserve"> performance optimization</w:t>
      </w:r>
      <w:r w:rsidR="00BA0E9F" w:rsidRPr="00903E8D">
        <w:rPr>
          <w:rFonts w:ascii="Verdana" w:eastAsia="Microsoft YaHei" w:hAnsi="Verdana"/>
          <w:szCs w:val="21"/>
        </w:rPr>
        <w:t>s</w:t>
      </w:r>
      <w:r w:rsidR="00F52112" w:rsidRPr="00903E8D">
        <w:rPr>
          <w:rFonts w:ascii="Verdana" w:eastAsia="Microsoft YaHei" w:hAnsi="Verdana"/>
          <w:szCs w:val="21"/>
        </w:rPr>
        <w:t>.</w:t>
      </w:r>
      <w:r w:rsidR="00DE7FD1" w:rsidRPr="00DE7FD1">
        <w:rPr>
          <w:rFonts w:ascii="Verdana" w:eastAsia="Microsoft YaHei" w:hAnsi="Verdana"/>
          <w:szCs w:val="21"/>
        </w:rPr>
        <w:t xml:space="preserve"> </w:t>
      </w:r>
    </w:p>
    <w:p w14:paraId="07D59531" w14:textId="1136B605" w:rsidR="00045DDC" w:rsidRPr="00903E8D" w:rsidRDefault="00045DDC" w:rsidP="00020448">
      <w:pPr>
        <w:adjustRightInd w:val="0"/>
        <w:snapToGrid w:val="0"/>
        <w:jc w:val="center"/>
        <w:rPr>
          <w:rFonts w:ascii="Verdana" w:eastAsia="Microsoft YaHei" w:hAnsi="Verdana"/>
          <w:b/>
          <w:sz w:val="24"/>
          <w:u w:val="single"/>
        </w:rPr>
      </w:pPr>
    </w:p>
    <w:p w14:paraId="3FB07479" w14:textId="77777777" w:rsidR="000652F0" w:rsidRPr="00A46F11" w:rsidRDefault="000652F0" w:rsidP="000652F0">
      <w:pPr>
        <w:adjustRightInd w:val="0"/>
        <w:snapToGrid w:val="0"/>
        <w:rPr>
          <w:rFonts w:ascii="Verdana" w:eastAsia="Microsoft YaHei" w:hAnsi="Verdana" w:cs="SimSun"/>
          <w:b/>
          <w:color w:val="4F81BD" w:themeColor="accent1"/>
          <w:kern w:val="0"/>
          <w:sz w:val="18"/>
          <w:szCs w:val="18"/>
          <w:u w:val="single"/>
        </w:rPr>
      </w:pPr>
      <w:r w:rsidRPr="00A46F11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Education </w:t>
      </w:r>
      <w:r w:rsidRPr="00A46F11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A46F11">
        <w:rPr>
          <w:rFonts w:ascii="Verdana" w:eastAsia="Microsoft YaHei" w:hAnsi="Verdana" w:cs="SimSun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6F712856" w14:textId="77777777" w:rsidR="000652F0" w:rsidRPr="00903E8D" w:rsidRDefault="000652F0" w:rsidP="000652F0">
      <w:pPr>
        <w:adjustRightInd w:val="0"/>
        <w:snapToGrid w:val="0"/>
        <w:rPr>
          <w:rFonts w:ascii="Verdana" w:eastAsia="Microsoft YaHei" w:hAnsi="Verdana" w:cs="Arial"/>
          <w:kern w:val="0"/>
          <w:szCs w:val="21"/>
        </w:rPr>
      </w:pPr>
    </w:p>
    <w:p w14:paraId="63255809" w14:textId="583C944E" w:rsidR="000652F0" w:rsidRDefault="000652F0" w:rsidP="000652F0">
      <w:pPr>
        <w:adjustRightInd w:val="0"/>
        <w:snapToGrid w:val="0"/>
        <w:rPr>
          <w:rFonts w:ascii="Verdana" w:eastAsia="Microsoft YaHei" w:hAnsi="Verdana"/>
          <w:szCs w:val="21"/>
        </w:rPr>
      </w:pPr>
      <w:bookmarkStart w:id="1" w:name="OLE_LINK19"/>
      <w:bookmarkStart w:id="2" w:name="OLE_LINK20"/>
      <w:r>
        <w:rPr>
          <w:rFonts w:ascii="Verdana" w:eastAsia="Microsoft YaHei" w:hAnsi="Verdana" w:cs="Arial" w:hint="eastAsia"/>
          <w:kern w:val="0"/>
          <w:szCs w:val="21"/>
        </w:rPr>
        <w:t>09/</w:t>
      </w:r>
      <w:r w:rsidRPr="00903E8D">
        <w:rPr>
          <w:rFonts w:ascii="Verdana" w:eastAsia="Microsoft YaHei" w:hAnsi="Verdana" w:cs="Arial"/>
          <w:kern w:val="0"/>
          <w:szCs w:val="21"/>
        </w:rPr>
        <w:t>2</w:t>
      </w:r>
      <w:r w:rsidRPr="00903E8D">
        <w:rPr>
          <w:rFonts w:ascii="Verdana" w:eastAsia="Microsoft YaHei" w:hAnsi="Verdana"/>
          <w:szCs w:val="21"/>
        </w:rPr>
        <w:t>0</w:t>
      </w:r>
      <w:r>
        <w:rPr>
          <w:rFonts w:ascii="Verdana" w:eastAsia="Microsoft YaHei" w:hAnsi="Verdana"/>
          <w:szCs w:val="21"/>
        </w:rPr>
        <w:t>18</w:t>
      </w:r>
      <w:r w:rsidRPr="00903E8D">
        <w:rPr>
          <w:rFonts w:ascii="Verdana" w:eastAsia="Microsoft YaHei" w:hAnsi="Verdana"/>
          <w:szCs w:val="21"/>
        </w:rPr>
        <w:t xml:space="preserve"> </w:t>
      </w:r>
      <w:r>
        <w:rPr>
          <w:rFonts w:ascii="Verdana" w:eastAsia="Microsoft YaHei" w:hAnsi="Verdana"/>
          <w:szCs w:val="21"/>
        </w:rPr>
        <w:t>–</w:t>
      </w:r>
      <w:r w:rsidRPr="00903E8D">
        <w:rPr>
          <w:rFonts w:ascii="Verdana" w:eastAsia="Microsoft YaHei" w:hAnsi="Verdana"/>
          <w:szCs w:val="21"/>
        </w:rPr>
        <w:t xml:space="preserve">    </w:t>
      </w:r>
      <w:r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 xml:space="preserve">Major: 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/>
          <w:szCs w:val="21"/>
        </w:rPr>
        <w:t>Game and Media Technology</w:t>
      </w:r>
    </w:p>
    <w:p w14:paraId="2AAF4795" w14:textId="77777777" w:rsidR="000652F0" w:rsidRPr="00903E8D" w:rsidRDefault="000652F0" w:rsidP="000652F0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Now</w:t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  <w:t>Degree: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/>
          <w:b/>
          <w:szCs w:val="21"/>
        </w:rPr>
        <w:t>Master</w:t>
      </w:r>
    </w:p>
    <w:p w14:paraId="2159F1B4" w14:textId="679CE1A6" w:rsidR="000652F0" w:rsidRDefault="000652F0" w:rsidP="000652F0">
      <w:pPr>
        <w:adjustRightInd w:val="0"/>
        <w:snapToGrid w:val="0"/>
        <w:ind w:leftChars="600" w:left="1260" w:firstLine="42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School</w:t>
      </w:r>
      <w:r>
        <w:rPr>
          <w:rFonts w:ascii="Verdana" w:eastAsia="Microsoft YaHei" w:hAnsi="Verdana" w:hint="eastAsia"/>
          <w:szCs w:val="21"/>
        </w:rPr>
        <w:t>: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Pr="00743935">
        <w:rPr>
          <w:rFonts w:ascii="Verdana" w:eastAsia="Microsoft YaHei" w:hAnsi="Verdana"/>
          <w:szCs w:val="21"/>
        </w:rPr>
        <w:t>Natural Sciences</w:t>
      </w:r>
    </w:p>
    <w:p w14:paraId="129A4050" w14:textId="77777777" w:rsidR="000652F0" w:rsidRPr="00903E8D" w:rsidRDefault="000652F0" w:rsidP="000652F0">
      <w:pPr>
        <w:adjustRightInd w:val="0"/>
        <w:snapToGrid w:val="0"/>
        <w:ind w:leftChars="600" w:left="1260" w:firstLine="420"/>
        <w:rPr>
          <w:rFonts w:ascii="Verdana" w:eastAsia="Microsoft YaHei" w:hAnsi="Verdana"/>
          <w:szCs w:val="21"/>
        </w:rPr>
      </w:pPr>
      <w:r w:rsidRPr="004677DA">
        <w:rPr>
          <w:rFonts w:ascii="Verdana" w:eastAsia="Microsoft YaHei" w:hAnsi="Verdana" w:hint="eastAsia"/>
          <w:szCs w:val="21"/>
        </w:rPr>
        <w:t>University:</w:t>
      </w:r>
      <w:r w:rsidRPr="004677DA"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/>
          <w:szCs w:val="21"/>
        </w:rPr>
        <w:t>Utrecht University</w:t>
      </w:r>
    </w:p>
    <w:p w14:paraId="42A20033" w14:textId="4F42ABE3" w:rsidR="000652F0" w:rsidRDefault="000652F0" w:rsidP="000652F0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Relevant Courses: </w:t>
      </w:r>
    </w:p>
    <w:p w14:paraId="5BEE74C6" w14:textId="77777777" w:rsidR="000652F0" w:rsidRPr="002131B3" w:rsidRDefault="000652F0" w:rsidP="007F090E">
      <w:pPr>
        <w:pStyle w:val="ListParagraph"/>
        <w:numPr>
          <w:ilvl w:val="1"/>
          <w:numId w:val="6"/>
        </w:numPr>
        <w:adjustRightInd w:val="0"/>
        <w:snapToGrid w:val="0"/>
        <w:ind w:leftChars="999" w:left="2518" w:firstLineChars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Advanced Graphics, Optimization and Vectorization, Game Physics, Computer Vision, Geometric Algorithm, Motion and Manipulation, Crowd Simulation</w:t>
      </w:r>
    </w:p>
    <w:p w14:paraId="6602BE5F" w14:textId="77777777" w:rsidR="000652F0" w:rsidRDefault="000652F0" w:rsidP="000652F0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Small Project</w:t>
      </w:r>
      <w:r w:rsidRPr="00903E8D">
        <w:rPr>
          <w:rFonts w:ascii="Verdana" w:eastAsia="Microsoft YaHei" w:hAnsi="Verdana"/>
          <w:szCs w:val="21"/>
        </w:rPr>
        <w:t xml:space="preserve">: </w:t>
      </w:r>
      <w:r>
        <w:rPr>
          <w:rFonts w:ascii="Verdana" w:eastAsia="Microsoft YaHei" w:hAnsi="Verdana"/>
          <w:szCs w:val="21"/>
        </w:rPr>
        <w:t>‘Streaming Bidirectional Path Tracing based on Light House 2’</w:t>
      </w:r>
    </w:p>
    <w:p w14:paraId="124E38AD" w14:textId="77777777" w:rsidR="000652F0" w:rsidRDefault="000652F0" w:rsidP="000652F0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Average grade: 8</w:t>
      </w:r>
      <w:r>
        <w:rPr>
          <w:rFonts w:ascii="Verdana" w:eastAsia="Microsoft YaHei" w:hAnsi="Verdana"/>
          <w:szCs w:val="21"/>
        </w:rPr>
        <w:t>.8</w:t>
      </w:r>
      <w:r w:rsidRPr="00903E8D">
        <w:rPr>
          <w:rFonts w:ascii="Verdana" w:eastAsia="Microsoft YaHei" w:hAnsi="Verdana"/>
          <w:szCs w:val="21"/>
        </w:rPr>
        <w:t>/10</w:t>
      </w:r>
    </w:p>
    <w:p w14:paraId="5DE1097B" w14:textId="77777777" w:rsidR="000652F0" w:rsidRPr="00903E8D" w:rsidRDefault="000652F0" w:rsidP="000652F0">
      <w:pPr>
        <w:pStyle w:val="ListParagraph"/>
        <w:adjustRightInd w:val="0"/>
        <w:snapToGrid w:val="0"/>
        <w:ind w:left="2098" w:firstLineChars="0" w:firstLine="0"/>
        <w:rPr>
          <w:rFonts w:ascii="Verdana" w:eastAsia="Microsoft YaHei" w:hAnsi="Verdana"/>
          <w:szCs w:val="21"/>
        </w:rPr>
      </w:pPr>
    </w:p>
    <w:p w14:paraId="2CB68601" w14:textId="1BD95D7B" w:rsidR="000652F0" w:rsidRDefault="000652F0" w:rsidP="000652F0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 w:cs="Arial" w:hint="eastAsia"/>
          <w:kern w:val="0"/>
          <w:szCs w:val="21"/>
        </w:rPr>
        <w:t>09/</w:t>
      </w:r>
      <w:r w:rsidRPr="00903E8D">
        <w:rPr>
          <w:rFonts w:ascii="Verdana" w:eastAsia="Microsoft YaHei" w:hAnsi="Verdana" w:cs="Arial"/>
          <w:kern w:val="0"/>
          <w:szCs w:val="21"/>
        </w:rPr>
        <w:t>2</w:t>
      </w:r>
      <w:r w:rsidRPr="00903E8D">
        <w:rPr>
          <w:rFonts w:ascii="Verdana" w:eastAsia="Microsoft YaHei" w:hAnsi="Verdana"/>
          <w:szCs w:val="21"/>
        </w:rPr>
        <w:t xml:space="preserve">002 </w:t>
      </w:r>
      <w:r>
        <w:rPr>
          <w:rFonts w:ascii="Verdana" w:eastAsia="Microsoft YaHei" w:hAnsi="Verdana"/>
          <w:szCs w:val="21"/>
        </w:rPr>
        <w:t>–</w:t>
      </w:r>
      <w:r w:rsidRPr="00903E8D">
        <w:rPr>
          <w:rFonts w:ascii="Verdana" w:eastAsia="Microsoft YaHei" w:hAnsi="Verdana"/>
          <w:szCs w:val="21"/>
        </w:rPr>
        <w:t xml:space="preserve">    </w:t>
      </w:r>
      <w:r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 xml:space="preserve">Major: 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Pr="00903E8D">
        <w:rPr>
          <w:rFonts w:ascii="Verdana" w:eastAsia="Microsoft YaHei" w:hAnsi="Verdana"/>
          <w:szCs w:val="21"/>
        </w:rPr>
        <w:t>Information Management &amp; Information System</w:t>
      </w:r>
    </w:p>
    <w:p w14:paraId="713FABA7" w14:textId="77777777" w:rsidR="000652F0" w:rsidRPr="00903E8D" w:rsidRDefault="000652F0" w:rsidP="000652F0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 w:hint="eastAsia"/>
          <w:szCs w:val="21"/>
        </w:rPr>
        <w:t>07/</w:t>
      </w:r>
      <w:r w:rsidRPr="00903E8D">
        <w:rPr>
          <w:rFonts w:ascii="Verdana" w:eastAsia="Microsoft YaHei" w:hAnsi="Verdana"/>
          <w:szCs w:val="21"/>
        </w:rPr>
        <w:t>2006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  <w:t>Degree:</w:t>
      </w:r>
      <w:r>
        <w:rPr>
          <w:rFonts w:ascii="Verdana" w:eastAsia="Microsoft YaHei" w:hAnsi="Verdana" w:hint="eastAsia"/>
          <w:szCs w:val="21"/>
        </w:rPr>
        <w:tab/>
      </w:r>
      <w:r w:rsidRPr="0052684B">
        <w:rPr>
          <w:rFonts w:ascii="Verdana" w:eastAsia="Microsoft YaHei" w:hAnsi="Verdana"/>
          <w:b/>
          <w:szCs w:val="21"/>
        </w:rPr>
        <w:t>Bachelor</w:t>
      </w:r>
    </w:p>
    <w:p w14:paraId="32A916F6" w14:textId="77777777" w:rsidR="000652F0" w:rsidRDefault="000652F0" w:rsidP="000652F0">
      <w:pPr>
        <w:adjustRightInd w:val="0"/>
        <w:snapToGrid w:val="0"/>
        <w:ind w:leftChars="600" w:left="1260" w:firstLine="42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School</w:t>
      </w:r>
      <w:r>
        <w:rPr>
          <w:rFonts w:ascii="Verdana" w:eastAsia="Microsoft YaHei" w:hAnsi="Verdana" w:hint="eastAsia"/>
          <w:szCs w:val="21"/>
        </w:rPr>
        <w:t>: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Pr="00903E8D">
        <w:rPr>
          <w:rFonts w:ascii="Verdana" w:eastAsia="Microsoft YaHei" w:hAnsi="Verdana"/>
          <w:szCs w:val="21"/>
        </w:rPr>
        <w:t>Information Science &amp; Technology</w:t>
      </w:r>
    </w:p>
    <w:p w14:paraId="1BE2A76C" w14:textId="77777777" w:rsidR="000652F0" w:rsidRPr="00903E8D" w:rsidRDefault="000652F0" w:rsidP="000652F0">
      <w:pPr>
        <w:adjustRightInd w:val="0"/>
        <w:snapToGrid w:val="0"/>
        <w:ind w:leftChars="600" w:left="1260" w:firstLine="420"/>
        <w:rPr>
          <w:rFonts w:ascii="Verdana" w:eastAsia="Microsoft YaHei" w:hAnsi="Verdana"/>
          <w:szCs w:val="21"/>
        </w:rPr>
      </w:pPr>
      <w:r w:rsidRPr="004677DA">
        <w:rPr>
          <w:rFonts w:ascii="Verdana" w:eastAsia="Microsoft YaHei" w:hAnsi="Verdana" w:hint="eastAsia"/>
          <w:szCs w:val="21"/>
        </w:rPr>
        <w:t>University:</w:t>
      </w:r>
      <w:r w:rsidRPr="004677DA">
        <w:rPr>
          <w:rFonts w:ascii="Verdana" w:eastAsia="Microsoft YaHei" w:hAnsi="Verdana" w:hint="eastAsia"/>
          <w:szCs w:val="21"/>
        </w:rPr>
        <w:tab/>
      </w:r>
      <w:r w:rsidRPr="004677DA">
        <w:rPr>
          <w:rFonts w:ascii="Verdana" w:eastAsia="Microsoft YaHei" w:hAnsi="Verdana"/>
          <w:szCs w:val="21"/>
        </w:rPr>
        <w:t>Beijing Forestry University</w:t>
      </w:r>
      <w:r>
        <w:rPr>
          <w:rFonts w:ascii="Verdana" w:eastAsia="Microsoft YaHei" w:hAnsi="Verdana" w:hint="eastAsia"/>
          <w:szCs w:val="21"/>
        </w:rPr>
        <w:t xml:space="preserve"> (Project 211 list)</w:t>
      </w:r>
    </w:p>
    <w:p w14:paraId="613D9BB8" w14:textId="77777777" w:rsidR="000652F0" w:rsidRPr="00903E8D" w:rsidRDefault="000652F0" w:rsidP="000652F0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Relevant Courses: </w:t>
      </w:r>
    </w:p>
    <w:p w14:paraId="138BD89C" w14:textId="3B82A2AD" w:rsidR="000652F0" w:rsidRPr="00903E8D" w:rsidRDefault="000652F0" w:rsidP="000652F0">
      <w:pPr>
        <w:pStyle w:val="ListParagraph"/>
        <w:numPr>
          <w:ilvl w:val="1"/>
          <w:numId w:val="6"/>
        </w:numPr>
        <w:adjustRightInd w:val="0"/>
        <w:snapToGrid w:val="0"/>
        <w:ind w:leftChars="999" w:left="251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Mathematics: Advanced Mathematics(calculus), Discrete Mathematics, Mathematical </w:t>
      </w:r>
      <w:r w:rsidRPr="003A76DA">
        <w:rPr>
          <w:rFonts w:ascii="Verdana" w:eastAsia="Microsoft YaHei" w:hAnsi="Verdana"/>
          <w:noProof/>
          <w:szCs w:val="21"/>
        </w:rPr>
        <w:t>Statistics,</w:t>
      </w:r>
      <w:r w:rsidRPr="00903E8D">
        <w:rPr>
          <w:rFonts w:ascii="Verdana" w:eastAsia="Microsoft YaHei" w:hAnsi="Verdana"/>
          <w:szCs w:val="21"/>
        </w:rPr>
        <w:t xml:space="preserve"> Linear Algebra</w:t>
      </w:r>
    </w:p>
    <w:p w14:paraId="77018853" w14:textId="173F5E71" w:rsidR="000652F0" w:rsidRPr="00903E8D" w:rsidRDefault="000652F0" w:rsidP="000652F0">
      <w:pPr>
        <w:pStyle w:val="ListParagraph"/>
        <w:numPr>
          <w:ilvl w:val="1"/>
          <w:numId w:val="6"/>
        </w:numPr>
        <w:adjustRightInd w:val="0"/>
        <w:snapToGrid w:val="0"/>
        <w:ind w:leftChars="999" w:left="251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Computer Science: Object Oriented Programming Language, </w:t>
      </w:r>
      <w:proofErr w:type="gramStart"/>
      <w:r w:rsidRPr="00903E8D">
        <w:rPr>
          <w:rFonts w:ascii="Verdana" w:eastAsia="Microsoft YaHei" w:hAnsi="Verdana"/>
          <w:szCs w:val="21"/>
        </w:rPr>
        <w:t>Database,  Data</w:t>
      </w:r>
      <w:proofErr w:type="gramEnd"/>
      <w:r w:rsidRPr="00903E8D">
        <w:rPr>
          <w:rFonts w:ascii="Verdana" w:eastAsia="Microsoft YaHei" w:hAnsi="Verdana"/>
          <w:szCs w:val="21"/>
        </w:rPr>
        <w:t xml:space="preserve"> Structure, Computer Graphics, Operating Systems</w:t>
      </w:r>
    </w:p>
    <w:p w14:paraId="10D7C613" w14:textId="03530F16" w:rsidR="000652F0" w:rsidRPr="00903E8D" w:rsidRDefault="000652F0" w:rsidP="000652F0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Thesis design: ‘Development of small digital image processing software package</w:t>
      </w:r>
      <w:proofErr w:type="gramStart"/>
      <w:r w:rsidRPr="00903E8D">
        <w:rPr>
          <w:rFonts w:ascii="Verdana" w:eastAsia="Microsoft YaHei" w:hAnsi="Verdana"/>
          <w:szCs w:val="21"/>
        </w:rPr>
        <w:t>’(</w:t>
      </w:r>
      <w:proofErr w:type="gramEnd"/>
      <w:r w:rsidRPr="00903E8D">
        <w:rPr>
          <w:rFonts w:ascii="Verdana" w:eastAsia="Microsoft YaHei" w:hAnsi="Verdana"/>
          <w:szCs w:val="21"/>
        </w:rPr>
        <w:t>grade: B/Good)</w:t>
      </w:r>
    </w:p>
    <w:p w14:paraId="40D68C5C" w14:textId="77777777" w:rsidR="000652F0" w:rsidRPr="00903E8D" w:rsidRDefault="000652F0" w:rsidP="000652F0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Average grade: 8/10</w:t>
      </w:r>
      <w:bookmarkEnd w:id="1"/>
      <w:bookmarkEnd w:id="2"/>
    </w:p>
    <w:p w14:paraId="5CFBB736" w14:textId="77777777" w:rsidR="000652F0" w:rsidRDefault="000652F0" w:rsidP="004C4F41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27C9333F" w14:textId="5797288E" w:rsidR="004C4F41" w:rsidRPr="006B3A0D" w:rsidRDefault="00A56B07" w:rsidP="004C4F41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r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>P</w:t>
      </w:r>
      <w:r w:rsidR="00045DDC"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>ROFESSIONAL EXPERIENCE</w:t>
      </w:r>
      <w:r w:rsidR="004C4F41"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</w:t>
      </w:r>
      <w:r w:rsidR="004C4F41" w:rsidRPr="006B3A0D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 </w:t>
      </w:r>
    </w:p>
    <w:p w14:paraId="6CBFC56F" w14:textId="1A4035BE" w:rsidR="000E6680" w:rsidRPr="00903E8D" w:rsidRDefault="000E6680" w:rsidP="000E6680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14063374" w14:textId="13586C1B" w:rsidR="00B908B6" w:rsidRPr="00903E8D" w:rsidRDefault="00001A92" w:rsidP="00B908B6">
      <w:pPr>
        <w:adjustRightInd w:val="0"/>
        <w:snapToGrid w:val="0"/>
        <w:rPr>
          <w:rFonts w:ascii="Verdana" w:eastAsia="Microsoft YaHei" w:hAnsi="Verdana"/>
          <w:szCs w:val="21"/>
        </w:rPr>
      </w:pPr>
      <w:bookmarkStart w:id="3" w:name="OLE_LINK5"/>
      <w:bookmarkStart w:id="4" w:name="OLE_LINK6"/>
      <w:r w:rsidRPr="00903E8D">
        <w:rPr>
          <w:rFonts w:ascii="Verdana" w:eastAsia="Microsoft YaHei" w:hAnsi="Verdana"/>
          <w:szCs w:val="21"/>
        </w:rPr>
        <w:t>11</w:t>
      </w:r>
      <w:r w:rsidR="00B908B6" w:rsidRPr="00903E8D">
        <w:rPr>
          <w:rFonts w:ascii="Verdana" w:eastAsia="Microsoft YaHei" w:hAnsi="Verdana"/>
          <w:szCs w:val="21"/>
        </w:rPr>
        <w:t>/20</w:t>
      </w:r>
      <w:r w:rsidRPr="00903E8D">
        <w:rPr>
          <w:rFonts w:ascii="Verdana" w:eastAsia="Microsoft YaHei" w:hAnsi="Verdana"/>
          <w:szCs w:val="21"/>
        </w:rPr>
        <w:t>1</w:t>
      </w:r>
      <w:r w:rsidR="001E2E06" w:rsidRPr="00903E8D">
        <w:rPr>
          <w:rFonts w:ascii="Verdana" w:eastAsia="Microsoft YaHei" w:hAnsi="Verdana"/>
          <w:szCs w:val="21"/>
        </w:rPr>
        <w:t>2</w:t>
      </w:r>
      <w:r w:rsidR="00B908B6" w:rsidRPr="00903E8D">
        <w:rPr>
          <w:rFonts w:ascii="Verdana" w:eastAsia="Microsoft YaHei" w:hAnsi="Verdana"/>
          <w:szCs w:val="21"/>
        </w:rPr>
        <w:t xml:space="preserve"> –</w:t>
      </w:r>
      <w:bookmarkEnd w:id="3"/>
      <w:bookmarkEnd w:id="4"/>
      <w:r w:rsidR="0008653D" w:rsidRPr="00903E8D">
        <w:rPr>
          <w:rFonts w:ascii="Verdana" w:eastAsia="Microsoft YaHei" w:hAnsi="Verdana"/>
          <w:szCs w:val="21"/>
        </w:rPr>
        <w:t xml:space="preserve"> </w:t>
      </w:r>
      <w:r w:rsidR="00B908B6" w:rsidRPr="00903E8D">
        <w:rPr>
          <w:rFonts w:ascii="Verdana" w:eastAsia="Microsoft YaHei" w:hAnsi="Verdana"/>
          <w:szCs w:val="21"/>
        </w:rPr>
        <w:t xml:space="preserve">    </w:t>
      </w:r>
      <w:r w:rsidR="00B908B6" w:rsidRPr="00903E8D">
        <w:rPr>
          <w:rFonts w:ascii="Verdana" w:eastAsia="Microsoft YaHei" w:hAnsi="Verdana"/>
          <w:szCs w:val="21"/>
        </w:rPr>
        <w:tab/>
      </w:r>
      <w:r w:rsidR="005C7E39" w:rsidRPr="0052684B">
        <w:rPr>
          <w:rFonts w:ascii="Verdana" w:eastAsia="Microsoft YaHei" w:hAnsi="Verdana"/>
          <w:b/>
          <w:szCs w:val="21"/>
        </w:rPr>
        <w:t>Technical Leader</w:t>
      </w:r>
    </w:p>
    <w:p w14:paraId="4CF0B3FE" w14:textId="21B9CC1F" w:rsidR="00B908B6" w:rsidRPr="00903E8D" w:rsidRDefault="009B345B" w:rsidP="00B908B6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08/2018</w:t>
      </w:r>
      <w:r w:rsidR="00D04733" w:rsidRPr="00903E8D">
        <w:rPr>
          <w:rFonts w:ascii="Verdana" w:eastAsia="Microsoft YaHei" w:hAnsi="Verdana"/>
          <w:szCs w:val="21"/>
        </w:rPr>
        <w:t xml:space="preserve"> </w:t>
      </w:r>
      <w:r w:rsidR="00D04733">
        <w:rPr>
          <w:rFonts w:ascii="Verdana" w:eastAsia="Microsoft YaHei" w:hAnsi="Verdana" w:hint="eastAsia"/>
          <w:szCs w:val="21"/>
        </w:rPr>
        <w:tab/>
      </w:r>
      <w:r w:rsidR="00D04733">
        <w:rPr>
          <w:rFonts w:ascii="Verdana" w:eastAsia="Microsoft YaHei" w:hAnsi="Verdana" w:hint="eastAsia"/>
          <w:szCs w:val="21"/>
        </w:rPr>
        <w:tab/>
      </w:r>
      <w:r w:rsidR="009A268D" w:rsidRPr="00903E8D">
        <w:rPr>
          <w:rFonts w:ascii="Verdana" w:eastAsia="Microsoft YaHei" w:hAnsi="Verdana"/>
          <w:szCs w:val="21"/>
        </w:rPr>
        <w:t xml:space="preserve">R&amp;D Department, </w:t>
      </w:r>
      <w:proofErr w:type="spellStart"/>
      <w:r w:rsidR="00B908B6" w:rsidRPr="004859F4">
        <w:rPr>
          <w:rFonts w:ascii="Verdana" w:eastAsia="Microsoft YaHei" w:hAnsi="Verdana"/>
          <w:b/>
          <w:bCs/>
          <w:szCs w:val="21"/>
        </w:rPr>
        <w:t>SuperMap</w:t>
      </w:r>
      <w:proofErr w:type="spellEnd"/>
      <w:r w:rsidR="00262BD5" w:rsidRPr="00903E8D">
        <w:rPr>
          <w:rFonts w:ascii="Verdana" w:eastAsia="Microsoft YaHei" w:hAnsi="Verdana"/>
          <w:szCs w:val="21"/>
        </w:rPr>
        <w:t>,</w:t>
      </w:r>
      <w:r w:rsidR="001214C6" w:rsidRPr="00903E8D">
        <w:rPr>
          <w:rFonts w:ascii="Verdana" w:eastAsia="Microsoft YaHei" w:hAnsi="Verdana"/>
          <w:szCs w:val="21"/>
        </w:rPr>
        <w:t xml:space="preserve"> Cheng</w:t>
      </w:r>
      <w:r w:rsidR="005E30CC" w:rsidRPr="00903E8D">
        <w:rPr>
          <w:rFonts w:ascii="Verdana" w:eastAsia="Microsoft YaHei" w:hAnsi="Verdana"/>
          <w:szCs w:val="21"/>
        </w:rPr>
        <w:t>d</w:t>
      </w:r>
      <w:r w:rsidR="001214C6" w:rsidRPr="00903E8D">
        <w:rPr>
          <w:rFonts w:ascii="Verdana" w:eastAsia="Microsoft YaHei" w:hAnsi="Verdana"/>
          <w:szCs w:val="21"/>
        </w:rPr>
        <w:t>u</w:t>
      </w:r>
    </w:p>
    <w:p w14:paraId="493602B8" w14:textId="7A93DEEE" w:rsidR="00B908B6" w:rsidRPr="00903E8D" w:rsidRDefault="00D04733" w:rsidP="00B908B6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 w:rsidR="00C35533" w:rsidRPr="00903E8D">
        <w:rPr>
          <w:rFonts w:ascii="Verdana" w:eastAsia="Microsoft YaHei" w:hAnsi="Verdana"/>
          <w:szCs w:val="21"/>
        </w:rPr>
        <w:t>R</w:t>
      </w:r>
      <w:r w:rsidR="0043239D" w:rsidRPr="00903E8D">
        <w:rPr>
          <w:rFonts w:ascii="Verdana" w:eastAsia="Microsoft YaHei" w:hAnsi="Verdana"/>
          <w:szCs w:val="21"/>
        </w:rPr>
        <w:t xml:space="preserve">esponsible for </w:t>
      </w:r>
      <w:r w:rsidR="00DB1347" w:rsidRPr="00903E8D">
        <w:rPr>
          <w:rFonts w:ascii="Verdana" w:eastAsia="Microsoft YaHei" w:hAnsi="Verdana"/>
          <w:szCs w:val="21"/>
        </w:rPr>
        <w:t xml:space="preserve">web </w:t>
      </w:r>
      <w:r w:rsidR="008C7268" w:rsidRPr="00903E8D">
        <w:rPr>
          <w:rFonts w:ascii="Verdana" w:eastAsia="Microsoft YaHei" w:hAnsi="Verdana"/>
          <w:szCs w:val="21"/>
        </w:rPr>
        <w:t>virtual globe engine</w:t>
      </w:r>
    </w:p>
    <w:p w14:paraId="381338D1" w14:textId="6D15B452" w:rsidR="00B908B6" w:rsidRPr="00903E8D" w:rsidRDefault="006B466B" w:rsidP="006B466B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Designed</w:t>
      </w:r>
      <w:r w:rsidR="008647AF" w:rsidRPr="00903E8D">
        <w:rPr>
          <w:rFonts w:ascii="Verdana" w:eastAsia="Microsoft YaHei" w:hAnsi="Verdana"/>
          <w:szCs w:val="21"/>
        </w:rPr>
        <w:t xml:space="preserve"> one </w:t>
      </w:r>
      <w:r w:rsidRPr="00903E8D">
        <w:rPr>
          <w:rFonts w:ascii="Verdana" w:eastAsia="Microsoft YaHei" w:hAnsi="Verdana"/>
          <w:szCs w:val="21"/>
        </w:rPr>
        <w:t xml:space="preserve">data </w:t>
      </w:r>
      <w:bookmarkStart w:id="5" w:name="OLE_LINK9"/>
      <w:bookmarkStart w:id="6" w:name="OLE_LINK10"/>
      <w:r w:rsidRPr="00903E8D">
        <w:rPr>
          <w:rFonts w:ascii="Verdana" w:eastAsia="Microsoft YaHei" w:hAnsi="Verdana"/>
          <w:szCs w:val="21"/>
        </w:rPr>
        <w:t>specification</w:t>
      </w:r>
      <w:r w:rsidR="006279F6" w:rsidRPr="00903E8D">
        <w:rPr>
          <w:rFonts w:ascii="Verdana" w:eastAsia="Microsoft YaHei" w:hAnsi="Verdana"/>
          <w:szCs w:val="21"/>
        </w:rPr>
        <w:t xml:space="preserve"> </w:t>
      </w:r>
      <w:bookmarkEnd w:id="5"/>
      <w:bookmarkEnd w:id="6"/>
      <w:r w:rsidRPr="00903E8D">
        <w:rPr>
          <w:rFonts w:ascii="Verdana" w:eastAsia="Microsoft YaHei" w:hAnsi="Verdana"/>
          <w:szCs w:val="21"/>
        </w:rPr>
        <w:t xml:space="preserve">for rapidly streaming, distributing and rendering </w:t>
      </w:r>
      <w:bookmarkStart w:id="7" w:name="OLE_LINK27"/>
      <w:bookmarkStart w:id="8" w:name="OLE_LINK28"/>
      <w:r w:rsidRPr="00903E8D">
        <w:rPr>
          <w:rFonts w:ascii="Verdana" w:eastAsia="Microsoft YaHei" w:hAnsi="Verdana"/>
          <w:szCs w:val="21"/>
        </w:rPr>
        <w:t>large volumes of 3D content</w:t>
      </w:r>
      <w:bookmarkEnd w:id="7"/>
      <w:bookmarkEnd w:id="8"/>
    </w:p>
    <w:p w14:paraId="547779F3" w14:textId="5EB7490C" w:rsidR="007F54FD" w:rsidRPr="00903E8D" w:rsidRDefault="007F54FD" w:rsidP="00A6785D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Implemented performance optimizations for real-time massive model rendering in the Browser</w:t>
      </w:r>
    </w:p>
    <w:p w14:paraId="75F2E3DD" w14:textId="4AB7625E" w:rsidR="00B908B6" w:rsidRPr="00BD54D1" w:rsidRDefault="00B908B6" w:rsidP="00E96DAB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021C8861" w14:textId="28F299DA" w:rsidR="00E96DAB" w:rsidRPr="00903E8D" w:rsidRDefault="00E96DAB" w:rsidP="00E96DAB">
      <w:pPr>
        <w:adjustRightInd w:val="0"/>
        <w:snapToGrid w:val="0"/>
        <w:rPr>
          <w:rFonts w:ascii="Verdana" w:eastAsia="Microsoft YaHei" w:hAnsi="Verdana"/>
          <w:sz w:val="24"/>
        </w:rPr>
      </w:pPr>
      <w:r w:rsidRPr="00903E8D">
        <w:rPr>
          <w:rFonts w:ascii="Verdana" w:eastAsia="Microsoft YaHei" w:hAnsi="Verdana"/>
          <w:szCs w:val="21"/>
        </w:rPr>
        <w:t>0</w:t>
      </w:r>
      <w:r w:rsidR="00062DBD">
        <w:rPr>
          <w:rFonts w:ascii="Verdana" w:eastAsia="Microsoft YaHei" w:hAnsi="Verdana" w:hint="eastAsia"/>
          <w:szCs w:val="21"/>
        </w:rPr>
        <w:t>7</w:t>
      </w:r>
      <w:r w:rsidRPr="00903E8D">
        <w:rPr>
          <w:rFonts w:ascii="Verdana" w:eastAsia="Microsoft YaHei" w:hAnsi="Verdana"/>
          <w:szCs w:val="21"/>
        </w:rPr>
        <w:t>/2006 –</w:t>
      </w:r>
      <w:r w:rsidR="00D04733">
        <w:rPr>
          <w:rFonts w:ascii="Verdana" w:eastAsia="Microsoft YaHei" w:hAnsi="Verdana" w:hint="eastAsia"/>
          <w:szCs w:val="21"/>
        </w:rPr>
        <w:tab/>
      </w:r>
      <w:r w:rsidR="00D04733">
        <w:rPr>
          <w:rFonts w:ascii="Verdana" w:eastAsia="Microsoft YaHei" w:hAnsi="Verdana" w:hint="eastAsia"/>
          <w:szCs w:val="21"/>
        </w:rPr>
        <w:tab/>
      </w:r>
      <w:r w:rsidR="00BC42CA" w:rsidRPr="0052684B">
        <w:rPr>
          <w:rFonts w:ascii="Verdana" w:eastAsia="Microsoft YaHei" w:hAnsi="Verdana"/>
          <w:b/>
          <w:szCs w:val="21"/>
        </w:rPr>
        <w:t>Engineer &amp; Senior Engineer</w:t>
      </w:r>
      <w:r w:rsidRPr="00A9664A">
        <w:rPr>
          <w:rFonts w:ascii="Verdana" w:eastAsia="Microsoft YaHei" w:hAnsi="Verdana"/>
          <w:b/>
          <w:color w:val="4F81BD" w:themeColor="accent1"/>
          <w:szCs w:val="21"/>
        </w:rPr>
        <w:t xml:space="preserve"> </w:t>
      </w:r>
    </w:p>
    <w:p w14:paraId="1BA8A4B7" w14:textId="22337F28" w:rsidR="002212D0" w:rsidRPr="00903E8D" w:rsidRDefault="00AF1E5C" w:rsidP="00E96DAB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 w:hint="eastAsia"/>
          <w:szCs w:val="21"/>
        </w:rPr>
        <w:t>11/2012</w:t>
      </w:r>
      <w:r w:rsidR="00076111" w:rsidRPr="00903E8D">
        <w:rPr>
          <w:rFonts w:ascii="Verdana" w:eastAsia="Microsoft YaHei" w:hAnsi="Verdana"/>
          <w:szCs w:val="21"/>
        </w:rPr>
        <w:tab/>
      </w:r>
      <w:r w:rsidR="00076111" w:rsidRPr="00903E8D">
        <w:rPr>
          <w:rFonts w:ascii="Verdana" w:eastAsia="Microsoft YaHei" w:hAnsi="Verdana"/>
          <w:szCs w:val="21"/>
        </w:rPr>
        <w:tab/>
      </w:r>
      <w:r w:rsidR="00F616D2" w:rsidRPr="00903E8D">
        <w:rPr>
          <w:rFonts w:ascii="Verdana" w:eastAsia="Microsoft YaHei" w:hAnsi="Verdana"/>
          <w:szCs w:val="21"/>
        </w:rPr>
        <w:t xml:space="preserve">R&amp;D Department, </w:t>
      </w:r>
      <w:proofErr w:type="spellStart"/>
      <w:r w:rsidR="00076111" w:rsidRPr="004859F4">
        <w:rPr>
          <w:rFonts w:ascii="Verdana" w:eastAsia="Microsoft YaHei" w:hAnsi="Verdana"/>
          <w:b/>
          <w:bCs/>
          <w:szCs w:val="21"/>
        </w:rPr>
        <w:t>SuperMap</w:t>
      </w:r>
      <w:proofErr w:type="spellEnd"/>
      <w:r w:rsidR="00713AAD" w:rsidRPr="00903E8D">
        <w:rPr>
          <w:rFonts w:ascii="Verdana" w:eastAsia="Microsoft YaHei" w:hAnsi="Verdana"/>
          <w:szCs w:val="21"/>
        </w:rPr>
        <w:t>,</w:t>
      </w:r>
      <w:r w:rsidR="00095989" w:rsidRPr="00903E8D">
        <w:rPr>
          <w:rFonts w:ascii="Verdana" w:eastAsia="Microsoft YaHei" w:hAnsi="Verdana"/>
          <w:szCs w:val="21"/>
        </w:rPr>
        <w:t xml:space="preserve"> Bei</w:t>
      </w:r>
      <w:r w:rsidR="00557CD3" w:rsidRPr="00903E8D">
        <w:rPr>
          <w:rFonts w:ascii="Verdana" w:eastAsia="Microsoft YaHei" w:hAnsi="Verdana"/>
          <w:szCs w:val="21"/>
        </w:rPr>
        <w:t>j</w:t>
      </w:r>
      <w:r w:rsidR="00095989" w:rsidRPr="00903E8D">
        <w:rPr>
          <w:rFonts w:ascii="Verdana" w:eastAsia="Microsoft YaHei" w:hAnsi="Verdana"/>
          <w:szCs w:val="21"/>
        </w:rPr>
        <w:t>ing</w:t>
      </w:r>
    </w:p>
    <w:p w14:paraId="2FC3D228" w14:textId="09ACECB2" w:rsidR="002828DC" w:rsidRPr="00903E8D" w:rsidRDefault="00912309" w:rsidP="00E96DAB">
      <w:pPr>
        <w:adjustRightInd w:val="0"/>
        <w:snapToGrid w:val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ab/>
        <w:t xml:space="preserve">Participated in building mapping module for map </w:t>
      </w:r>
      <w:r w:rsidR="00D44A23" w:rsidRPr="00903E8D">
        <w:rPr>
          <w:rFonts w:ascii="Verdana" w:eastAsia="Microsoft YaHei" w:hAnsi="Verdana"/>
          <w:szCs w:val="21"/>
        </w:rPr>
        <w:t>application</w:t>
      </w:r>
    </w:p>
    <w:p w14:paraId="06621290" w14:textId="63AB437E" w:rsidR="00744AAA" w:rsidRPr="00903E8D" w:rsidRDefault="00B57141" w:rsidP="00744AAA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Designed and </w:t>
      </w:r>
      <w:r w:rsidR="00C558CB" w:rsidRPr="00903E8D">
        <w:rPr>
          <w:rFonts w:ascii="Verdana" w:eastAsia="Microsoft YaHei" w:hAnsi="Verdana"/>
          <w:szCs w:val="21"/>
        </w:rPr>
        <w:t xml:space="preserve">Provided </w:t>
      </w:r>
      <w:r w:rsidR="00F910D5" w:rsidRPr="00903E8D">
        <w:rPr>
          <w:rFonts w:ascii="Verdana" w:eastAsia="Microsoft YaHei" w:hAnsi="Verdana"/>
          <w:szCs w:val="21"/>
        </w:rPr>
        <w:t>g</w:t>
      </w:r>
      <w:r w:rsidR="00744AAA" w:rsidRPr="00903E8D">
        <w:rPr>
          <w:rFonts w:ascii="Verdana" w:eastAsia="Microsoft YaHei" w:hAnsi="Verdana"/>
          <w:szCs w:val="21"/>
        </w:rPr>
        <w:t>raphics 2D API</w:t>
      </w:r>
    </w:p>
    <w:p w14:paraId="7B6EE378" w14:textId="4FBE1922" w:rsidR="00744AAA" w:rsidRPr="00903E8D" w:rsidRDefault="00406EAA" w:rsidP="00174795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Worked on</w:t>
      </w:r>
      <w:r w:rsidR="00451E25" w:rsidRPr="00903E8D">
        <w:rPr>
          <w:rFonts w:ascii="Verdana" w:eastAsia="Microsoft YaHei" w:hAnsi="Verdana"/>
          <w:szCs w:val="21"/>
        </w:rPr>
        <w:t xml:space="preserve"> </w:t>
      </w:r>
      <w:r w:rsidR="00230EE9" w:rsidRPr="00903E8D">
        <w:rPr>
          <w:rFonts w:ascii="Verdana" w:eastAsia="Microsoft YaHei" w:hAnsi="Verdana"/>
          <w:szCs w:val="21"/>
        </w:rPr>
        <w:t>s</w:t>
      </w:r>
      <w:r w:rsidR="00236789" w:rsidRPr="00903E8D">
        <w:rPr>
          <w:rFonts w:ascii="Verdana" w:eastAsia="Microsoft YaHei" w:hAnsi="Verdana"/>
          <w:szCs w:val="21"/>
        </w:rPr>
        <w:t>ymbol l</w:t>
      </w:r>
      <w:r w:rsidR="00F97D10" w:rsidRPr="00903E8D">
        <w:rPr>
          <w:rFonts w:ascii="Verdana" w:eastAsia="Microsoft YaHei" w:hAnsi="Verdana"/>
          <w:szCs w:val="21"/>
        </w:rPr>
        <w:t xml:space="preserve">ibrary and thematic </w:t>
      </w:r>
      <w:r w:rsidR="00236789" w:rsidRPr="00903E8D">
        <w:rPr>
          <w:rFonts w:ascii="Verdana" w:eastAsia="Microsoft YaHei" w:hAnsi="Verdana"/>
          <w:szCs w:val="21"/>
        </w:rPr>
        <w:t>map</w:t>
      </w:r>
    </w:p>
    <w:p w14:paraId="68196588" w14:textId="3FA8B2D8" w:rsidR="00A261CF" w:rsidRPr="00903E8D" w:rsidRDefault="00FB033B" w:rsidP="00A261CF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Supported </w:t>
      </w:r>
      <w:r w:rsidR="00230EE9" w:rsidRPr="00903E8D">
        <w:rPr>
          <w:rFonts w:ascii="Verdana" w:eastAsia="Microsoft YaHei" w:hAnsi="Verdana"/>
          <w:szCs w:val="21"/>
        </w:rPr>
        <w:t>m</w:t>
      </w:r>
      <w:r w:rsidR="00A261CF" w:rsidRPr="00903E8D">
        <w:rPr>
          <w:rFonts w:ascii="Verdana" w:eastAsia="Microsoft YaHei" w:hAnsi="Verdana"/>
          <w:szCs w:val="21"/>
        </w:rPr>
        <w:t xml:space="preserve">ulti-platform environment </w:t>
      </w:r>
      <w:bookmarkStart w:id="9" w:name="OLE_LINK25"/>
      <w:bookmarkStart w:id="10" w:name="OLE_LINK26"/>
      <w:r w:rsidR="00F77598" w:rsidRPr="00903E8D">
        <w:rPr>
          <w:rFonts w:ascii="Verdana" w:eastAsia="Microsoft YaHei" w:hAnsi="Verdana"/>
          <w:szCs w:val="21"/>
        </w:rPr>
        <w:t>e.g.</w:t>
      </w:r>
      <w:bookmarkEnd w:id="9"/>
      <w:bookmarkEnd w:id="10"/>
      <w:r w:rsidR="00F77598" w:rsidRPr="00903E8D">
        <w:rPr>
          <w:rFonts w:ascii="Verdana" w:eastAsia="Microsoft YaHei" w:hAnsi="Verdana"/>
          <w:szCs w:val="21"/>
        </w:rPr>
        <w:t xml:space="preserve"> </w:t>
      </w:r>
      <w:r w:rsidR="00A261CF" w:rsidRPr="00903E8D">
        <w:rPr>
          <w:rFonts w:ascii="Verdana" w:eastAsia="Microsoft YaHei" w:hAnsi="Verdana"/>
          <w:szCs w:val="21"/>
        </w:rPr>
        <w:t>Windows, Linux and Android</w:t>
      </w:r>
    </w:p>
    <w:p w14:paraId="0349397B" w14:textId="3C565341" w:rsidR="008D4573" w:rsidRDefault="008D4573" w:rsidP="00E96DAB">
      <w:pPr>
        <w:adjustRightInd w:val="0"/>
        <w:snapToGrid w:val="0"/>
        <w:rPr>
          <w:rFonts w:ascii="Verdana" w:eastAsia="Microsoft YaHei" w:hAnsi="Verdana"/>
          <w:i/>
          <w:szCs w:val="21"/>
        </w:rPr>
      </w:pPr>
      <w:r w:rsidRPr="00903E8D">
        <w:rPr>
          <w:rFonts w:ascii="Verdana" w:eastAsia="Microsoft YaHei" w:hAnsi="Verdana"/>
          <w:i/>
          <w:szCs w:val="21"/>
        </w:rPr>
        <w:t xml:space="preserve">* </w:t>
      </w:r>
      <w:proofErr w:type="spellStart"/>
      <w:r w:rsidRPr="00903E8D">
        <w:rPr>
          <w:rFonts w:ascii="Verdana" w:eastAsia="Microsoft YaHei" w:hAnsi="Verdana"/>
          <w:i/>
          <w:szCs w:val="21"/>
        </w:rPr>
        <w:t>SuperMap</w:t>
      </w:r>
      <w:proofErr w:type="spellEnd"/>
      <w:r w:rsidRPr="00903E8D">
        <w:rPr>
          <w:rFonts w:ascii="Verdana" w:eastAsia="Microsoft YaHei" w:hAnsi="Verdana"/>
          <w:i/>
          <w:szCs w:val="21"/>
        </w:rPr>
        <w:t xml:space="preserve"> is a GIS software products and services provider and IT enterprise with 3000+ employees</w:t>
      </w:r>
    </w:p>
    <w:p w14:paraId="2B2ED357" w14:textId="749CDCBC" w:rsidR="00AB030E" w:rsidRPr="00903E8D" w:rsidRDefault="00AB030E" w:rsidP="00E96DAB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2C939468" w14:textId="56A9645E" w:rsidR="009F6DA0" w:rsidRPr="00903E8D" w:rsidRDefault="009F6DA0" w:rsidP="004C4F41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p w14:paraId="34B129F5" w14:textId="0BCB4D48" w:rsidR="003E51A0" w:rsidRPr="00B32557" w:rsidRDefault="003E51A0" w:rsidP="00DF784C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0BA35D1F" w14:textId="1A08E816" w:rsidR="006A0868" w:rsidRPr="0025208C" w:rsidRDefault="002E739F" w:rsidP="006A0868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r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>P</w:t>
      </w:r>
      <w:r w:rsidR="00CB4FA0"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>ROJECTS</w:t>
      </w:r>
      <w:r w:rsidR="00097D8D"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ab/>
      </w:r>
      <w:r w:rsidR="006A0868"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                                                   </w:t>
      </w:r>
    </w:p>
    <w:p w14:paraId="15381BD2" w14:textId="62BC454B" w:rsidR="006A0868" w:rsidRDefault="009354A2" w:rsidP="007E4A93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58752" behindDoc="0" locked="0" layoutInCell="1" allowOverlap="1" wp14:anchorId="2C286143" wp14:editId="02BE507D">
            <wp:simplePos x="0" y="0"/>
            <wp:positionH relativeFrom="margin">
              <wp:posOffset>5332095</wp:posOffset>
            </wp:positionH>
            <wp:positionV relativeFrom="margin">
              <wp:posOffset>382270</wp:posOffset>
            </wp:positionV>
            <wp:extent cx="1501140" cy="887095"/>
            <wp:effectExtent l="0" t="0" r="3810" b="8255"/>
            <wp:wrapSquare wrapText="bothSides"/>
            <wp:docPr id="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140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51F37F" w14:textId="78CDDC8F" w:rsidR="0007500E" w:rsidRPr="00FD4AD8" w:rsidRDefault="0007500E" w:rsidP="0007500E">
      <w:pPr>
        <w:adjustRightInd w:val="0"/>
        <w:snapToGrid w:val="0"/>
        <w:rPr>
          <w:rFonts w:ascii="Verdana" w:eastAsia="Microsoft YaHei" w:hAnsi="Verdana"/>
          <w:b/>
          <w:szCs w:val="21"/>
        </w:rPr>
      </w:pPr>
      <w:r>
        <w:rPr>
          <w:rFonts w:ascii="Verdana" w:eastAsia="Microsoft YaHei" w:hAnsi="Verdana" w:hint="eastAsia"/>
          <w:szCs w:val="21"/>
        </w:rPr>
        <w:t>201</w:t>
      </w:r>
      <w:r w:rsidR="00175BD8">
        <w:rPr>
          <w:rFonts w:ascii="Verdana" w:eastAsia="Microsoft YaHei" w:hAnsi="Verdana"/>
          <w:szCs w:val="21"/>
        </w:rPr>
        <w:t>9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hyperlink r:id="rId12" w:history="1">
        <w:r w:rsidRPr="00813925">
          <w:rPr>
            <w:rStyle w:val="Hyperlink"/>
            <w:rFonts w:ascii="Verdana" w:eastAsia="Microsoft YaHei" w:hAnsi="Verdana"/>
            <w:b/>
            <w:bCs/>
            <w:szCs w:val="21"/>
          </w:rPr>
          <w:t>S</w:t>
        </w:r>
        <w:r w:rsidRPr="00EC4134">
          <w:rPr>
            <w:rStyle w:val="Hyperlink"/>
            <w:rFonts w:ascii="Verdana" w:eastAsia="Microsoft YaHei" w:hAnsi="Verdana"/>
            <w:b/>
            <w:szCs w:val="21"/>
          </w:rPr>
          <w:t>BDPT</w:t>
        </w:r>
      </w:hyperlink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/>
          <w:b/>
          <w:szCs w:val="21"/>
        </w:rPr>
        <w:t>Project</w:t>
      </w:r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/>
          <w:szCs w:val="21"/>
        </w:rPr>
        <w:t xml:space="preserve">C++, </w:t>
      </w:r>
      <w:proofErr w:type="spellStart"/>
      <w:r>
        <w:rPr>
          <w:rFonts w:ascii="Verdana" w:eastAsia="Microsoft YaHei" w:hAnsi="Verdana"/>
          <w:szCs w:val="21"/>
        </w:rPr>
        <w:t>Cuda</w:t>
      </w:r>
      <w:proofErr w:type="spellEnd"/>
    </w:p>
    <w:p w14:paraId="55F7187E" w14:textId="5B25E59B" w:rsidR="0007500E" w:rsidRDefault="008B4AD8" w:rsidP="0007500E">
      <w:pPr>
        <w:adjustRightInd w:val="0"/>
        <w:snapToGrid w:val="0"/>
        <w:ind w:left="1680" w:firstLineChars="14" w:firstLine="25"/>
        <w:rPr>
          <w:rFonts w:ascii="Verdana" w:eastAsia="Microsoft YaHei" w:hAnsi="Verdana"/>
          <w:sz w:val="18"/>
          <w:szCs w:val="18"/>
        </w:rPr>
      </w:pPr>
      <w:r>
        <w:rPr>
          <w:rFonts w:ascii="Verdana" w:eastAsia="Microsoft YaHei" w:hAnsi="Verdana"/>
          <w:sz w:val="18"/>
          <w:szCs w:val="18"/>
        </w:rPr>
        <w:t>A</w:t>
      </w:r>
      <w:r w:rsidR="0007500E">
        <w:rPr>
          <w:rFonts w:ascii="Verdana" w:eastAsia="Microsoft YaHei" w:hAnsi="Verdana" w:hint="eastAsia"/>
          <w:sz w:val="18"/>
          <w:szCs w:val="18"/>
        </w:rPr>
        <w:t xml:space="preserve"> </w:t>
      </w:r>
      <w:r w:rsidR="00BB7E28">
        <w:rPr>
          <w:rFonts w:ascii="Verdana" w:eastAsia="Microsoft YaHei" w:hAnsi="Verdana"/>
          <w:sz w:val="18"/>
          <w:szCs w:val="18"/>
        </w:rPr>
        <w:t xml:space="preserve">BDPT </w:t>
      </w:r>
      <w:r w:rsidR="00175BD8">
        <w:rPr>
          <w:rFonts w:ascii="Verdana" w:eastAsia="Microsoft YaHei" w:hAnsi="Verdana"/>
          <w:sz w:val="18"/>
          <w:szCs w:val="18"/>
        </w:rPr>
        <w:t>render system</w:t>
      </w:r>
      <w:r w:rsidR="00EC4134">
        <w:rPr>
          <w:rFonts w:ascii="Verdana" w:eastAsia="Microsoft YaHei" w:hAnsi="Verdana"/>
          <w:sz w:val="18"/>
          <w:szCs w:val="18"/>
        </w:rPr>
        <w:t xml:space="preserve"> based on Light </w:t>
      </w:r>
      <w:r w:rsidR="00EC4134">
        <w:rPr>
          <w:rFonts w:ascii="Verdana" w:eastAsia="Microsoft YaHei" w:hAnsi="Verdana" w:hint="eastAsia"/>
          <w:sz w:val="18"/>
          <w:szCs w:val="18"/>
        </w:rPr>
        <w:t>House</w:t>
      </w:r>
      <w:r w:rsidR="0007500E">
        <w:rPr>
          <w:rFonts w:ascii="Verdana" w:eastAsia="Microsoft YaHei" w:hAnsi="Verdana" w:hint="eastAsia"/>
          <w:sz w:val="18"/>
          <w:szCs w:val="18"/>
        </w:rPr>
        <w:t>.</w:t>
      </w:r>
      <w:r w:rsidR="00175BD8">
        <w:rPr>
          <w:rFonts w:ascii="Verdana" w:eastAsia="Microsoft YaHei" w:hAnsi="Verdana"/>
          <w:sz w:val="18"/>
          <w:szCs w:val="18"/>
        </w:rPr>
        <w:t xml:space="preserve"> </w:t>
      </w:r>
      <w:r w:rsidR="00175BD8">
        <w:rPr>
          <w:rFonts w:ascii="Verdana" w:eastAsia="Microsoft YaHei" w:hAnsi="Verdana" w:hint="eastAsia"/>
          <w:sz w:val="18"/>
          <w:szCs w:val="18"/>
        </w:rPr>
        <w:t>It</w:t>
      </w:r>
      <w:r w:rsidR="00175BD8">
        <w:rPr>
          <w:rFonts w:ascii="Verdana" w:eastAsia="Microsoft YaHei" w:hAnsi="Verdana"/>
          <w:sz w:val="18"/>
          <w:szCs w:val="18"/>
        </w:rPr>
        <w:t xml:space="preserve"> is a streaming bidirectional path tracing, it supports energy conservation, caustic </w:t>
      </w:r>
      <w:proofErr w:type="gramStart"/>
      <w:r w:rsidR="00175BD8">
        <w:rPr>
          <w:rFonts w:ascii="Verdana" w:eastAsia="Microsoft YaHei" w:hAnsi="Verdana"/>
          <w:sz w:val="18"/>
          <w:szCs w:val="18"/>
        </w:rPr>
        <w:t xml:space="preserve">and </w:t>
      </w:r>
      <w:r w:rsidR="00175BD8" w:rsidRPr="00175BD8">
        <w:rPr>
          <w:rFonts w:ascii="Verdana" w:eastAsia="Microsoft YaHei" w:hAnsi="Verdana"/>
          <w:sz w:val="18"/>
          <w:szCs w:val="18"/>
        </w:rPr>
        <w:t xml:space="preserve"> </w:t>
      </w:r>
      <w:proofErr w:type="spellStart"/>
      <w:r w:rsidR="00175BD8" w:rsidRPr="00175BD8">
        <w:rPr>
          <w:rFonts w:ascii="Verdana" w:eastAsia="Microsoft YaHei" w:hAnsi="Verdana"/>
          <w:sz w:val="18"/>
          <w:szCs w:val="18"/>
        </w:rPr>
        <w:t>Optix</w:t>
      </w:r>
      <w:proofErr w:type="spellEnd"/>
      <w:proofErr w:type="gramEnd"/>
      <w:r w:rsidR="00175BD8" w:rsidRPr="00175BD8">
        <w:rPr>
          <w:rFonts w:ascii="Verdana" w:eastAsia="Microsoft YaHei" w:hAnsi="Verdana"/>
          <w:sz w:val="18"/>
          <w:szCs w:val="18"/>
        </w:rPr>
        <w:t xml:space="preserve"> Prime</w:t>
      </w:r>
      <w:r w:rsidR="00175BD8">
        <w:rPr>
          <w:rFonts w:ascii="Verdana" w:eastAsia="Microsoft YaHei" w:hAnsi="Verdana"/>
          <w:sz w:val="18"/>
          <w:szCs w:val="18"/>
        </w:rPr>
        <w:t xml:space="preserve"> </w:t>
      </w:r>
      <w:proofErr w:type="spellStart"/>
      <w:r w:rsidR="00175BD8">
        <w:rPr>
          <w:rFonts w:ascii="Verdana" w:eastAsia="Microsoft YaHei" w:hAnsi="Verdana"/>
          <w:sz w:val="18"/>
          <w:szCs w:val="18"/>
        </w:rPr>
        <w:t>wavefront</w:t>
      </w:r>
      <w:proofErr w:type="spellEnd"/>
      <w:r w:rsidR="00175BD8">
        <w:rPr>
          <w:rFonts w:ascii="Verdana" w:eastAsia="Microsoft YaHei" w:hAnsi="Verdana"/>
          <w:sz w:val="18"/>
          <w:szCs w:val="18"/>
        </w:rPr>
        <w:t xml:space="preserve"> pipeline.</w:t>
      </w:r>
    </w:p>
    <w:p w14:paraId="6EE6F7B5" w14:textId="2F977578" w:rsidR="00AC4DC0" w:rsidRDefault="00AC4DC0" w:rsidP="0007500E">
      <w:pPr>
        <w:adjustRightInd w:val="0"/>
        <w:snapToGrid w:val="0"/>
        <w:ind w:left="1680" w:firstLineChars="14" w:firstLine="25"/>
        <w:rPr>
          <w:rFonts w:ascii="Verdana" w:eastAsia="Microsoft YaHei" w:hAnsi="Verdana"/>
          <w:sz w:val="18"/>
          <w:szCs w:val="18"/>
        </w:rPr>
      </w:pPr>
    </w:p>
    <w:p w14:paraId="618E0A6D" w14:textId="60823DDB" w:rsidR="0083269E" w:rsidRDefault="002B4B77" w:rsidP="00AC4DC0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97152" behindDoc="0" locked="0" layoutInCell="1" allowOverlap="1" wp14:anchorId="198988CA" wp14:editId="3994F983">
            <wp:simplePos x="0" y="0"/>
            <wp:positionH relativeFrom="margin">
              <wp:posOffset>5296535</wp:posOffset>
            </wp:positionH>
            <wp:positionV relativeFrom="margin">
              <wp:posOffset>1336040</wp:posOffset>
            </wp:positionV>
            <wp:extent cx="1528445" cy="853440"/>
            <wp:effectExtent l="0" t="0" r="0" b="3810"/>
            <wp:wrapSquare wrapText="bothSides"/>
            <wp:docPr id="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44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4DC0">
        <w:rPr>
          <w:rFonts w:ascii="Verdana" w:eastAsia="Microsoft YaHei" w:hAnsi="Verdana" w:hint="eastAsia"/>
          <w:szCs w:val="21"/>
        </w:rPr>
        <w:t>201</w:t>
      </w:r>
      <w:r w:rsidR="00AC4DC0">
        <w:rPr>
          <w:rFonts w:ascii="Verdana" w:eastAsia="Microsoft YaHei" w:hAnsi="Verdana"/>
          <w:szCs w:val="21"/>
        </w:rPr>
        <w:t>9</w:t>
      </w:r>
      <w:r w:rsidR="00AC4DC0">
        <w:rPr>
          <w:rFonts w:ascii="Verdana" w:eastAsia="Microsoft YaHei" w:hAnsi="Verdana" w:hint="eastAsia"/>
          <w:szCs w:val="21"/>
        </w:rPr>
        <w:tab/>
      </w:r>
      <w:r w:rsidR="00AC4DC0">
        <w:rPr>
          <w:rFonts w:ascii="Verdana" w:eastAsia="Microsoft YaHei" w:hAnsi="Verdana" w:hint="eastAsia"/>
          <w:szCs w:val="21"/>
        </w:rPr>
        <w:tab/>
      </w:r>
      <w:r w:rsidR="00AC4DC0">
        <w:rPr>
          <w:rFonts w:ascii="Verdana" w:eastAsia="Microsoft YaHei" w:hAnsi="Verdana" w:hint="eastAsia"/>
          <w:szCs w:val="21"/>
        </w:rPr>
        <w:tab/>
      </w:r>
      <w:hyperlink r:id="rId14" w:history="1">
        <w:r w:rsidR="00944498" w:rsidRPr="00AB40E3">
          <w:rPr>
            <w:rStyle w:val="Hyperlink"/>
            <w:rFonts w:ascii="Verdana" w:eastAsia="Microsoft YaHei" w:hAnsi="Verdana"/>
            <w:b/>
            <w:bCs/>
            <w:szCs w:val="21"/>
          </w:rPr>
          <w:t>Fluid Simulation</w:t>
        </w:r>
      </w:hyperlink>
      <w:r w:rsidR="00AC4DC0">
        <w:rPr>
          <w:rFonts w:ascii="Verdana" w:eastAsia="Microsoft YaHei" w:hAnsi="Verdana" w:hint="eastAsia"/>
          <w:b/>
          <w:szCs w:val="21"/>
        </w:rPr>
        <w:t xml:space="preserve">, </w:t>
      </w:r>
      <w:r w:rsidR="00AC4DC0">
        <w:rPr>
          <w:rFonts w:ascii="Verdana" w:eastAsia="Microsoft YaHei" w:hAnsi="Verdana"/>
          <w:b/>
          <w:szCs w:val="21"/>
        </w:rPr>
        <w:t>Project</w:t>
      </w:r>
      <w:r w:rsidR="00AC4DC0">
        <w:rPr>
          <w:rFonts w:ascii="Verdana" w:eastAsia="Microsoft YaHei" w:hAnsi="Verdana" w:hint="eastAsia"/>
          <w:b/>
          <w:szCs w:val="21"/>
        </w:rPr>
        <w:t xml:space="preserve">, </w:t>
      </w:r>
      <w:r w:rsidR="00AC4DC0">
        <w:rPr>
          <w:rFonts w:ascii="Verdana" w:eastAsia="Microsoft YaHei" w:hAnsi="Verdana"/>
          <w:szCs w:val="21"/>
        </w:rPr>
        <w:t xml:space="preserve">C++, </w:t>
      </w:r>
      <w:r w:rsidR="00F115FB">
        <w:rPr>
          <w:rFonts w:ascii="Verdana" w:eastAsia="Microsoft YaHei" w:hAnsi="Verdana"/>
          <w:szCs w:val="21"/>
        </w:rPr>
        <w:t>Compute shader</w:t>
      </w:r>
    </w:p>
    <w:p w14:paraId="592E10DE" w14:textId="4BF0C1F9" w:rsidR="0083269E" w:rsidRDefault="0083269E" w:rsidP="0083269E">
      <w:pPr>
        <w:adjustRightInd w:val="0"/>
        <w:snapToGrid w:val="0"/>
        <w:ind w:left="1680" w:firstLineChars="14" w:firstLine="25"/>
        <w:rPr>
          <w:rFonts w:ascii="Verdana" w:eastAsia="Microsoft YaHei" w:hAnsi="Verdana"/>
          <w:sz w:val="18"/>
          <w:szCs w:val="18"/>
        </w:rPr>
      </w:pPr>
      <w:r w:rsidRPr="0083269E">
        <w:rPr>
          <w:rFonts w:ascii="Verdana" w:eastAsia="Microsoft YaHei" w:hAnsi="Verdana"/>
          <w:sz w:val="18"/>
          <w:szCs w:val="18"/>
        </w:rPr>
        <w:t xml:space="preserve">Position Based Fluid Simulation, </w:t>
      </w:r>
      <w:r w:rsidR="0095274E">
        <w:rPr>
          <w:rFonts w:ascii="Verdana" w:eastAsia="Microsoft YaHei" w:hAnsi="Verdana"/>
          <w:sz w:val="18"/>
          <w:szCs w:val="18"/>
        </w:rPr>
        <w:t>the</w:t>
      </w:r>
      <w:r w:rsidRPr="0083269E">
        <w:rPr>
          <w:rFonts w:ascii="Verdana" w:eastAsia="Microsoft YaHei" w:hAnsi="Verdana"/>
          <w:sz w:val="18"/>
          <w:szCs w:val="18"/>
        </w:rPr>
        <w:t xml:space="preserve"> final project of game physics project</w:t>
      </w:r>
      <w:r>
        <w:rPr>
          <w:rFonts w:ascii="Verdana" w:eastAsia="Microsoft YaHei" w:hAnsi="Verdana"/>
          <w:sz w:val="18"/>
          <w:szCs w:val="18"/>
        </w:rPr>
        <w:t>.</w:t>
      </w:r>
      <w:r w:rsidR="00634A87">
        <w:rPr>
          <w:rFonts w:ascii="Verdana" w:eastAsia="Microsoft YaHei" w:hAnsi="Verdana"/>
          <w:sz w:val="18"/>
          <w:szCs w:val="18"/>
        </w:rPr>
        <w:t xml:space="preserve"> It supports the collision among rigid body, clothes and fluid.</w:t>
      </w:r>
    </w:p>
    <w:p w14:paraId="24D19890" w14:textId="53FEF1C8" w:rsidR="00AB73D0" w:rsidRDefault="00AB73D0" w:rsidP="00AB73D0">
      <w:pPr>
        <w:adjustRightInd w:val="0"/>
        <w:snapToGrid w:val="0"/>
        <w:rPr>
          <w:rFonts w:ascii="Verdana" w:eastAsia="Microsoft YaHei" w:hAnsi="Verdana"/>
          <w:sz w:val="18"/>
          <w:szCs w:val="18"/>
        </w:rPr>
      </w:pPr>
    </w:p>
    <w:p w14:paraId="520BB91D" w14:textId="01C7D110" w:rsidR="00AB73D0" w:rsidRDefault="00AB73D0" w:rsidP="00AB73D0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 w:hint="eastAsia"/>
          <w:szCs w:val="21"/>
        </w:rPr>
        <w:t>201</w:t>
      </w:r>
      <w:r>
        <w:rPr>
          <w:rFonts w:ascii="Verdana" w:eastAsia="Microsoft YaHei" w:hAnsi="Verdana"/>
          <w:szCs w:val="21"/>
        </w:rPr>
        <w:t>9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Pr="00AB40E3">
        <w:rPr>
          <w:rFonts w:ascii="Verdana" w:eastAsia="Microsoft YaHei" w:hAnsi="Verdana"/>
          <w:b/>
          <w:bCs/>
          <w:szCs w:val="21"/>
        </w:rPr>
        <w:t>Action Recognition</w:t>
      </w:r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/>
          <w:b/>
          <w:szCs w:val="21"/>
        </w:rPr>
        <w:t>Project</w:t>
      </w:r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 w:hint="eastAsia"/>
          <w:szCs w:val="21"/>
        </w:rPr>
        <w:t>Python</w:t>
      </w:r>
      <w:r>
        <w:rPr>
          <w:rFonts w:ascii="Verdana" w:eastAsia="Microsoft YaHei" w:hAnsi="Verdana"/>
          <w:szCs w:val="21"/>
        </w:rPr>
        <w:t xml:space="preserve">, </w:t>
      </w:r>
      <w:proofErr w:type="spellStart"/>
      <w:r>
        <w:rPr>
          <w:rFonts w:ascii="Verdana" w:eastAsia="Microsoft YaHei" w:hAnsi="Verdana"/>
          <w:szCs w:val="21"/>
        </w:rPr>
        <w:t>Keras</w:t>
      </w:r>
      <w:proofErr w:type="spellEnd"/>
      <w:r>
        <w:rPr>
          <w:rFonts w:ascii="Verdana" w:eastAsia="Microsoft YaHei" w:hAnsi="Verdana"/>
          <w:szCs w:val="21"/>
        </w:rPr>
        <w:t xml:space="preserve">, </w:t>
      </w:r>
      <w:proofErr w:type="spellStart"/>
      <w:r>
        <w:rPr>
          <w:rFonts w:ascii="Verdana" w:eastAsia="Microsoft YaHei" w:hAnsi="Verdana"/>
          <w:szCs w:val="21"/>
        </w:rPr>
        <w:t>tensorflow</w:t>
      </w:r>
      <w:proofErr w:type="spellEnd"/>
    </w:p>
    <w:p w14:paraId="1DEAF7C9" w14:textId="6CCED5EF" w:rsidR="00AB73D0" w:rsidRPr="0083269E" w:rsidRDefault="0095274E" w:rsidP="00634A87">
      <w:pPr>
        <w:adjustRightInd w:val="0"/>
        <w:snapToGrid w:val="0"/>
        <w:ind w:left="1680"/>
        <w:rPr>
          <w:rFonts w:ascii="Verdana" w:eastAsia="Microsoft YaHei" w:hAnsi="Verdana"/>
          <w:sz w:val="18"/>
          <w:szCs w:val="18"/>
        </w:rPr>
      </w:pPr>
      <w:r>
        <w:rPr>
          <w:rFonts w:ascii="Verdana" w:eastAsia="Microsoft YaHei" w:hAnsi="Verdana"/>
          <w:sz w:val="18"/>
          <w:szCs w:val="18"/>
        </w:rPr>
        <w:t xml:space="preserve">A CNN based on </w:t>
      </w:r>
      <w:proofErr w:type="spellStart"/>
      <w:r>
        <w:rPr>
          <w:rFonts w:ascii="Verdana" w:eastAsia="Microsoft YaHei" w:hAnsi="Verdana"/>
          <w:sz w:val="18"/>
          <w:szCs w:val="18"/>
        </w:rPr>
        <w:t>Keras</w:t>
      </w:r>
      <w:proofErr w:type="spellEnd"/>
      <w:r>
        <w:rPr>
          <w:rFonts w:ascii="Verdana" w:eastAsia="Microsoft YaHei" w:hAnsi="Verdana"/>
          <w:sz w:val="18"/>
          <w:szCs w:val="18"/>
        </w:rPr>
        <w:t xml:space="preserve"> to recognize human action, the final project of computer vision</w:t>
      </w:r>
      <w:r w:rsidR="00634A87">
        <w:rPr>
          <w:rFonts w:ascii="Verdana" w:eastAsia="Microsoft YaHei" w:hAnsi="Verdana"/>
          <w:sz w:val="18"/>
          <w:szCs w:val="18"/>
        </w:rPr>
        <w:t xml:space="preserve">. It supports data </w:t>
      </w:r>
      <w:r w:rsidR="00634A87" w:rsidRPr="00634A87">
        <w:rPr>
          <w:rFonts w:ascii="Verdana" w:eastAsia="Microsoft YaHei" w:hAnsi="Verdana"/>
          <w:sz w:val="18"/>
          <w:szCs w:val="18"/>
        </w:rPr>
        <w:t>augmentation</w:t>
      </w:r>
      <w:r w:rsidR="00634A87">
        <w:rPr>
          <w:rFonts w:ascii="Verdana" w:eastAsia="Microsoft YaHei" w:hAnsi="Verdana"/>
          <w:sz w:val="18"/>
          <w:szCs w:val="18"/>
        </w:rPr>
        <w:t xml:space="preserve">, transfer learning and </w:t>
      </w:r>
      <w:r w:rsidR="00634A87" w:rsidRPr="00634A87">
        <w:rPr>
          <w:rFonts w:ascii="Verdana" w:eastAsia="Microsoft YaHei" w:hAnsi="Verdana"/>
          <w:sz w:val="18"/>
          <w:szCs w:val="18"/>
        </w:rPr>
        <w:t>automatic model search</w:t>
      </w:r>
      <w:r w:rsidR="00634A87">
        <w:rPr>
          <w:rFonts w:ascii="Verdana" w:eastAsia="Microsoft YaHei" w:hAnsi="Verdana"/>
          <w:sz w:val="18"/>
          <w:szCs w:val="18"/>
        </w:rPr>
        <w:t>.</w:t>
      </w:r>
    </w:p>
    <w:p w14:paraId="38B58EC0" w14:textId="051B8525" w:rsidR="00AB73D0" w:rsidRDefault="002B4B77" w:rsidP="009D5DB6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706368" behindDoc="0" locked="0" layoutInCell="1" allowOverlap="1" wp14:anchorId="0C068BE8" wp14:editId="5F690702">
            <wp:simplePos x="0" y="0"/>
            <wp:positionH relativeFrom="margin">
              <wp:posOffset>5321935</wp:posOffset>
            </wp:positionH>
            <wp:positionV relativeFrom="margin">
              <wp:posOffset>2311400</wp:posOffset>
            </wp:positionV>
            <wp:extent cx="1518285" cy="802640"/>
            <wp:effectExtent l="0" t="0" r="5715" b="0"/>
            <wp:wrapSquare wrapText="bothSides"/>
            <wp:docPr id="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285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900B8D" w14:textId="36185506" w:rsidR="009D5DB6" w:rsidRPr="00FD4AD8" w:rsidRDefault="009D5DB6" w:rsidP="009D5DB6">
      <w:pPr>
        <w:adjustRightInd w:val="0"/>
        <w:snapToGrid w:val="0"/>
        <w:rPr>
          <w:rFonts w:ascii="Verdana" w:eastAsia="Microsoft YaHei" w:hAnsi="Verdana"/>
          <w:b/>
          <w:szCs w:val="21"/>
        </w:rPr>
      </w:pPr>
      <w:r>
        <w:rPr>
          <w:rFonts w:ascii="Verdana" w:eastAsia="Microsoft YaHei" w:hAnsi="Verdana" w:hint="eastAsia"/>
          <w:szCs w:val="21"/>
        </w:rPr>
        <w:t>201</w:t>
      </w:r>
      <w:r w:rsidR="00023574">
        <w:rPr>
          <w:rFonts w:ascii="Verdana" w:eastAsia="Microsoft YaHei" w:hAnsi="Verdana" w:hint="eastAsia"/>
          <w:szCs w:val="21"/>
        </w:rPr>
        <w:t>7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hyperlink r:id="rId16" w:history="1">
        <w:r w:rsidR="00C85FD3" w:rsidRPr="009E5137">
          <w:rPr>
            <w:rStyle w:val="Hyperlink"/>
            <w:rFonts w:ascii="Verdana" w:eastAsia="Microsoft YaHei" w:hAnsi="Verdana" w:hint="eastAsia"/>
            <w:b/>
            <w:szCs w:val="21"/>
          </w:rPr>
          <w:t>Examples</w:t>
        </w:r>
        <w:r w:rsidR="00DD3AFC" w:rsidRPr="009E5137">
          <w:rPr>
            <w:rStyle w:val="Hyperlink"/>
            <w:rFonts w:ascii="Verdana" w:eastAsia="Microsoft YaHei" w:hAnsi="Verdana" w:hint="eastAsia"/>
            <w:b/>
            <w:szCs w:val="21"/>
          </w:rPr>
          <w:t xml:space="preserve"> </w:t>
        </w:r>
        <w:r w:rsidR="00C85FD3" w:rsidRPr="009E5137">
          <w:rPr>
            <w:rStyle w:val="Hyperlink"/>
            <w:rFonts w:ascii="Verdana" w:eastAsia="Microsoft YaHei" w:hAnsi="Verdana" w:hint="eastAsia"/>
            <w:b/>
            <w:szCs w:val="21"/>
          </w:rPr>
          <w:t>for</w:t>
        </w:r>
        <w:r w:rsidR="00DD3AFC" w:rsidRPr="009E5137">
          <w:rPr>
            <w:rStyle w:val="Hyperlink"/>
            <w:rFonts w:ascii="Verdana" w:eastAsia="Microsoft YaHei" w:hAnsi="Verdana" w:hint="eastAsia"/>
            <w:b/>
            <w:szCs w:val="21"/>
          </w:rPr>
          <w:t xml:space="preserve"> </w:t>
        </w:r>
        <w:r w:rsidR="00C85FD3" w:rsidRPr="009E5137">
          <w:rPr>
            <w:rStyle w:val="Hyperlink"/>
            <w:rFonts w:ascii="Verdana" w:eastAsia="Microsoft YaHei" w:hAnsi="Verdana" w:hint="eastAsia"/>
            <w:b/>
            <w:szCs w:val="21"/>
          </w:rPr>
          <w:t>Cesium</w:t>
        </w:r>
      </w:hyperlink>
      <w:r>
        <w:rPr>
          <w:rFonts w:ascii="Verdana" w:eastAsia="Microsoft YaHei" w:hAnsi="Verdana" w:hint="eastAsia"/>
          <w:b/>
          <w:szCs w:val="21"/>
        </w:rPr>
        <w:t xml:space="preserve">, </w:t>
      </w:r>
      <w:r w:rsidR="00024C7A">
        <w:rPr>
          <w:rFonts w:ascii="Verdana" w:eastAsia="Microsoft YaHei" w:hAnsi="Verdana" w:hint="eastAsia"/>
          <w:b/>
          <w:szCs w:val="21"/>
        </w:rPr>
        <w:t>Hobby</w:t>
      </w:r>
      <w:r>
        <w:rPr>
          <w:rFonts w:ascii="Verdana" w:eastAsia="Microsoft YaHei" w:hAnsi="Verdana" w:hint="eastAsia"/>
          <w:b/>
          <w:szCs w:val="21"/>
        </w:rPr>
        <w:t xml:space="preserve">, </w:t>
      </w:r>
      <w:r w:rsidR="000B2C20">
        <w:rPr>
          <w:rFonts w:ascii="Verdana" w:eastAsia="Microsoft YaHei" w:hAnsi="Verdana" w:hint="eastAsia"/>
          <w:szCs w:val="21"/>
        </w:rPr>
        <w:t>JavaScript, WebGL</w:t>
      </w:r>
    </w:p>
    <w:p w14:paraId="40DBCC46" w14:textId="35C50C97" w:rsidR="009D5DB6" w:rsidRDefault="00E71BA0" w:rsidP="00AB73D0">
      <w:pPr>
        <w:adjustRightInd w:val="0"/>
        <w:snapToGrid w:val="0"/>
        <w:ind w:left="1680" w:firstLineChars="14" w:firstLine="25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 w:val="18"/>
          <w:szCs w:val="18"/>
        </w:rPr>
        <w:t>A</w:t>
      </w:r>
      <w:r w:rsidR="00C85FD3">
        <w:rPr>
          <w:rFonts w:ascii="Verdana" w:eastAsia="Microsoft YaHei" w:hAnsi="Verdana" w:hint="eastAsia"/>
          <w:sz w:val="18"/>
          <w:szCs w:val="18"/>
        </w:rPr>
        <w:t xml:space="preserve"> demo gallery</w:t>
      </w:r>
      <w:r w:rsidR="00F941BC">
        <w:rPr>
          <w:rFonts w:ascii="Verdana" w:eastAsia="Microsoft YaHei" w:hAnsi="Verdana" w:hint="eastAsia"/>
          <w:sz w:val="18"/>
          <w:szCs w:val="18"/>
        </w:rPr>
        <w:t xml:space="preserve"> for Cesium</w:t>
      </w:r>
      <w:r w:rsidR="000A3DF3">
        <w:rPr>
          <w:rFonts w:ascii="Verdana" w:eastAsia="Microsoft YaHei" w:hAnsi="Verdana" w:hint="eastAsia"/>
          <w:sz w:val="18"/>
          <w:szCs w:val="18"/>
        </w:rPr>
        <w:t xml:space="preserve"> with these</w:t>
      </w:r>
      <w:r w:rsidR="00AB59B7">
        <w:rPr>
          <w:rFonts w:ascii="Verdana" w:eastAsia="Microsoft YaHei" w:hAnsi="Verdana" w:hint="eastAsia"/>
          <w:sz w:val="18"/>
          <w:szCs w:val="18"/>
        </w:rPr>
        <w:t xml:space="preserve"> </w:t>
      </w:r>
      <w:r w:rsidR="00D02401">
        <w:rPr>
          <w:rFonts w:ascii="Verdana" w:eastAsia="Microsoft YaHei" w:hAnsi="Verdana" w:hint="eastAsia"/>
          <w:sz w:val="18"/>
          <w:szCs w:val="18"/>
        </w:rPr>
        <w:t xml:space="preserve">practical functions </w:t>
      </w:r>
      <w:r w:rsidR="00FF7CB0">
        <w:rPr>
          <w:rFonts w:ascii="Verdana" w:eastAsia="Microsoft YaHei" w:hAnsi="Verdana" w:hint="eastAsia"/>
          <w:sz w:val="18"/>
          <w:szCs w:val="18"/>
        </w:rPr>
        <w:t>and examples</w:t>
      </w:r>
      <w:r w:rsidR="00973AE8">
        <w:rPr>
          <w:rFonts w:ascii="Verdana" w:eastAsia="Microsoft YaHei" w:hAnsi="Verdana" w:hint="eastAsia"/>
          <w:sz w:val="18"/>
          <w:szCs w:val="18"/>
        </w:rPr>
        <w:t xml:space="preserve">. </w:t>
      </w:r>
      <w:r w:rsidR="00F709CB">
        <w:rPr>
          <w:rFonts w:ascii="Verdana" w:eastAsia="Microsoft YaHei" w:hAnsi="Verdana" w:hint="eastAsia"/>
          <w:sz w:val="18"/>
          <w:szCs w:val="18"/>
        </w:rPr>
        <w:t>I</w:t>
      </w:r>
      <w:r w:rsidR="00D75D32">
        <w:rPr>
          <w:rFonts w:ascii="Verdana" w:eastAsia="Microsoft YaHei" w:hAnsi="Verdana" w:hint="eastAsia"/>
          <w:sz w:val="18"/>
          <w:szCs w:val="18"/>
        </w:rPr>
        <w:t>t</w:t>
      </w:r>
      <w:r w:rsidR="00F709CB">
        <w:rPr>
          <w:rFonts w:ascii="Verdana" w:eastAsia="Microsoft YaHei" w:hAnsi="Verdana" w:hint="eastAsia"/>
          <w:sz w:val="18"/>
          <w:szCs w:val="18"/>
        </w:rPr>
        <w:t xml:space="preserve"> </w:t>
      </w:r>
      <w:r w:rsidR="00482F7B">
        <w:rPr>
          <w:rFonts w:ascii="Verdana" w:eastAsia="Microsoft YaHei" w:hAnsi="Verdana" w:hint="eastAsia"/>
          <w:sz w:val="18"/>
          <w:szCs w:val="18"/>
        </w:rPr>
        <w:t>support</w:t>
      </w:r>
      <w:r w:rsidR="00D75D32">
        <w:rPr>
          <w:rFonts w:ascii="Verdana" w:eastAsia="Microsoft YaHei" w:hAnsi="Verdana" w:hint="eastAsia"/>
          <w:sz w:val="18"/>
          <w:szCs w:val="18"/>
        </w:rPr>
        <w:t>s</w:t>
      </w:r>
      <w:r w:rsidR="00EF7364">
        <w:rPr>
          <w:rFonts w:ascii="Verdana" w:eastAsia="Microsoft YaHei" w:hAnsi="Verdana" w:hint="eastAsia"/>
          <w:sz w:val="18"/>
          <w:szCs w:val="18"/>
        </w:rPr>
        <w:t xml:space="preserve"> </w:t>
      </w:r>
      <w:proofErr w:type="spellStart"/>
      <w:r w:rsidR="00EF7364">
        <w:rPr>
          <w:rFonts w:ascii="Verdana" w:eastAsia="Microsoft YaHei" w:hAnsi="Verdana" w:hint="eastAsia"/>
          <w:sz w:val="18"/>
          <w:szCs w:val="18"/>
        </w:rPr>
        <w:t>m</w:t>
      </w:r>
      <w:r w:rsidR="00482F7B">
        <w:rPr>
          <w:rFonts w:ascii="Verdana" w:eastAsia="Microsoft YaHei" w:hAnsi="Verdana" w:hint="eastAsia"/>
          <w:sz w:val="18"/>
          <w:szCs w:val="18"/>
        </w:rPr>
        <w:t>ap</w:t>
      </w:r>
      <w:r w:rsidR="00EF7364">
        <w:rPr>
          <w:rFonts w:ascii="Verdana" w:eastAsia="Microsoft YaHei" w:hAnsi="Verdana" w:hint="eastAsia"/>
          <w:sz w:val="18"/>
          <w:szCs w:val="18"/>
        </w:rPr>
        <w:t>b</w:t>
      </w:r>
      <w:r w:rsidR="00482F7B">
        <w:rPr>
          <w:rFonts w:ascii="Verdana" w:eastAsia="Microsoft YaHei" w:hAnsi="Verdana" w:hint="eastAsia"/>
          <w:sz w:val="18"/>
          <w:szCs w:val="18"/>
        </w:rPr>
        <w:t>ox</w:t>
      </w:r>
      <w:proofErr w:type="spellEnd"/>
      <w:r w:rsidR="00482F7B">
        <w:rPr>
          <w:rFonts w:ascii="Verdana" w:eastAsia="Microsoft YaHei" w:hAnsi="Verdana" w:hint="eastAsia"/>
          <w:sz w:val="18"/>
          <w:szCs w:val="18"/>
        </w:rPr>
        <w:t xml:space="preserve"> vector tile, heig</w:t>
      </w:r>
      <w:r w:rsidR="008D1BF9">
        <w:rPr>
          <w:rFonts w:ascii="Verdana" w:eastAsia="Microsoft YaHei" w:hAnsi="Verdana" w:hint="eastAsia"/>
          <w:sz w:val="18"/>
          <w:szCs w:val="18"/>
        </w:rPr>
        <w:t>h</w:t>
      </w:r>
      <w:r w:rsidR="00482F7B">
        <w:rPr>
          <w:rFonts w:ascii="Verdana" w:eastAsia="Microsoft YaHei" w:hAnsi="Verdana" w:hint="eastAsia"/>
          <w:sz w:val="18"/>
          <w:szCs w:val="18"/>
        </w:rPr>
        <w:t>t</w:t>
      </w:r>
      <w:r w:rsidR="008D1BF9">
        <w:rPr>
          <w:rFonts w:ascii="Verdana" w:eastAsia="Microsoft YaHei" w:hAnsi="Verdana" w:hint="eastAsia"/>
          <w:sz w:val="18"/>
          <w:szCs w:val="18"/>
        </w:rPr>
        <w:t xml:space="preserve"> </w:t>
      </w:r>
      <w:r w:rsidR="00482F7B">
        <w:rPr>
          <w:rFonts w:ascii="Verdana" w:eastAsia="Microsoft YaHei" w:hAnsi="Verdana" w:hint="eastAsia"/>
          <w:sz w:val="18"/>
          <w:szCs w:val="18"/>
        </w:rPr>
        <w:t>map</w:t>
      </w:r>
      <w:r w:rsidR="00C96BB6">
        <w:rPr>
          <w:rFonts w:ascii="Verdana" w:eastAsia="Microsoft YaHei" w:hAnsi="Verdana" w:hint="eastAsia"/>
          <w:sz w:val="18"/>
          <w:szCs w:val="18"/>
        </w:rPr>
        <w:t xml:space="preserve"> terrain</w:t>
      </w:r>
      <w:r w:rsidR="00C45F07">
        <w:rPr>
          <w:rFonts w:ascii="Verdana" w:eastAsia="Microsoft YaHei" w:hAnsi="Verdana" w:hint="eastAsia"/>
          <w:sz w:val="18"/>
          <w:szCs w:val="18"/>
        </w:rPr>
        <w:t xml:space="preserve"> and </w:t>
      </w:r>
      <w:r w:rsidR="000E687D">
        <w:rPr>
          <w:rFonts w:ascii="Verdana" w:eastAsia="Microsoft YaHei" w:hAnsi="Verdana" w:hint="eastAsia"/>
          <w:sz w:val="18"/>
          <w:szCs w:val="18"/>
        </w:rPr>
        <w:t xml:space="preserve">dynamic </w:t>
      </w:r>
      <w:r w:rsidR="00C45F07">
        <w:rPr>
          <w:rFonts w:ascii="Verdana" w:eastAsia="Microsoft YaHei" w:hAnsi="Verdana" w:hint="eastAsia"/>
          <w:sz w:val="18"/>
          <w:szCs w:val="18"/>
        </w:rPr>
        <w:t>data visualization</w:t>
      </w:r>
      <w:r w:rsidR="00721809">
        <w:rPr>
          <w:rFonts w:ascii="Verdana" w:eastAsia="Microsoft YaHei" w:hAnsi="Verdana" w:hint="eastAsia"/>
          <w:sz w:val="18"/>
          <w:szCs w:val="18"/>
        </w:rPr>
        <w:t>.</w:t>
      </w:r>
    </w:p>
    <w:p w14:paraId="265ED4A3" w14:textId="1694BAC4" w:rsidR="00AB73D0" w:rsidRDefault="00AB73D0" w:rsidP="00461FBF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4B386ED9" w14:textId="62CDB40A" w:rsidR="00461FBF" w:rsidRPr="00FD4AD8" w:rsidRDefault="0076615A" w:rsidP="00461FBF">
      <w:pPr>
        <w:adjustRightInd w:val="0"/>
        <w:snapToGrid w:val="0"/>
        <w:rPr>
          <w:rFonts w:ascii="Verdana" w:eastAsia="Microsoft YaHei" w:hAnsi="Verdana"/>
          <w:b/>
          <w:szCs w:val="21"/>
        </w:rPr>
      </w:pPr>
      <w:r>
        <w:rPr>
          <w:rFonts w:ascii="Verdana" w:eastAsia="Microsoft YaHei" w:hAnsi="Verdana"/>
          <w:noProof/>
          <w:szCs w:val="21"/>
        </w:rPr>
        <w:drawing>
          <wp:anchor distT="0" distB="0" distL="114300" distR="114300" simplePos="0" relativeHeight="251612160" behindDoc="1" locked="0" layoutInCell="1" allowOverlap="1" wp14:anchorId="5467EC93" wp14:editId="43036FA1">
            <wp:simplePos x="0" y="0"/>
            <wp:positionH relativeFrom="column">
              <wp:posOffset>5321935</wp:posOffset>
            </wp:positionH>
            <wp:positionV relativeFrom="paragraph">
              <wp:posOffset>6985</wp:posOffset>
            </wp:positionV>
            <wp:extent cx="1518285" cy="876300"/>
            <wp:effectExtent l="0" t="0" r="5715" b="0"/>
            <wp:wrapThrough wrapText="bothSides">
              <wp:wrapPolygon edited="0">
                <wp:start x="0" y="0"/>
                <wp:lineTo x="0" y="21130"/>
                <wp:lineTo x="21410" y="21130"/>
                <wp:lineTo x="21410" y="0"/>
                <wp:lineTo x="0" y="0"/>
              </wp:wrapPolygon>
            </wp:wrapThrough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m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28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5C0B">
        <w:rPr>
          <w:rFonts w:ascii="Verdana" w:eastAsia="Microsoft YaHei" w:hAnsi="Verdana" w:hint="eastAsia"/>
          <w:szCs w:val="21"/>
        </w:rPr>
        <w:t>2016</w:t>
      </w:r>
      <w:r w:rsidR="00461FBF">
        <w:rPr>
          <w:rFonts w:ascii="Verdana" w:eastAsia="Microsoft YaHei" w:hAnsi="Verdana" w:hint="eastAsia"/>
          <w:szCs w:val="21"/>
        </w:rPr>
        <w:tab/>
      </w:r>
      <w:r w:rsidR="00461FBF">
        <w:rPr>
          <w:rFonts w:ascii="Verdana" w:eastAsia="Microsoft YaHei" w:hAnsi="Verdana" w:hint="eastAsia"/>
          <w:szCs w:val="21"/>
        </w:rPr>
        <w:tab/>
      </w:r>
      <w:r w:rsidR="00461FBF">
        <w:rPr>
          <w:rFonts w:ascii="Verdana" w:eastAsia="Microsoft YaHei" w:hAnsi="Verdana" w:hint="eastAsia"/>
          <w:szCs w:val="21"/>
        </w:rPr>
        <w:tab/>
      </w:r>
      <w:hyperlink r:id="rId18" w:history="1">
        <w:r w:rsidR="00F951EC" w:rsidRPr="00991445">
          <w:rPr>
            <w:rStyle w:val="Hyperlink"/>
            <w:rFonts w:ascii="Verdana" w:eastAsia="Microsoft YaHei" w:hAnsi="Verdana" w:hint="eastAsia"/>
            <w:b/>
            <w:szCs w:val="21"/>
          </w:rPr>
          <w:t>S3M</w:t>
        </w:r>
        <w:r w:rsidR="00817076" w:rsidRPr="00991445">
          <w:rPr>
            <w:rStyle w:val="Hyperlink"/>
            <w:rFonts w:ascii="Verdana" w:eastAsia="Microsoft YaHei" w:hAnsi="Verdana" w:hint="eastAsia"/>
            <w:b/>
            <w:szCs w:val="21"/>
          </w:rPr>
          <w:t xml:space="preserve"> (Spatial 3D Model)</w:t>
        </w:r>
      </w:hyperlink>
      <w:r w:rsidR="004D42C6">
        <w:rPr>
          <w:rFonts w:ascii="Verdana" w:eastAsia="Microsoft YaHei" w:hAnsi="Verdana" w:hint="eastAsia"/>
          <w:b/>
          <w:szCs w:val="21"/>
        </w:rPr>
        <w:t xml:space="preserve">, Company, </w:t>
      </w:r>
      <w:r w:rsidR="00114796">
        <w:rPr>
          <w:rFonts w:ascii="Verdana" w:eastAsia="Microsoft YaHei" w:hAnsi="Verdana" w:hint="eastAsia"/>
          <w:szCs w:val="21"/>
        </w:rPr>
        <w:t>WebGL</w:t>
      </w:r>
      <w:r w:rsidR="004D42C6" w:rsidRPr="009F16F6">
        <w:rPr>
          <w:rFonts w:ascii="Verdana" w:eastAsia="Microsoft YaHei" w:hAnsi="Verdana" w:hint="eastAsia"/>
          <w:szCs w:val="21"/>
        </w:rPr>
        <w:t>, C++</w:t>
      </w:r>
    </w:p>
    <w:p w14:paraId="10163E47" w14:textId="6EBB2E64" w:rsidR="00AB73D0" w:rsidRPr="000652F0" w:rsidRDefault="00790A31" w:rsidP="003F5EA3">
      <w:pPr>
        <w:adjustRightInd w:val="0"/>
        <w:snapToGrid w:val="0"/>
        <w:ind w:leftChars="800" w:left="1680"/>
        <w:jc w:val="left"/>
        <w:rPr>
          <w:rFonts w:ascii="Verdana" w:eastAsia="Microsoft YaHei" w:hAnsi="Verdana"/>
          <w:b/>
          <w:sz w:val="18"/>
          <w:szCs w:val="18"/>
          <w:u w:val="single"/>
        </w:rPr>
      </w:pPr>
      <w:r>
        <w:rPr>
          <w:rFonts w:ascii="Verdana" w:eastAsia="Microsoft YaHei" w:hAnsi="Verdana"/>
          <w:sz w:val="18"/>
          <w:szCs w:val="18"/>
        </w:rPr>
        <w:t>A</w:t>
      </w:r>
      <w:r w:rsidR="00DF6639" w:rsidRPr="00791875">
        <w:rPr>
          <w:rFonts w:ascii="Verdana" w:eastAsia="Microsoft YaHei" w:hAnsi="Verdana" w:hint="eastAsia"/>
          <w:sz w:val="18"/>
          <w:szCs w:val="18"/>
        </w:rPr>
        <w:t xml:space="preserve"> </w:t>
      </w:r>
      <w:r w:rsidR="00E415F0" w:rsidRPr="00791875">
        <w:rPr>
          <w:rFonts w:ascii="Verdana" w:eastAsia="Microsoft YaHei" w:hAnsi="Verdana"/>
          <w:sz w:val="18"/>
          <w:szCs w:val="18"/>
        </w:rPr>
        <w:t xml:space="preserve">specification </w:t>
      </w:r>
      <w:r w:rsidR="00BE2F84" w:rsidRPr="00791875">
        <w:rPr>
          <w:rFonts w:ascii="Verdana" w:eastAsia="Microsoft YaHei" w:hAnsi="Verdana" w:hint="eastAsia"/>
          <w:sz w:val="18"/>
          <w:szCs w:val="18"/>
        </w:rPr>
        <w:t xml:space="preserve">for </w:t>
      </w:r>
      <w:r w:rsidR="00BE2F84" w:rsidRPr="00791875">
        <w:rPr>
          <w:rFonts w:ascii="Verdana" w:eastAsia="Microsoft YaHei" w:hAnsi="Verdana"/>
          <w:sz w:val="18"/>
          <w:szCs w:val="18"/>
        </w:rPr>
        <w:t xml:space="preserve">rapidly streaming </w:t>
      </w:r>
      <w:r w:rsidR="00365699">
        <w:rPr>
          <w:rFonts w:ascii="Verdana" w:eastAsia="Microsoft YaHei" w:hAnsi="Verdana" w:hint="eastAsia"/>
          <w:sz w:val="18"/>
          <w:szCs w:val="18"/>
        </w:rPr>
        <w:t xml:space="preserve">and </w:t>
      </w:r>
      <w:r w:rsidR="00BE2F84" w:rsidRPr="00791875">
        <w:rPr>
          <w:rFonts w:ascii="Verdana" w:eastAsia="Microsoft YaHei" w:hAnsi="Verdana"/>
          <w:sz w:val="18"/>
          <w:szCs w:val="18"/>
        </w:rPr>
        <w:t>distributing large volumes of 3D conten</w:t>
      </w:r>
      <w:r w:rsidR="00A65AB1" w:rsidRPr="00791875">
        <w:rPr>
          <w:rFonts w:ascii="Verdana" w:eastAsia="Microsoft YaHei" w:hAnsi="Verdana" w:hint="eastAsia"/>
          <w:sz w:val="18"/>
          <w:szCs w:val="18"/>
        </w:rPr>
        <w:t>t</w:t>
      </w:r>
      <w:r w:rsidR="00E5673F" w:rsidRPr="00791875">
        <w:rPr>
          <w:rFonts w:ascii="Verdana" w:eastAsia="Microsoft YaHei" w:hAnsi="Verdana" w:hint="eastAsia"/>
          <w:sz w:val="18"/>
          <w:szCs w:val="18"/>
        </w:rPr>
        <w:t>.</w:t>
      </w:r>
      <w:r w:rsidR="00114796" w:rsidRPr="00791875">
        <w:rPr>
          <w:rFonts w:ascii="Verdana" w:eastAsia="Microsoft YaHei" w:hAnsi="Verdana" w:hint="eastAsia"/>
          <w:sz w:val="18"/>
          <w:szCs w:val="18"/>
        </w:rPr>
        <w:t xml:space="preserve"> </w:t>
      </w:r>
      <w:r w:rsidR="00114796" w:rsidRPr="00791875">
        <w:rPr>
          <w:rFonts w:ascii="Verdana" w:eastAsia="Microsoft YaHei" w:hAnsi="Verdana"/>
          <w:sz w:val="18"/>
          <w:szCs w:val="18"/>
        </w:rPr>
        <w:t>T</w:t>
      </w:r>
      <w:r w:rsidR="00114796" w:rsidRPr="00791875">
        <w:rPr>
          <w:rFonts w:ascii="Verdana" w:eastAsia="Microsoft YaHei" w:hAnsi="Verdana" w:hint="eastAsia"/>
          <w:sz w:val="18"/>
          <w:szCs w:val="18"/>
        </w:rPr>
        <w:t xml:space="preserve">he viewer could view the </w:t>
      </w:r>
      <w:r w:rsidR="00114796" w:rsidRPr="00125580">
        <w:rPr>
          <w:rFonts w:ascii="Verdana" w:eastAsia="Microsoft YaHei" w:hAnsi="Verdana" w:hint="eastAsia"/>
          <w:noProof/>
          <w:sz w:val="18"/>
          <w:szCs w:val="18"/>
        </w:rPr>
        <w:t>models</w:t>
      </w:r>
      <w:r w:rsidR="002167DF" w:rsidRPr="00125580">
        <w:rPr>
          <w:rFonts w:ascii="Verdana" w:eastAsia="Microsoft YaHei" w:hAnsi="Verdana" w:hint="eastAsia"/>
          <w:noProof/>
          <w:sz w:val="18"/>
          <w:szCs w:val="18"/>
        </w:rPr>
        <w:t xml:space="preserve"> </w:t>
      </w:r>
      <w:r w:rsidR="00125580">
        <w:rPr>
          <w:rFonts w:ascii="Verdana" w:eastAsia="Microsoft YaHei" w:hAnsi="Verdana" w:hint="eastAsia"/>
          <w:noProof/>
          <w:sz w:val="18"/>
          <w:szCs w:val="18"/>
        </w:rPr>
        <w:t>at</w:t>
      </w:r>
      <w:r w:rsidR="002167DF" w:rsidRPr="00791875">
        <w:rPr>
          <w:rFonts w:ascii="Verdana" w:eastAsia="Microsoft YaHei" w:hAnsi="Verdana" w:hint="eastAsia"/>
          <w:sz w:val="18"/>
          <w:szCs w:val="18"/>
        </w:rPr>
        <w:t xml:space="preserve"> the city </w:t>
      </w:r>
      <w:r w:rsidR="00ED7BDF">
        <w:rPr>
          <w:rFonts w:ascii="Verdana" w:eastAsia="Microsoft YaHei" w:hAnsi="Verdana" w:hint="eastAsia"/>
          <w:sz w:val="18"/>
          <w:szCs w:val="18"/>
        </w:rPr>
        <w:t>level</w:t>
      </w:r>
      <w:r w:rsidR="003E5739">
        <w:rPr>
          <w:rFonts w:ascii="Verdana" w:eastAsia="Microsoft YaHei" w:hAnsi="Verdana" w:hint="eastAsia"/>
          <w:sz w:val="18"/>
          <w:szCs w:val="18"/>
        </w:rPr>
        <w:t xml:space="preserve"> </w:t>
      </w:r>
      <w:r w:rsidR="009013FB">
        <w:rPr>
          <w:rFonts w:ascii="Verdana" w:eastAsia="Microsoft YaHei" w:hAnsi="Verdana" w:hint="eastAsia"/>
          <w:sz w:val="18"/>
          <w:szCs w:val="18"/>
        </w:rPr>
        <w:t>in the browser</w:t>
      </w:r>
      <w:r w:rsidR="00A61F51">
        <w:rPr>
          <w:rFonts w:ascii="Verdana" w:eastAsia="Microsoft YaHei" w:hAnsi="Verdana" w:hint="eastAsia"/>
          <w:sz w:val="18"/>
          <w:szCs w:val="18"/>
        </w:rPr>
        <w:t xml:space="preserve"> with </w:t>
      </w:r>
      <w:r w:rsidR="009013FB">
        <w:rPr>
          <w:rFonts w:ascii="Verdana" w:eastAsia="Microsoft YaHei" w:hAnsi="Verdana" w:hint="eastAsia"/>
          <w:sz w:val="18"/>
          <w:szCs w:val="18"/>
        </w:rPr>
        <w:t xml:space="preserve">many </w:t>
      </w:r>
      <w:r w:rsidR="00F30609">
        <w:rPr>
          <w:rFonts w:ascii="Verdana" w:eastAsia="Microsoft YaHei" w:hAnsi="Verdana" w:hint="eastAsia"/>
          <w:sz w:val="18"/>
          <w:szCs w:val="18"/>
        </w:rPr>
        <w:t>effects</w:t>
      </w:r>
      <w:r w:rsidR="009013FB">
        <w:rPr>
          <w:rFonts w:ascii="Verdana" w:eastAsia="Microsoft YaHei" w:hAnsi="Verdana" w:hint="eastAsia"/>
          <w:sz w:val="18"/>
          <w:szCs w:val="18"/>
        </w:rPr>
        <w:t xml:space="preserve"> such as water reflection</w:t>
      </w:r>
      <w:r w:rsidR="00D457F8">
        <w:rPr>
          <w:rFonts w:ascii="Verdana" w:eastAsia="Microsoft YaHei" w:hAnsi="Verdana" w:hint="eastAsia"/>
          <w:sz w:val="18"/>
          <w:szCs w:val="18"/>
        </w:rPr>
        <w:t>.</w:t>
      </w:r>
      <w:r w:rsidR="00E71BA0">
        <w:rPr>
          <w:rFonts w:ascii="Verdana" w:eastAsia="Microsoft YaHei" w:hAnsi="Verdana"/>
          <w:sz w:val="18"/>
          <w:szCs w:val="18"/>
        </w:rPr>
        <w:t xml:space="preserve"> This</w:t>
      </w:r>
      <w:r w:rsidR="00B726E2">
        <w:rPr>
          <w:rFonts w:ascii="Verdana" w:eastAsia="Microsoft YaHei" w:hAnsi="Verdana"/>
          <w:sz w:val="18"/>
          <w:szCs w:val="18"/>
        </w:rPr>
        <w:t xml:space="preserve"> work</w:t>
      </w:r>
      <w:r w:rsidR="00E71BA0">
        <w:rPr>
          <w:rFonts w:ascii="Verdana" w:eastAsia="Microsoft YaHei" w:hAnsi="Verdana"/>
          <w:sz w:val="18"/>
          <w:szCs w:val="18"/>
        </w:rPr>
        <w:t xml:space="preserve"> belongs to the company.</w:t>
      </w:r>
    </w:p>
    <w:p w14:paraId="203D0D05" w14:textId="77777777" w:rsidR="0076615A" w:rsidRDefault="0076615A" w:rsidP="00CA7A43">
      <w:pPr>
        <w:adjustRightInd w:val="0"/>
        <w:snapToGrid w:val="0"/>
        <w:ind w:left="1200" w:hangingChars="500" w:hanging="120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644F2CC6" w14:textId="33DC29D1" w:rsidR="00B32557" w:rsidRPr="0025208C" w:rsidRDefault="00B32557" w:rsidP="00CA7A43">
      <w:pPr>
        <w:adjustRightInd w:val="0"/>
        <w:snapToGrid w:val="0"/>
        <w:ind w:left="1200" w:hangingChars="500" w:hanging="1200"/>
        <w:rPr>
          <w:rFonts w:ascii="Verdana" w:eastAsia="Microsoft YaHei" w:hAnsi="Verdana"/>
          <w:color w:val="4F81BD" w:themeColor="accent1"/>
          <w:sz w:val="24"/>
        </w:rPr>
      </w:pP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>ACHIEVEMENT</w:t>
      </w:r>
      <w:r w:rsidR="006B2222"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>S</w:t>
      </w: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            </w:t>
      </w:r>
      <w:r w:rsidR="0098314A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 xml:space="preserve">          </w:t>
      </w: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</w:t>
      </w:r>
    </w:p>
    <w:p w14:paraId="4C758A76" w14:textId="15A6FCBE" w:rsidR="00B32557" w:rsidRPr="00903E8D" w:rsidRDefault="00B32557" w:rsidP="009E156B">
      <w:pPr>
        <w:adjustRightInd w:val="0"/>
        <w:snapToGrid w:val="0"/>
        <w:ind w:left="420" w:firstLine="42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  </w:t>
      </w:r>
      <w:r w:rsidRPr="00903E8D"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ab/>
      </w:r>
      <w:r w:rsidRPr="00FD4AD8">
        <w:rPr>
          <w:rFonts w:ascii="Verdana" w:eastAsia="Microsoft YaHei" w:hAnsi="Verdana"/>
          <w:b/>
          <w:szCs w:val="21"/>
        </w:rPr>
        <w:t>Innovation Award</w:t>
      </w:r>
    </w:p>
    <w:p w14:paraId="544DA53C" w14:textId="5171E421" w:rsidR="00B32557" w:rsidRDefault="009E156B" w:rsidP="009E156B">
      <w:pPr>
        <w:adjustRightInd w:val="0"/>
        <w:snapToGrid w:val="0"/>
        <w:rPr>
          <w:rFonts w:ascii="Verdana" w:eastAsia="Microsoft YaHei" w:hAnsi="Verdana"/>
          <w:i/>
          <w:szCs w:val="21"/>
        </w:rPr>
      </w:pPr>
      <w:bookmarkStart w:id="11" w:name="OLE_LINK1"/>
      <w:bookmarkStart w:id="12" w:name="OLE_LINK2"/>
      <w:r w:rsidRPr="00903E8D">
        <w:rPr>
          <w:rFonts w:ascii="Verdana" w:eastAsia="Microsoft YaHei" w:hAnsi="Verdana"/>
          <w:szCs w:val="21"/>
        </w:rPr>
        <w:t>2016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proofErr w:type="spellStart"/>
      <w:r w:rsidR="00B32557">
        <w:rPr>
          <w:rFonts w:ascii="Verdana" w:eastAsia="Microsoft YaHei" w:hAnsi="Verdana" w:hint="eastAsia"/>
          <w:i/>
          <w:szCs w:val="21"/>
        </w:rPr>
        <w:t>SuperMap</w:t>
      </w:r>
      <w:proofErr w:type="spellEnd"/>
      <w:r w:rsidR="00B32557">
        <w:rPr>
          <w:rFonts w:ascii="Verdana" w:eastAsia="Microsoft YaHei" w:hAnsi="Verdana" w:hint="eastAsia"/>
          <w:i/>
          <w:szCs w:val="21"/>
        </w:rPr>
        <w:t xml:space="preserve"> </w:t>
      </w:r>
      <w:proofErr w:type="spellStart"/>
      <w:r w:rsidR="00B32557">
        <w:rPr>
          <w:rFonts w:ascii="Verdana" w:eastAsia="Microsoft YaHei" w:hAnsi="Verdana" w:hint="eastAsia"/>
          <w:i/>
          <w:szCs w:val="21"/>
        </w:rPr>
        <w:t>iClient</w:t>
      </w:r>
      <w:proofErr w:type="spellEnd"/>
      <w:r w:rsidR="00B32557">
        <w:rPr>
          <w:rFonts w:ascii="Verdana" w:eastAsia="Microsoft YaHei" w:hAnsi="Verdana" w:hint="eastAsia"/>
          <w:i/>
          <w:szCs w:val="21"/>
        </w:rPr>
        <w:t xml:space="preserve"> 3D for WebGL</w:t>
      </w:r>
      <w:bookmarkEnd w:id="11"/>
      <w:bookmarkEnd w:id="12"/>
      <w:r w:rsidR="00B32557">
        <w:rPr>
          <w:rFonts w:ascii="Verdana" w:eastAsia="Microsoft YaHei" w:hAnsi="Verdana" w:hint="eastAsia"/>
          <w:i/>
          <w:szCs w:val="21"/>
        </w:rPr>
        <w:t>:</w:t>
      </w:r>
      <w:r w:rsidR="00B32557" w:rsidRPr="00903E8D">
        <w:rPr>
          <w:rFonts w:ascii="Verdana" w:eastAsia="Microsoft YaHei" w:hAnsi="Verdana"/>
          <w:i/>
          <w:szCs w:val="21"/>
        </w:rPr>
        <w:t xml:space="preserve"> </w:t>
      </w:r>
      <w:r w:rsidR="00B32557">
        <w:rPr>
          <w:rFonts w:ascii="Verdana" w:eastAsia="Microsoft YaHei" w:hAnsi="Verdana" w:hint="eastAsia"/>
          <w:i/>
          <w:szCs w:val="21"/>
        </w:rPr>
        <w:t xml:space="preserve">a virtual globe engine for </w:t>
      </w:r>
      <w:r w:rsidR="00B32557" w:rsidRPr="005A39AC">
        <w:rPr>
          <w:rFonts w:ascii="Verdana" w:eastAsia="Microsoft YaHei" w:hAnsi="Verdana" w:hint="eastAsia"/>
          <w:i/>
          <w:noProof/>
          <w:szCs w:val="21"/>
        </w:rPr>
        <w:t>web</w:t>
      </w:r>
      <w:r w:rsidR="00B32557">
        <w:rPr>
          <w:rFonts w:ascii="Verdana" w:eastAsia="Microsoft YaHei" w:hAnsi="Verdana" w:hint="eastAsia"/>
          <w:i/>
          <w:szCs w:val="21"/>
        </w:rPr>
        <w:t xml:space="preserve"> applications. </w:t>
      </w:r>
      <w:r w:rsidR="00B32557" w:rsidRPr="004F4953">
        <w:rPr>
          <w:rFonts w:ascii="Verdana" w:eastAsia="Microsoft YaHei" w:hAnsi="Verdana" w:hint="eastAsia"/>
          <w:i/>
          <w:noProof/>
          <w:szCs w:val="21"/>
        </w:rPr>
        <w:t>Team</w:t>
      </w:r>
      <w:r w:rsidR="00B32557">
        <w:rPr>
          <w:rFonts w:ascii="Verdana" w:eastAsia="Microsoft YaHei" w:hAnsi="Verdana" w:hint="eastAsia"/>
          <w:i/>
          <w:szCs w:val="21"/>
        </w:rPr>
        <w:t xml:space="preserve"> of 6</w:t>
      </w:r>
      <w:r>
        <w:rPr>
          <w:rFonts w:ascii="Verdana" w:eastAsia="Microsoft YaHei" w:hAnsi="Verdana" w:hint="eastAsia"/>
          <w:i/>
          <w:szCs w:val="21"/>
        </w:rPr>
        <w:t>.</w:t>
      </w:r>
      <w:r w:rsidR="00B32557">
        <w:rPr>
          <w:rFonts w:ascii="Verdana" w:eastAsia="Microsoft YaHei" w:hAnsi="Verdana" w:hint="eastAsia"/>
          <w:i/>
          <w:szCs w:val="21"/>
        </w:rPr>
        <w:t xml:space="preserve"> </w:t>
      </w:r>
    </w:p>
    <w:p w14:paraId="677B1A55" w14:textId="6CD7DE53" w:rsidR="00421D6A" w:rsidRDefault="00421D6A" w:rsidP="00634A87">
      <w:pPr>
        <w:adjustRightInd w:val="0"/>
        <w:snapToGrid w:val="0"/>
        <w:rPr>
          <w:rFonts w:ascii="Verdana" w:eastAsia="Microsoft YaHei" w:hAnsi="Verdana"/>
          <w:i/>
          <w:szCs w:val="21"/>
        </w:rPr>
      </w:pPr>
    </w:p>
    <w:p w14:paraId="78AE1587" w14:textId="77777777" w:rsidR="00B32557" w:rsidRDefault="000A14B6" w:rsidP="000A14B6">
      <w:pPr>
        <w:adjustRightInd w:val="0"/>
        <w:snapToGrid w:val="0"/>
        <w:ind w:left="1680" w:hanging="1680"/>
        <w:rPr>
          <w:rFonts w:ascii="Verdana" w:eastAsia="Microsoft YaHei" w:hAnsi="Verdana"/>
          <w:i/>
          <w:szCs w:val="21"/>
        </w:rPr>
      </w:pPr>
      <w:r w:rsidRPr="00F03C30">
        <w:rPr>
          <w:rFonts w:ascii="Verdana" w:eastAsia="Microsoft YaHei" w:hAnsi="Verdana" w:hint="eastAsia"/>
          <w:szCs w:val="21"/>
        </w:rPr>
        <w:t>2008</w:t>
      </w:r>
      <w:r>
        <w:rPr>
          <w:rFonts w:ascii="Verdana" w:eastAsia="Microsoft YaHei" w:hAnsi="Verdana" w:hint="eastAsia"/>
          <w:i/>
          <w:szCs w:val="21"/>
        </w:rPr>
        <w:tab/>
      </w:r>
      <w:r w:rsidR="00B32557">
        <w:rPr>
          <w:rFonts w:ascii="Verdana" w:eastAsia="Microsoft YaHei" w:hAnsi="Verdana" w:hint="eastAsia"/>
          <w:i/>
          <w:szCs w:val="21"/>
        </w:rPr>
        <w:t xml:space="preserve">Mapping Module of </w:t>
      </w:r>
      <w:proofErr w:type="spellStart"/>
      <w:r w:rsidR="00B32557" w:rsidRPr="00567888">
        <w:rPr>
          <w:rFonts w:ascii="Verdana" w:eastAsia="Microsoft YaHei" w:hAnsi="Verdana" w:hint="eastAsia"/>
          <w:i/>
          <w:szCs w:val="21"/>
        </w:rPr>
        <w:t>SuperMap</w:t>
      </w:r>
      <w:proofErr w:type="spellEnd"/>
      <w:r w:rsidR="00B32557">
        <w:rPr>
          <w:rFonts w:ascii="Verdana" w:eastAsia="Microsoft YaHei" w:hAnsi="Verdana" w:hint="eastAsia"/>
          <w:i/>
          <w:szCs w:val="21"/>
        </w:rPr>
        <w:t xml:space="preserve"> </w:t>
      </w:r>
      <w:proofErr w:type="spellStart"/>
      <w:r w:rsidR="00B32557">
        <w:rPr>
          <w:rFonts w:ascii="Verdana" w:eastAsia="Microsoft YaHei" w:hAnsi="Verdana" w:hint="eastAsia"/>
          <w:i/>
          <w:szCs w:val="21"/>
        </w:rPr>
        <w:t>iObject</w:t>
      </w:r>
      <w:proofErr w:type="spellEnd"/>
      <w:r w:rsidR="00B32557">
        <w:rPr>
          <w:rFonts w:ascii="Verdana" w:eastAsia="Microsoft YaHei" w:hAnsi="Verdana" w:hint="eastAsia"/>
          <w:i/>
          <w:szCs w:val="21"/>
        </w:rPr>
        <w:t xml:space="preserve">: a C++ library for mapping application on Windows, Linux and </w:t>
      </w:r>
      <w:r w:rsidR="00B32557">
        <w:rPr>
          <w:rFonts w:ascii="Verdana" w:eastAsia="Microsoft YaHei" w:hAnsi="Verdana"/>
          <w:i/>
          <w:szCs w:val="21"/>
        </w:rPr>
        <w:t>UNIX</w:t>
      </w:r>
      <w:r w:rsidR="00B32557">
        <w:rPr>
          <w:rFonts w:ascii="Verdana" w:eastAsia="Microsoft YaHei" w:hAnsi="Verdana" w:hint="eastAsia"/>
          <w:i/>
          <w:szCs w:val="21"/>
        </w:rPr>
        <w:t xml:space="preserve">. </w:t>
      </w:r>
      <w:r w:rsidR="00B32557" w:rsidRPr="004F4953">
        <w:rPr>
          <w:rFonts w:ascii="Verdana" w:eastAsia="Microsoft YaHei" w:hAnsi="Verdana" w:hint="eastAsia"/>
          <w:i/>
          <w:noProof/>
          <w:szCs w:val="21"/>
        </w:rPr>
        <w:t>Team</w:t>
      </w:r>
      <w:r w:rsidR="00B32557">
        <w:rPr>
          <w:rFonts w:ascii="Verdana" w:eastAsia="Microsoft YaHei" w:hAnsi="Verdana" w:hint="eastAsia"/>
          <w:i/>
          <w:szCs w:val="21"/>
        </w:rPr>
        <w:t xml:space="preserve"> of 8.</w:t>
      </w:r>
    </w:p>
    <w:p w14:paraId="3BF3BFBA" w14:textId="77777777" w:rsidR="00421D6A" w:rsidRPr="00903E8D" w:rsidRDefault="00421D6A" w:rsidP="00B32557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110F18BE" w14:textId="77777777" w:rsidR="00B32557" w:rsidRPr="00903E8D" w:rsidRDefault="00534529" w:rsidP="00534529">
      <w:pPr>
        <w:adjustRightInd w:val="0"/>
        <w:snapToGrid w:val="0"/>
        <w:rPr>
          <w:rFonts w:ascii="Verdana" w:eastAsia="Microsoft YaHei" w:hAnsi="Verdana"/>
          <w:szCs w:val="21"/>
        </w:rPr>
      </w:pPr>
      <w:proofErr w:type="gramStart"/>
      <w:r w:rsidRPr="002C5A63">
        <w:rPr>
          <w:rFonts w:ascii="Verdana" w:eastAsia="Microsoft YaHei" w:hAnsi="Verdana" w:hint="eastAsia"/>
          <w:szCs w:val="21"/>
        </w:rPr>
        <w:t>2001</w:t>
      </w:r>
      <w:r>
        <w:rPr>
          <w:rFonts w:ascii="Verdana" w:eastAsia="Microsoft YaHei" w:hAnsi="Verdana" w:hint="eastAsia"/>
          <w:b/>
          <w:szCs w:val="21"/>
        </w:rPr>
        <w:t xml:space="preserve">  </w:t>
      </w:r>
      <w:r>
        <w:rPr>
          <w:rFonts w:ascii="Verdana" w:eastAsia="Microsoft YaHei" w:hAnsi="Verdana" w:hint="eastAsia"/>
          <w:b/>
          <w:szCs w:val="21"/>
        </w:rPr>
        <w:tab/>
      </w:r>
      <w:proofErr w:type="gramEnd"/>
      <w:r>
        <w:rPr>
          <w:rFonts w:ascii="Verdana" w:eastAsia="Microsoft YaHei" w:hAnsi="Verdana" w:hint="eastAsia"/>
          <w:b/>
          <w:szCs w:val="21"/>
        </w:rPr>
        <w:tab/>
      </w:r>
      <w:r>
        <w:rPr>
          <w:rFonts w:ascii="Verdana" w:eastAsia="Microsoft YaHei" w:hAnsi="Verdana" w:hint="eastAsia"/>
          <w:b/>
          <w:szCs w:val="21"/>
        </w:rPr>
        <w:tab/>
      </w:r>
      <w:r w:rsidR="00B32557" w:rsidRPr="00FD4AD8">
        <w:rPr>
          <w:rFonts w:ascii="Verdana" w:eastAsia="Microsoft YaHei" w:hAnsi="Verdana"/>
          <w:b/>
          <w:szCs w:val="21"/>
        </w:rPr>
        <w:t>National High School Mathematics League</w:t>
      </w:r>
    </w:p>
    <w:p w14:paraId="0B34E028" w14:textId="24891EF4" w:rsidR="00421D6A" w:rsidRDefault="00B32557" w:rsidP="00534529">
      <w:pPr>
        <w:adjustRightInd w:val="0"/>
        <w:snapToGrid w:val="0"/>
        <w:ind w:left="2520" w:hanging="840"/>
        <w:rPr>
          <w:rFonts w:ascii="Verdana" w:eastAsia="Microsoft YaHei" w:hAnsi="Verdana"/>
          <w:i/>
          <w:szCs w:val="21"/>
        </w:rPr>
      </w:pPr>
      <w:r w:rsidRPr="002558DF">
        <w:rPr>
          <w:rFonts w:ascii="Verdana" w:eastAsia="Microsoft YaHei" w:hAnsi="Verdana" w:hint="eastAsia"/>
          <w:i/>
          <w:szCs w:val="21"/>
        </w:rPr>
        <w:t>N</w:t>
      </w:r>
      <w:r w:rsidRPr="002558DF">
        <w:rPr>
          <w:rFonts w:ascii="Verdana" w:eastAsia="Microsoft YaHei" w:hAnsi="Verdana"/>
          <w:i/>
          <w:szCs w:val="21"/>
        </w:rPr>
        <w:t>ational 3</w:t>
      </w:r>
      <w:r w:rsidRPr="002558DF">
        <w:rPr>
          <w:rFonts w:ascii="Verdana" w:eastAsia="Microsoft YaHei" w:hAnsi="Verdana"/>
          <w:i/>
          <w:szCs w:val="21"/>
          <w:vertAlign w:val="superscript"/>
        </w:rPr>
        <w:t>rd</w:t>
      </w:r>
      <w:r w:rsidRPr="002558DF">
        <w:rPr>
          <w:rFonts w:ascii="Verdana" w:eastAsia="Microsoft YaHei" w:hAnsi="Verdana"/>
          <w:i/>
          <w:szCs w:val="21"/>
        </w:rPr>
        <w:t xml:space="preserve"> prize,</w:t>
      </w:r>
      <w:r w:rsidRPr="002558DF">
        <w:rPr>
          <w:rFonts w:ascii="Verdana" w:eastAsia="Microsoft YaHei" w:hAnsi="Verdana" w:hint="eastAsia"/>
          <w:i/>
          <w:szCs w:val="21"/>
        </w:rPr>
        <w:t xml:space="preserve"> </w:t>
      </w:r>
      <w:r w:rsidRPr="002558DF">
        <w:rPr>
          <w:rFonts w:ascii="Verdana" w:eastAsia="Microsoft YaHei" w:hAnsi="Verdana"/>
          <w:i/>
          <w:szCs w:val="21"/>
        </w:rPr>
        <w:t>provincial 1</w:t>
      </w:r>
      <w:r w:rsidRPr="002558DF">
        <w:rPr>
          <w:rFonts w:ascii="Verdana" w:eastAsia="Microsoft YaHei" w:hAnsi="Verdana"/>
          <w:i/>
          <w:szCs w:val="21"/>
          <w:vertAlign w:val="superscript"/>
        </w:rPr>
        <w:t>st</w:t>
      </w:r>
      <w:r w:rsidRPr="002558DF">
        <w:rPr>
          <w:rFonts w:ascii="Verdana" w:eastAsia="Microsoft YaHei" w:hAnsi="Verdana"/>
          <w:i/>
          <w:szCs w:val="21"/>
        </w:rPr>
        <w:t xml:space="preserve"> prize</w:t>
      </w:r>
    </w:p>
    <w:p w14:paraId="7CF65701" w14:textId="433FA370" w:rsidR="00DA7EF0" w:rsidRPr="00DA7EF0" w:rsidRDefault="00DA7EF0" w:rsidP="00B32557">
      <w:pPr>
        <w:adjustRightInd w:val="0"/>
        <w:snapToGrid w:val="0"/>
        <w:rPr>
          <w:rFonts w:ascii="Verdana" w:eastAsia="Microsoft YaHei" w:hAnsi="Verdana"/>
          <w:i/>
          <w:color w:val="375989"/>
          <w:sz w:val="24"/>
        </w:rPr>
      </w:pPr>
      <w:r w:rsidRPr="00801E49">
        <w:rPr>
          <w:rFonts w:ascii="Verdana" w:eastAsia="Microsoft YaHei" w:hAnsi="Verdana"/>
          <w:i/>
          <w:szCs w:val="21"/>
          <w14:textOutline w14:w="9525" w14:cap="rnd" w14:cmpd="sng" w14:algn="ctr">
            <w14:solidFill>
              <w14:schemeClr w14:val="bg1"/>
            </w14:solidFill>
            <w14:prstDash w14:val="solid"/>
            <w14:bevel/>
          </w14:textOutline>
        </w:rPr>
        <w:t>*</w:t>
      </w:r>
    </w:p>
    <w:p w14:paraId="1174AFA9" w14:textId="4A7E7125" w:rsidR="007E4A93" w:rsidRPr="0025208C" w:rsidRDefault="007E4A93" w:rsidP="007E4A93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SKILLS                                                                                             </w:t>
      </w:r>
    </w:p>
    <w:p w14:paraId="4483A842" w14:textId="209B3A2B" w:rsidR="00073A3B" w:rsidRPr="00903E8D" w:rsidRDefault="00073A3B" w:rsidP="00073A3B">
      <w:pPr>
        <w:pStyle w:val="ListParagraph"/>
        <w:numPr>
          <w:ilvl w:val="0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Computer Language</w:t>
      </w:r>
    </w:p>
    <w:p w14:paraId="09DAB8DB" w14:textId="1B8E14A3" w:rsidR="007E4A93" w:rsidRPr="00903E8D" w:rsidRDefault="004C0200" w:rsidP="00073A3B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Cs w:val="21"/>
        </w:rPr>
      </w:pPr>
      <w:bookmarkStart w:id="13" w:name="OLE_LINK21"/>
      <w:bookmarkStart w:id="14" w:name="OLE_LINK22"/>
      <w:r w:rsidRPr="00903E8D">
        <w:rPr>
          <w:rFonts w:ascii="Verdana" w:eastAsia="Microsoft YaHei" w:hAnsi="Verdana"/>
          <w:szCs w:val="21"/>
        </w:rPr>
        <w:t>Profic</w:t>
      </w:r>
      <w:r w:rsidR="009A2272" w:rsidRPr="00903E8D">
        <w:rPr>
          <w:rFonts w:ascii="Verdana" w:eastAsia="Microsoft YaHei" w:hAnsi="Verdana"/>
          <w:szCs w:val="21"/>
        </w:rPr>
        <w:t>i</w:t>
      </w:r>
      <w:r w:rsidRPr="00903E8D">
        <w:rPr>
          <w:rFonts w:ascii="Verdana" w:eastAsia="Microsoft YaHei" w:hAnsi="Verdana"/>
          <w:szCs w:val="21"/>
        </w:rPr>
        <w:t>ent:</w:t>
      </w:r>
      <w:r w:rsidR="00073A3B" w:rsidRPr="00903E8D">
        <w:rPr>
          <w:rFonts w:ascii="Verdana" w:eastAsia="Microsoft YaHei" w:hAnsi="Verdana"/>
          <w:szCs w:val="21"/>
        </w:rPr>
        <w:t xml:space="preserve"> C++, JavaScript</w:t>
      </w:r>
    </w:p>
    <w:p w14:paraId="26F26AF9" w14:textId="1B32E616" w:rsidR="00BF7203" w:rsidRPr="00903E8D" w:rsidRDefault="00BF7203" w:rsidP="00073A3B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Working knowledge: </w:t>
      </w:r>
      <w:proofErr w:type="spellStart"/>
      <w:r w:rsidR="009C275F">
        <w:rPr>
          <w:rFonts w:ascii="Verdana" w:eastAsia="Microsoft YaHei" w:hAnsi="Verdana"/>
          <w:szCs w:val="21"/>
        </w:rPr>
        <w:t>Cuda</w:t>
      </w:r>
      <w:proofErr w:type="spellEnd"/>
      <w:r w:rsidR="009C275F">
        <w:rPr>
          <w:rFonts w:ascii="Verdana" w:eastAsia="Microsoft YaHei" w:hAnsi="Verdana"/>
          <w:szCs w:val="21"/>
        </w:rPr>
        <w:t xml:space="preserve">, </w:t>
      </w:r>
      <w:r w:rsidRPr="00903E8D">
        <w:rPr>
          <w:rFonts w:ascii="Verdana" w:eastAsia="Microsoft YaHei" w:hAnsi="Verdana"/>
          <w:szCs w:val="21"/>
        </w:rPr>
        <w:t>Python</w:t>
      </w:r>
      <w:bookmarkEnd w:id="13"/>
      <w:bookmarkEnd w:id="14"/>
      <w:r w:rsidR="00356CCF">
        <w:rPr>
          <w:rFonts w:ascii="Verdana" w:eastAsia="Microsoft YaHei" w:hAnsi="Verdana"/>
          <w:szCs w:val="21"/>
        </w:rPr>
        <w:t xml:space="preserve"> </w:t>
      </w:r>
      <w:r w:rsidR="002E36B0">
        <w:rPr>
          <w:rFonts w:ascii="Verdana" w:eastAsia="Microsoft YaHei" w:hAnsi="Verdana" w:hint="eastAsia"/>
          <w:szCs w:val="21"/>
        </w:rPr>
        <w:t>(</w:t>
      </w:r>
      <w:proofErr w:type="spellStart"/>
      <w:r w:rsidR="002E36B0">
        <w:rPr>
          <w:rFonts w:ascii="Verdana" w:eastAsia="Microsoft YaHei" w:hAnsi="Verdana"/>
          <w:szCs w:val="21"/>
        </w:rPr>
        <w:t>keras</w:t>
      </w:r>
      <w:proofErr w:type="spellEnd"/>
      <w:r w:rsidR="002E36B0">
        <w:rPr>
          <w:rFonts w:ascii="Verdana" w:eastAsia="Microsoft YaHei" w:hAnsi="Verdana"/>
          <w:szCs w:val="21"/>
        </w:rPr>
        <w:t>,</w:t>
      </w:r>
      <w:r w:rsidR="002E36B0" w:rsidRPr="002E36B0">
        <w:rPr>
          <w:rFonts w:ascii="Verdana" w:eastAsia="Microsoft YaHei" w:hAnsi="Verdana"/>
          <w:szCs w:val="21"/>
        </w:rPr>
        <w:t xml:space="preserve"> </w:t>
      </w:r>
      <w:proofErr w:type="spellStart"/>
      <w:r w:rsidR="002E36B0">
        <w:rPr>
          <w:rFonts w:ascii="Verdana" w:eastAsia="Microsoft YaHei" w:hAnsi="Verdana"/>
          <w:szCs w:val="21"/>
        </w:rPr>
        <w:t>tensorflow</w:t>
      </w:r>
      <w:proofErr w:type="spellEnd"/>
      <w:r w:rsidR="002E36B0">
        <w:rPr>
          <w:rFonts w:ascii="Verdana" w:eastAsia="Microsoft YaHei" w:hAnsi="Verdana"/>
          <w:szCs w:val="21"/>
        </w:rPr>
        <w:t>)</w:t>
      </w:r>
    </w:p>
    <w:p w14:paraId="3CFE9BE3" w14:textId="77777777" w:rsidR="00C3302A" w:rsidRPr="00903E8D" w:rsidRDefault="00C3302A" w:rsidP="00B90AFC">
      <w:pPr>
        <w:pStyle w:val="ListParagraph"/>
        <w:numPr>
          <w:ilvl w:val="0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 w:val="24"/>
        </w:rPr>
      </w:pPr>
      <w:r w:rsidRPr="00903E8D">
        <w:rPr>
          <w:rFonts w:ascii="Verdana" w:eastAsia="Microsoft YaHei" w:hAnsi="Verdana"/>
          <w:szCs w:val="21"/>
        </w:rPr>
        <w:t>Technologies/Other</w:t>
      </w:r>
    </w:p>
    <w:p w14:paraId="0EAF2D9B" w14:textId="5A3460AC" w:rsidR="009D0398" w:rsidRPr="00903E8D" w:rsidRDefault="009D0398" w:rsidP="00B1259C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Proficient</w:t>
      </w:r>
      <w:r w:rsidR="0099142B" w:rsidRPr="00903E8D">
        <w:rPr>
          <w:rFonts w:ascii="Verdana" w:eastAsia="Microsoft YaHei" w:hAnsi="Verdana"/>
          <w:szCs w:val="21"/>
        </w:rPr>
        <w:t xml:space="preserve">: </w:t>
      </w:r>
      <w:r w:rsidR="009C275F">
        <w:rPr>
          <w:rFonts w:ascii="Verdana" w:eastAsia="Microsoft YaHei" w:hAnsi="Verdana"/>
          <w:szCs w:val="21"/>
        </w:rPr>
        <w:t>Physically Based Rendering,</w:t>
      </w:r>
      <w:r w:rsidR="009C275F" w:rsidRPr="00903E8D">
        <w:rPr>
          <w:rFonts w:ascii="Verdana" w:eastAsia="Microsoft YaHei" w:hAnsi="Verdana"/>
          <w:szCs w:val="21"/>
        </w:rPr>
        <w:t xml:space="preserve"> </w:t>
      </w:r>
      <w:r w:rsidR="0099142B" w:rsidRPr="00903E8D">
        <w:rPr>
          <w:rFonts w:ascii="Verdana" w:eastAsia="Microsoft YaHei" w:hAnsi="Verdana"/>
          <w:szCs w:val="21"/>
        </w:rPr>
        <w:t>Virtual Earth</w:t>
      </w:r>
      <w:r w:rsidR="000652F0">
        <w:rPr>
          <w:rFonts w:ascii="Verdana" w:eastAsia="Microsoft YaHei" w:hAnsi="Verdana"/>
          <w:szCs w:val="21"/>
        </w:rPr>
        <w:t xml:space="preserve">, </w:t>
      </w:r>
      <w:r w:rsidR="007A1A2B" w:rsidRPr="00903E8D">
        <w:rPr>
          <w:rFonts w:ascii="Verdana" w:eastAsia="Microsoft YaHei" w:hAnsi="Verdana"/>
          <w:szCs w:val="21"/>
        </w:rPr>
        <w:t>WebGL</w:t>
      </w:r>
    </w:p>
    <w:p w14:paraId="71755A7D" w14:textId="148F63D1" w:rsidR="007E4A93" w:rsidRPr="00AD76CA" w:rsidRDefault="009D0398" w:rsidP="004C4F41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b/>
          <w:sz w:val="24"/>
          <w:u w:val="single"/>
        </w:rPr>
      </w:pPr>
      <w:r w:rsidRPr="00AD76CA">
        <w:rPr>
          <w:rFonts w:ascii="Verdana" w:eastAsia="Microsoft YaHei" w:hAnsi="Verdana"/>
          <w:szCs w:val="21"/>
        </w:rPr>
        <w:t xml:space="preserve">Working knowledge: </w:t>
      </w:r>
      <w:r w:rsidR="00645C60" w:rsidRPr="00AD76CA">
        <w:rPr>
          <w:rFonts w:ascii="Verdana" w:eastAsia="Microsoft YaHei" w:hAnsi="Verdana"/>
          <w:szCs w:val="21"/>
        </w:rPr>
        <w:t xml:space="preserve">Visual </w:t>
      </w:r>
      <w:r w:rsidR="00A908C5" w:rsidRPr="00AD76CA">
        <w:rPr>
          <w:rFonts w:ascii="Verdana" w:eastAsia="Microsoft YaHei" w:hAnsi="Verdana"/>
          <w:szCs w:val="21"/>
        </w:rPr>
        <w:t xml:space="preserve">Studio, </w:t>
      </w:r>
      <w:r w:rsidR="000652F0">
        <w:rPr>
          <w:rFonts w:ascii="Verdana" w:eastAsia="Microsoft YaHei" w:hAnsi="Verdana"/>
          <w:szCs w:val="21"/>
        </w:rPr>
        <w:t>Visual Code</w:t>
      </w:r>
    </w:p>
    <w:p w14:paraId="3E1D5CAE" w14:textId="77777777" w:rsidR="004C4F41" w:rsidRPr="0025208C" w:rsidRDefault="00833840" w:rsidP="004C4F41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Cs w:val="21"/>
          <w:u w:val="single"/>
        </w:rPr>
      </w:pP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>INTERESTS &amp; ADDITIONAL INFORMATION</w:t>
      </w:r>
      <w:r w:rsidR="004C4F41"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</w:t>
      </w:r>
      <w:r w:rsidR="004C4F41" w:rsidRPr="0025208C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</w:p>
    <w:p w14:paraId="07794F03" w14:textId="63AB7A9C" w:rsidR="00326E22" w:rsidRDefault="009A3E27" w:rsidP="004C4F41">
      <w:pPr>
        <w:pStyle w:val="ListParagraph"/>
        <w:numPr>
          <w:ilvl w:val="0"/>
          <w:numId w:val="8"/>
        </w:numPr>
        <w:adjustRightInd w:val="0"/>
        <w:snapToGrid w:val="0"/>
        <w:spacing w:before="100" w:beforeAutospacing="1" w:after="100" w:afterAutospacing="1"/>
        <w:ind w:firstLineChars="0"/>
        <w:jc w:val="left"/>
        <w:rPr>
          <w:rFonts w:ascii="Verdana" w:eastAsia="Microsoft YaHei" w:hAnsi="Verdana"/>
        </w:rPr>
      </w:pPr>
      <w:r>
        <w:rPr>
          <w:rFonts w:ascii="Verdana" w:eastAsia="Microsoft YaHei" w:hAnsi="Verdana"/>
          <w:noProof/>
        </w:rPr>
        <w:t>A fan and little contributor of Cesium(</w:t>
      </w:r>
      <w:r w:rsidRPr="009A3E27">
        <w:rPr>
          <w:rFonts w:ascii="Verdana" w:eastAsia="Microsoft YaHei" w:hAnsi="Verdana"/>
          <w:noProof/>
        </w:rPr>
        <w:t>An open-source JavaScript library for world-class 3D globes and maps</w:t>
      </w:r>
      <w:r>
        <w:rPr>
          <w:rFonts w:ascii="Verdana" w:eastAsia="Microsoft YaHei" w:hAnsi="Verdana"/>
          <w:noProof/>
        </w:rPr>
        <w:t>)</w:t>
      </w:r>
    </w:p>
    <w:p w14:paraId="53D8EAB9" w14:textId="77A4ED0B" w:rsidR="00326E22" w:rsidRDefault="00326E22" w:rsidP="004C4F41">
      <w:pPr>
        <w:pStyle w:val="ListParagraph"/>
        <w:numPr>
          <w:ilvl w:val="0"/>
          <w:numId w:val="8"/>
        </w:numPr>
        <w:adjustRightInd w:val="0"/>
        <w:snapToGrid w:val="0"/>
        <w:spacing w:before="100" w:beforeAutospacing="1" w:after="100" w:afterAutospacing="1"/>
        <w:ind w:firstLineChars="0"/>
        <w:jc w:val="left"/>
        <w:rPr>
          <w:rFonts w:ascii="Verdana" w:eastAsia="Microsoft YaHei" w:hAnsi="Verdana"/>
        </w:rPr>
      </w:pPr>
      <w:r>
        <w:rPr>
          <w:rFonts w:ascii="Verdana" w:eastAsia="Microsoft YaHei" w:hAnsi="Verdana" w:hint="eastAsia"/>
          <w:noProof/>
        </w:rPr>
        <w:t xml:space="preserve">A </w:t>
      </w:r>
      <w:r w:rsidR="00DC48E7">
        <w:rPr>
          <w:rFonts w:ascii="Verdana" w:eastAsia="Microsoft YaHei" w:hAnsi="Verdana" w:hint="eastAsia"/>
          <w:noProof/>
        </w:rPr>
        <w:t xml:space="preserve">technical </w:t>
      </w:r>
      <w:r w:rsidR="00DC48E7" w:rsidRPr="00EC45BF">
        <w:rPr>
          <w:rFonts w:ascii="Verdana" w:eastAsia="Microsoft YaHei" w:hAnsi="Verdana" w:hint="eastAsia"/>
          <w:b/>
          <w:noProof/>
        </w:rPr>
        <w:t>writer</w:t>
      </w:r>
      <w:r>
        <w:rPr>
          <w:rFonts w:ascii="Verdana" w:eastAsia="Microsoft YaHei" w:hAnsi="Verdana" w:hint="eastAsia"/>
          <w:noProof/>
        </w:rPr>
        <w:t xml:space="preserve"> </w:t>
      </w:r>
      <w:r w:rsidR="00285CBF">
        <w:rPr>
          <w:rFonts w:ascii="Verdana" w:eastAsia="Microsoft YaHei" w:hAnsi="Verdana" w:hint="eastAsia"/>
          <w:noProof/>
        </w:rPr>
        <w:t xml:space="preserve">with </w:t>
      </w:r>
      <w:r w:rsidR="00EA152C">
        <w:rPr>
          <w:rFonts w:ascii="Verdana" w:eastAsia="Microsoft YaHei" w:hAnsi="Verdana"/>
          <w:noProof/>
        </w:rPr>
        <w:t>1400+</w:t>
      </w:r>
      <w:r w:rsidR="00285CBF">
        <w:rPr>
          <w:rFonts w:ascii="Verdana" w:eastAsia="Microsoft YaHei" w:hAnsi="Verdana" w:hint="eastAsia"/>
          <w:noProof/>
        </w:rPr>
        <w:t xml:space="preserve"> subscribers</w:t>
      </w:r>
      <w:r w:rsidR="004278F0">
        <w:rPr>
          <w:rFonts w:ascii="Verdana" w:eastAsia="Microsoft YaHei" w:hAnsi="Verdana" w:hint="eastAsia"/>
          <w:noProof/>
        </w:rPr>
        <w:t xml:space="preserve"> currently</w:t>
      </w:r>
    </w:p>
    <w:p w14:paraId="43B1A3BB" w14:textId="77777777" w:rsidR="000241B5" w:rsidRPr="00903E8D" w:rsidRDefault="000241B5" w:rsidP="004C4F41">
      <w:pPr>
        <w:pStyle w:val="ListParagraph"/>
        <w:numPr>
          <w:ilvl w:val="0"/>
          <w:numId w:val="8"/>
        </w:numPr>
        <w:adjustRightInd w:val="0"/>
        <w:snapToGrid w:val="0"/>
        <w:spacing w:before="100" w:beforeAutospacing="1" w:after="100" w:afterAutospacing="1"/>
        <w:ind w:firstLineChars="0"/>
        <w:jc w:val="left"/>
        <w:rPr>
          <w:rFonts w:ascii="Verdana" w:eastAsia="Microsoft YaHei" w:hAnsi="Verdana"/>
        </w:rPr>
      </w:pPr>
      <w:r w:rsidRPr="004D66B5">
        <w:rPr>
          <w:rFonts w:ascii="Verdana" w:eastAsia="Microsoft YaHei" w:hAnsi="Verdana"/>
        </w:rPr>
        <w:t xml:space="preserve">Reading, writing, coding, </w:t>
      </w:r>
      <w:r w:rsidRPr="004D66B5">
        <w:rPr>
          <w:rFonts w:ascii="Verdana" w:eastAsia="Microsoft YaHei" w:hAnsi="Verdana"/>
          <w:noProof/>
        </w:rPr>
        <w:t>travelling</w:t>
      </w:r>
    </w:p>
    <w:sectPr w:rsidR="000241B5" w:rsidRPr="00903E8D" w:rsidSect="00FC3702">
      <w:footerReference w:type="even" r:id="rId19"/>
      <w:footerReference w:type="default" r:id="rId20"/>
      <w:pgSz w:w="11906" w:h="16838" w:code="9"/>
      <w:pgMar w:top="284" w:right="567" w:bottom="284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FF0D7" w14:textId="77777777" w:rsidR="003E64B2" w:rsidRDefault="003E64B2">
      <w:r>
        <w:separator/>
      </w:r>
    </w:p>
  </w:endnote>
  <w:endnote w:type="continuationSeparator" w:id="0">
    <w:p w14:paraId="5536206C" w14:textId="77777777" w:rsidR="003E64B2" w:rsidRDefault="003E6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01AE72" w14:textId="77777777" w:rsidR="003952E6" w:rsidRDefault="00DD00F0" w:rsidP="00FC370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8E124B" w14:textId="77777777" w:rsidR="003952E6" w:rsidRDefault="003E64B2" w:rsidP="00FC37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923A5" w14:textId="77777777" w:rsidR="003952E6" w:rsidRDefault="003E64B2" w:rsidP="00FC3702">
    <w:pPr>
      <w:pStyle w:val="Footer"/>
      <w:framePr w:wrap="around" w:vAnchor="text" w:hAnchor="margin" w:xAlign="right" w:y="1"/>
      <w:rPr>
        <w:rStyle w:val="PageNumber"/>
      </w:rPr>
    </w:pPr>
  </w:p>
  <w:p w14:paraId="05395A85" w14:textId="77777777" w:rsidR="003952E6" w:rsidRPr="008C501C" w:rsidRDefault="003E64B2" w:rsidP="00D04733">
    <w:pPr>
      <w:pStyle w:val="Footer"/>
      <w:ind w:rightChars="171" w:right="359" w:firstLineChars="5100" w:firstLine="9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6AEE42" w14:textId="77777777" w:rsidR="003E64B2" w:rsidRDefault="003E64B2">
      <w:r>
        <w:separator/>
      </w:r>
    </w:p>
  </w:footnote>
  <w:footnote w:type="continuationSeparator" w:id="0">
    <w:p w14:paraId="599A79EA" w14:textId="77777777" w:rsidR="003E64B2" w:rsidRDefault="003E64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17FAF"/>
    <w:multiLevelType w:val="hybridMultilevel"/>
    <w:tmpl w:val="85AA5BE6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D">
      <w:start w:val="1"/>
      <w:numFmt w:val="bullet"/>
      <w:lvlText w:val="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2D367EC"/>
    <w:multiLevelType w:val="hybridMultilevel"/>
    <w:tmpl w:val="4C722A5E"/>
    <w:lvl w:ilvl="0" w:tplc="9B022DC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DD53522"/>
    <w:multiLevelType w:val="hybridMultilevel"/>
    <w:tmpl w:val="D64472C4"/>
    <w:lvl w:ilvl="0" w:tplc="2ABA8BC4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3" w15:restartNumberingAfterBreak="0">
    <w:nsid w:val="4030363B"/>
    <w:multiLevelType w:val="hybridMultilevel"/>
    <w:tmpl w:val="C5C0D65A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4C8D72B9"/>
    <w:multiLevelType w:val="hybridMultilevel"/>
    <w:tmpl w:val="1D1AB61E"/>
    <w:lvl w:ilvl="0" w:tplc="2BC446D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4A8A28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8284638"/>
    <w:multiLevelType w:val="hybridMultilevel"/>
    <w:tmpl w:val="8FCE5B40"/>
    <w:lvl w:ilvl="0" w:tplc="2076D410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  <w:sz w:val="18"/>
        <w:szCs w:val="18"/>
      </w:rPr>
    </w:lvl>
    <w:lvl w:ilvl="1" w:tplc="FD1E100C">
      <w:start w:val="1"/>
      <w:numFmt w:val="bullet"/>
      <w:lvlText w:val=""/>
      <w:lvlJc w:val="left"/>
      <w:pPr>
        <w:ind w:left="3357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abstractNum w:abstractNumId="6" w15:restartNumberingAfterBreak="0">
    <w:nsid w:val="58DF3BBF"/>
    <w:multiLevelType w:val="hybridMultilevel"/>
    <w:tmpl w:val="87F2DCFA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abstractNum w:abstractNumId="7" w15:restartNumberingAfterBreak="0">
    <w:nsid w:val="66D660A8"/>
    <w:multiLevelType w:val="hybridMultilevel"/>
    <w:tmpl w:val="71101364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716E54C3"/>
    <w:multiLevelType w:val="hybridMultilevel"/>
    <w:tmpl w:val="C05ADDD2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77526075"/>
    <w:multiLevelType w:val="hybridMultilevel"/>
    <w:tmpl w:val="773A4C74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8"/>
  </w:num>
  <w:num w:numId="5">
    <w:abstractNumId w:val="2"/>
  </w:num>
  <w:num w:numId="6">
    <w:abstractNumId w:val="5"/>
  </w:num>
  <w:num w:numId="7">
    <w:abstractNumId w:val="4"/>
  </w:num>
  <w:num w:numId="8">
    <w:abstractNumId w:val="1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NzQ2NzMztTQyMjFR0lEKTi0uzszPAykwrwUA+y36pCwAAAA="/>
  </w:docVars>
  <w:rsids>
    <w:rsidRoot w:val="004C4F41"/>
    <w:rsid w:val="00001A92"/>
    <w:rsid w:val="000038EE"/>
    <w:rsid w:val="00007A14"/>
    <w:rsid w:val="000110E1"/>
    <w:rsid w:val="00017140"/>
    <w:rsid w:val="00020448"/>
    <w:rsid w:val="00020DE4"/>
    <w:rsid w:val="00021AB5"/>
    <w:rsid w:val="00023574"/>
    <w:rsid w:val="000241B5"/>
    <w:rsid w:val="00024C7A"/>
    <w:rsid w:val="00030F41"/>
    <w:rsid w:val="0004217F"/>
    <w:rsid w:val="000438D5"/>
    <w:rsid w:val="000447F9"/>
    <w:rsid w:val="00044D77"/>
    <w:rsid w:val="00045CDE"/>
    <w:rsid w:val="00045DDC"/>
    <w:rsid w:val="00050E84"/>
    <w:rsid w:val="00056086"/>
    <w:rsid w:val="00062DBD"/>
    <w:rsid w:val="000633A1"/>
    <w:rsid w:val="000652F0"/>
    <w:rsid w:val="00073A3B"/>
    <w:rsid w:val="0007500E"/>
    <w:rsid w:val="00076111"/>
    <w:rsid w:val="00080725"/>
    <w:rsid w:val="000819D9"/>
    <w:rsid w:val="00083958"/>
    <w:rsid w:val="00085916"/>
    <w:rsid w:val="0008618A"/>
    <w:rsid w:val="0008650B"/>
    <w:rsid w:val="0008653D"/>
    <w:rsid w:val="00095989"/>
    <w:rsid w:val="00097D8D"/>
    <w:rsid w:val="000A14B6"/>
    <w:rsid w:val="000A3993"/>
    <w:rsid w:val="000A3DF3"/>
    <w:rsid w:val="000B2C20"/>
    <w:rsid w:val="000B5E54"/>
    <w:rsid w:val="000B7961"/>
    <w:rsid w:val="000C1867"/>
    <w:rsid w:val="000C2CCC"/>
    <w:rsid w:val="000C3C89"/>
    <w:rsid w:val="000C58B0"/>
    <w:rsid w:val="000C5F03"/>
    <w:rsid w:val="000D06D7"/>
    <w:rsid w:val="000E1B7B"/>
    <w:rsid w:val="000E32A6"/>
    <w:rsid w:val="000E5895"/>
    <w:rsid w:val="000E6680"/>
    <w:rsid w:val="000E687D"/>
    <w:rsid w:val="000F04E0"/>
    <w:rsid w:val="000F2A01"/>
    <w:rsid w:val="000F3066"/>
    <w:rsid w:val="000F654F"/>
    <w:rsid w:val="0010271A"/>
    <w:rsid w:val="001046E8"/>
    <w:rsid w:val="001074A3"/>
    <w:rsid w:val="00111918"/>
    <w:rsid w:val="001136F3"/>
    <w:rsid w:val="00114796"/>
    <w:rsid w:val="00116C21"/>
    <w:rsid w:val="00120D93"/>
    <w:rsid w:val="00121476"/>
    <w:rsid w:val="001214C6"/>
    <w:rsid w:val="0012505D"/>
    <w:rsid w:val="00125580"/>
    <w:rsid w:val="00130CE6"/>
    <w:rsid w:val="0013657B"/>
    <w:rsid w:val="00136E23"/>
    <w:rsid w:val="001452D6"/>
    <w:rsid w:val="001507A7"/>
    <w:rsid w:val="00153E34"/>
    <w:rsid w:val="00155168"/>
    <w:rsid w:val="00162D1F"/>
    <w:rsid w:val="00166497"/>
    <w:rsid w:val="0016701E"/>
    <w:rsid w:val="001707FB"/>
    <w:rsid w:val="00174795"/>
    <w:rsid w:val="00175942"/>
    <w:rsid w:val="00175BD8"/>
    <w:rsid w:val="001777D4"/>
    <w:rsid w:val="00180E23"/>
    <w:rsid w:val="001810FE"/>
    <w:rsid w:val="001918CF"/>
    <w:rsid w:val="001930F1"/>
    <w:rsid w:val="00197E90"/>
    <w:rsid w:val="001A0D32"/>
    <w:rsid w:val="001A38FA"/>
    <w:rsid w:val="001A64C5"/>
    <w:rsid w:val="001B038E"/>
    <w:rsid w:val="001B1E85"/>
    <w:rsid w:val="001B39EE"/>
    <w:rsid w:val="001C05CF"/>
    <w:rsid w:val="001C2F67"/>
    <w:rsid w:val="001C612F"/>
    <w:rsid w:val="001C7D5E"/>
    <w:rsid w:val="001C7DDF"/>
    <w:rsid w:val="001D0F3D"/>
    <w:rsid w:val="001D4489"/>
    <w:rsid w:val="001D4FBB"/>
    <w:rsid w:val="001D57A4"/>
    <w:rsid w:val="001D736D"/>
    <w:rsid w:val="001E2E06"/>
    <w:rsid w:val="001E4987"/>
    <w:rsid w:val="001E6765"/>
    <w:rsid w:val="001E7B6C"/>
    <w:rsid w:val="001F0BFD"/>
    <w:rsid w:val="001F33E1"/>
    <w:rsid w:val="001F5C67"/>
    <w:rsid w:val="00201A93"/>
    <w:rsid w:val="002021DF"/>
    <w:rsid w:val="00202D77"/>
    <w:rsid w:val="002131B3"/>
    <w:rsid w:val="00213637"/>
    <w:rsid w:val="00215152"/>
    <w:rsid w:val="002167DF"/>
    <w:rsid w:val="002207FC"/>
    <w:rsid w:val="002212D0"/>
    <w:rsid w:val="002263B4"/>
    <w:rsid w:val="00230EE9"/>
    <w:rsid w:val="00232E87"/>
    <w:rsid w:val="00236789"/>
    <w:rsid w:val="00244A7B"/>
    <w:rsid w:val="002518B7"/>
    <w:rsid w:val="0025208C"/>
    <w:rsid w:val="002541EE"/>
    <w:rsid w:val="002549F3"/>
    <w:rsid w:val="002558DF"/>
    <w:rsid w:val="00260CEA"/>
    <w:rsid w:val="00262BD5"/>
    <w:rsid w:val="00263744"/>
    <w:rsid w:val="002637CC"/>
    <w:rsid w:val="0027265F"/>
    <w:rsid w:val="002762CF"/>
    <w:rsid w:val="002773B1"/>
    <w:rsid w:val="002828DC"/>
    <w:rsid w:val="00283AA8"/>
    <w:rsid w:val="00285CBF"/>
    <w:rsid w:val="0028633A"/>
    <w:rsid w:val="00293426"/>
    <w:rsid w:val="002937DE"/>
    <w:rsid w:val="0029549A"/>
    <w:rsid w:val="002A1038"/>
    <w:rsid w:val="002A21F2"/>
    <w:rsid w:val="002A4DB9"/>
    <w:rsid w:val="002A68AE"/>
    <w:rsid w:val="002B170C"/>
    <w:rsid w:val="002B2F9B"/>
    <w:rsid w:val="002B4B77"/>
    <w:rsid w:val="002B4EB7"/>
    <w:rsid w:val="002C1F32"/>
    <w:rsid w:val="002C20B0"/>
    <w:rsid w:val="002C36EC"/>
    <w:rsid w:val="002C4509"/>
    <w:rsid w:val="002C5A63"/>
    <w:rsid w:val="002D4242"/>
    <w:rsid w:val="002E36B0"/>
    <w:rsid w:val="002E739F"/>
    <w:rsid w:val="002F0818"/>
    <w:rsid w:val="002F0B22"/>
    <w:rsid w:val="002F4A92"/>
    <w:rsid w:val="002F6170"/>
    <w:rsid w:val="00300552"/>
    <w:rsid w:val="00300980"/>
    <w:rsid w:val="003049B8"/>
    <w:rsid w:val="00311808"/>
    <w:rsid w:val="00312C22"/>
    <w:rsid w:val="00312FA0"/>
    <w:rsid w:val="00314F84"/>
    <w:rsid w:val="003176E6"/>
    <w:rsid w:val="003212CF"/>
    <w:rsid w:val="00323918"/>
    <w:rsid w:val="00326E22"/>
    <w:rsid w:val="0032749C"/>
    <w:rsid w:val="00330FE2"/>
    <w:rsid w:val="0034009E"/>
    <w:rsid w:val="00344298"/>
    <w:rsid w:val="0034433F"/>
    <w:rsid w:val="00352EBE"/>
    <w:rsid w:val="0035487D"/>
    <w:rsid w:val="0035563F"/>
    <w:rsid w:val="0035669D"/>
    <w:rsid w:val="00356A0D"/>
    <w:rsid w:val="00356CCF"/>
    <w:rsid w:val="00362157"/>
    <w:rsid w:val="003629D8"/>
    <w:rsid w:val="0036471E"/>
    <w:rsid w:val="00364CCE"/>
    <w:rsid w:val="00365699"/>
    <w:rsid w:val="00365963"/>
    <w:rsid w:val="003672F4"/>
    <w:rsid w:val="0037036F"/>
    <w:rsid w:val="00372900"/>
    <w:rsid w:val="00373DDB"/>
    <w:rsid w:val="00381D33"/>
    <w:rsid w:val="0038350D"/>
    <w:rsid w:val="003865AE"/>
    <w:rsid w:val="003940CD"/>
    <w:rsid w:val="00395F04"/>
    <w:rsid w:val="00397553"/>
    <w:rsid w:val="00397D38"/>
    <w:rsid w:val="003A3DA4"/>
    <w:rsid w:val="003A3EDE"/>
    <w:rsid w:val="003A46A9"/>
    <w:rsid w:val="003A76DA"/>
    <w:rsid w:val="003A7D67"/>
    <w:rsid w:val="003B3C67"/>
    <w:rsid w:val="003B5A54"/>
    <w:rsid w:val="003B5D3E"/>
    <w:rsid w:val="003B7669"/>
    <w:rsid w:val="003C2085"/>
    <w:rsid w:val="003C3244"/>
    <w:rsid w:val="003C3580"/>
    <w:rsid w:val="003C3FA7"/>
    <w:rsid w:val="003C7930"/>
    <w:rsid w:val="003D0D2F"/>
    <w:rsid w:val="003D3ADD"/>
    <w:rsid w:val="003D6400"/>
    <w:rsid w:val="003D6504"/>
    <w:rsid w:val="003E3EDA"/>
    <w:rsid w:val="003E51A0"/>
    <w:rsid w:val="003E5739"/>
    <w:rsid w:val="003E64B2"/>
    <w:rsid w:val="003E7114"/>
    <w:rsid w:val="003F0522"/>
    <w:rsid w:val="003F2668"/>
    <w:rsid w:val="003F5EA3"/>
    <w:rsid w:val="003F679E"/>
    <w:rsid w:val="004028D0"/>
    <w:rsid w:val="00402BE4"/>
    <w:rsid w:val="0040666F"/>
    <w:rsid w:val="00406EAA"/>
    <w:rsid w:val="00410379"/>
    <w:rsid w:val="00411342"/>
    <w:rsid w:val="00421D6A"/>
    <w:rsid w:val="00423A2B"/>
    <w:rsid w:val="004265F5"/>
    <w:rsid w:val="004278F0"/>
    <w:rsid w:val="0043239D"/>
    <w:rsid w:val="00433351"/>
    <w:rsid w:val="004342AC"/>
    <w:rsid w:val="00434AE8"/>
    <w:rsid w:val="00437F1E"/>
    <w:rsid w:val="0044591F"/>
    <w:rsid w:val="00445AB0"/>
    <w:rsid w:val="0045066C"/>
    <w:rsid w:val="004507D0"/>
    <w:rsid w:val="00451E25"/>
    <w:rsid w:val="00455447"/>
    <w:rsid w:val="0045678A"/>
    <w:rsid w:val="00461FBF"/>
    <w:rsid w:val="00465173"/>
    <w:rsid w:val="004677DA"/>
    <w:rsid w:val="00467B41"/>
    <w:rsid w:val="00472B8F"/>
    <w:rsid w:val="00480C68"/>
    <w:rsid w:val="004812CE"/>
    <w:rsid w:val="0048134A"/>
    <w:rsid w:val="00481A7B"/>
    <w:rsid w:val="004822FC"/>
    <w:rsid w:val="00482F7B"/>
    <w:rsid w:val="00484CB5"/>
    <w:rsid w:val="004850F7"/>
    <w:rsid w:val="004859F4"/>
    <w:rsid w:val="00490726"/>
    <w:rsid w:val="004932D5"/>
    <w:rsid w:val="00493EAE"/>
    <w:rsid w:val="004959F4"/>
    <w:rsid w:val="00497197"/>
    <w:rsid w:val="004A0CA9"/>
    <w:rsid w:val="004A34BE"/>
    <w:rsid w:val="004A6733"/>
    <w:rsid w:val="004B229B"/>
    <w:rsid w:val="004B6D63"/>
    <w:rsid w:val="004C0200"/>
    <w:rsid w:val="004C2C91"/>
    <w:rsid w:val="004C4F41"/>
    <w:rsid w:val="004C6A4C"/>
    <w:rsid w:val="004D02C8"/>
    <w:rsid w:val="004D1B4C"/>
    <w:rsid w:val="004D42C6"/>
    <w:rsid w:val="004D66B5"/>
    <w:rsid w:val="004D7DBC"/>
    <w:rsid w:val="004E0105"/>
    <w:rsid w:val="004E0DC6"/>
    <w:rsid w:val="004E3745"/>
    <w:rsid w:val="004E4145"/>
    <w:rsid w:val="004F4953"/>
    <w:rsid w:val="004F62AD"/>
    <w:rsid w:val="005017CE"/>
    <w:rsid w:val="00501DC1"/>
    <w:rsid w:val="00506C3F"/>
    <w:rsid w:val="0052113F"/>
    <w:rsid w:val="00522148"/>
    <w:rsid w:val="0052684B"/>
    <w:rsid w:val="00526A47"/>
    <w:rsid w:val="00534529"/>
    <w:rsid w:val="005407AE"/>
    <w:rsid w:val="00540FF1"/>
    <w:rsid w:val="00546731"/>
    <w:rsid w:val="0054795D"/>
    <w:rsid w:val="005548B3"/>
    <w:rsid w:val="00555DF3"/>
    <w:rsid w:val="00557CD3"/>
    <w:rsid w:val="00561946"/>
    <w:rsid w:val="00561DDF"/>
    <w:rsid w:val="00566CDE"/>
    <w:rsid w:val="00567888"/>
    <w:rsid w:val="00577F51"/>
    <w:rsid w:val="0058441D"/>
    <w:rsid w:val="005852A7"/>
    <w:rsid w:val="005857CC"/>
    <w:rsid w:val="005949B5"/>
    <w:rsid w:val="00594EB4"/>
    <w:rsid w:val="0059544A"/>
    <w:rsid w:val="0059663A"/>
    <w:rsid w:val="005A2B10"/>
    <w:rsid w:val="005A33D4"/>
    <w:rsid w:val="005A39AC"/>
    <w:rsid w:val="005A55F3"/>
    <w:rsid w:val="005A61A9"/>
    <w:rsid w:val="005A6220"/>
    <w:rsid w:val="005B0824"/>
    <w:rsid w:val="005B40DA"/>
    <w:rsid w:val="005B5711"/>
    <w:rsid w:val="005C06EF"/>
    <w:rsid w:val="005C503F"/>
    <w:rsid w:val="005C5B76"/>
    <w:rsid w:val="005C7A29"/>
    <w:rsid w:val="005C7E39"/>
    <w:rsid w:val="005D316A"/>
    <w:rsid w:val="005E13F2"/>
    <w:rsid w:val="005E2D0D"/>
    <w:rsid w:val="005E30CC"/>
    <w:rsid w:val="005E413C"/>
    <w:rsid w:val="005F123E"/>
    <w:rsid w:val="005F4C4D"/>
    <w:rsid w:val="005F561C"/>
    <w:rsid w:val="005F6389"/>
    <w:rsid w:val="006067C0"/>
    <w:rsid w:val="006069FD"/>
    <w:rsid w:val="0061046D"/>
    <w:rsid w:val="00620CDE"/>
    <w:rsid w:val="00623CFB"/>
    <w:rsid w:val="006279F6"/>
    <w:rsid w:val="0063297C"/>
    <w:rsid w:val="00634A87"/>
    <w:rsid w:val="00635073"/>
    <w:rsid w:val="00640501"/>
    <w:rsid w:val="006414E3"/>
    <w:rsid w:val="00641636"/>
    <w:rsid w:val="00641D5A"/>
    <w:rsid w:val="00642684"/>
    <w:rsid w:val="00645C60"/>
    <w:rsid w:val="006514D0"/>
    <w:rsid w:val="00651C9D"/>
    <w:rsid w:val="00660A9B"/>
    <w:rsid w:val="006621D2"/>
    <w:rsid w:val="0066223B"/>
    <w:rsid w:val="00663F70"/>
    <w:rsid w:val="00666B89"/>
    <w:rsid w:val="006717B2"/>
    <w:rsid w:val="00672E6C"/>
    <w:rsid w:val="006809AB"/>
    <w:rsid w:val="00683839"/>
    <w:rsid w:val="006907C2"/>
    <w:rsid w:val="006934AF"/>
    <w:rsid w:val="006976C0"/>
    <w:rsid w:val="006A0867"/>
    <w:rsid w:val="006A0868"/>
    <w:rsid w:val="006A1922"/>
    <w:rsid w:val="006A2D0C"/>
    <w:rsid w:val="006A6893"/>
    <w:rsid w:val="006A7619"/>
    <w:rsid w:val="006A79DE"/>
    <w:rsid w:val="006A7DA4"/>
    <w:rsid w:val="006B0334"/>
    <w:rsid w:val="006B1AD6"/>
    <w:rsid w:val="006B1ECD"/>
    <w:rsid w:val="006B2222"/>
    <w:rsid w:val="006B3A0D"/>
    <w:rsid w:val="006B3BE6"/>
    <w:rsid w:val="006B466B"/>
    <w:rsid w:val="006C2136"/>
    <w:rsid w:val="006C36AA"/>
    <w:rsid w:val="006C4718"/>
    <w:rsid w:val="006C5049"/>
    <w:rsid w:val="006D2C1E"/>
    <w:rsid w:val="006D5D4B"/>
    <w:rsid w:val="006D7CA9"/>
    <w:rsid w:val="006E2D23"/>
    <w:rsid w:val="006E3B12"/>
    <w:rsid w:val="006E5902"/>
    <w:rsid w:val="006E59C5"/>
    <w:rsid w:val="006F3276"/>
    <w:rsid w:val="006F385F"/>
    <w:rsid w:val="006F41CB"/>
    <w:rsid w:val="00700DA1"/>
    <w:rsid w:val="00700F07"/>
    <w:rsid w:val="0070144C"/>
    <w:rsid w:val="00706573"/>
    <w:rsid w:val="007065B6"/>
    <w:rsid w:val="00706B59"/>
    <w:rsid w:val="00710E7E"/>
    <w:rsid w:val="0071198E"/>
    <w:rsid w:val="00713AAD"/>
    <w:rsid w:val="0071417E"/>
    <w:rsid w:val="00716DEB"/>
    <w:rsid w:val="00721809"/>
    <w:rsid w:val="00722A1A"/>
    <w:rsid w:val="00731D77"/>
    <w:rsid w:val="007320FF"/>
    <w:rsid w:val="00732C62"/>
    <w:rsid w:val="007330C2"/>
    <w:rsid w:val="00736A6B"/>
    <w:rsid w:val="00737DC3"/>
    <w:rsid w:val="00740A23"/>
    <w:rsid w:val="00743935"/>
    <w:rsid w:val="00744AAA"/>
    <w:rsid w:val="007501F6"/>
    <w:rsid w:val="0075043B"/>
    <w:rsid w:val="00750A20"/>
    <w:rsid w:val="007516AD"/>
    <w:rsid w:val="007611F9"/>
    <w:rsid w:val="00762916"/>
    <w:rsid w:val="00762FC9"/>
    <w:rsid w:val="00765091"/>
    <w:rsid w:val="0076615A"/>
    <w:rsid w:val="00766D58"/>
    <w:rsid w:val="00772D04"/>
    <w:rsid w:val="00773137"/>
    <w:rsid w:val="007872F2"/>
    <w:rsid w:val="007873E4"/>
    <w:rsid w:val="00787A29"/>
    <w:rsid w:val="00790A31"/>
    <w:rsid w:val="00791852"/>
    <w:rsid w:val="00791875"/>
    <w:rsid w:val="00792F4E"/>
    <w:rsid w:val="00796A9A"/>
    <w:rsid w:val="00796D50"/>
    <w:rsid w:val="007971AE"/>
    <w:rsid w:val="007A1A2B"/>
    <w:rsid w:val="007A4565"/>
    <w:rsid w:val="007A6641"/>
    <w:rsid w:val="007B2715"/>
    <w:rsid w:val="007B35DD"/>
    <w:rsid w:val="007B3986"/>
    <w:rsid w:val="007B66C7"/>
    <w:rsid w:val="007B7D06"/>
    <w:rsid w:val="007C19FB"/>
    <w:rsid w:val="007D0116"/>
    <w:rsid w:val="007D0960"/>
    <w:rsid w:val="007D0B91"/>
    <w:rsid w:val="007D141C"/>
    <w:rsid w:val="007D2C4B"/>
    <w:rsid w:val="007D4CA6"/>
    <w:rsid w:val="007D4FDE"/>
    <w:rsid w:val="007D598D"/>
    <w:rsid w:val="007D69F5"/>
    <w:rsid w:val="007E3995"/>
    <w:rsid w:val="007E4A93"/>
    <w:rsid w:val="007E5CF7"/>
    <w:rsid w:val="007F0139"/>
    <w:rsid w:val="007F090E"/>
    <w:rsid w:val="007F44CD"/>
    <w:rsid w:val="007F54FD"/>
    <w:rsid w:val="007F556A"/>
    <w:rsid w:val="007F55CF"/>
    <w:rsid w:val="00801E49"/>
    <w:rsid w:val="00803FDC"/>
    <w:rsid w:val="00805378"/>
    <w:rsid w:val="00807D32"/>
    <w:rsid w:val="0081159D"/>
    <w:rsid w:val="008128DA"/>
    <w:rsid w:val="00813925"/>
    <w:rsid w:val="00814123"/>
    <w:rsid w:val="008167B7"/>
    <w:rsid w:val="00817076"/>
    <w:rsid w:val="00820DCF"/>
    <w:rsid w:val="00822D84"/>
    <w:rsid w:val="0083269E"/>
    <w:rsid w:val="00833665"/>
    <w:rsid w:val="00833840"/>
    <w:rsid w:val="00837E27"/>
    <w:rsid w:val="008402DB"/>
    <w:rsid w:val="008475B2"/>
    <w:rsid w:val="00850CD4"/>
    <w:rsid w:val="0085225D"/>
    <w:rsid w:val="00855F1E"/>
    <w:rsid w:val="008647AF"/>
    <w:rsid w:val="00872985"/>
    <w:rsid w:val="00872B35"/>
    <w:rsid w:val="008737E1"/>
    <w:rsid w:val="008764E0"/>
    <w:rsid w:val="008778D6"/>
    <w:rsid w:val="00893134"/>
    <w:rsid w:val="0089349E"/>
    <w:rsid w:val="00896B9D"/>
    <w:rsid w:val="00897560"/>
    <w:rsid w:val="008A1D08"/>
    <w:rsid w:val="008B220D"/>
    <w:rsid w:val="008B4AD8"/>
    <w:rsid w:val="008C11CC"/>
    <w:rsid w:val="008C3864"/>
    <w:rsid w:val="008C3D7A"/>
    <w:rsid w:val="008C7268"/>
    <w:rsid w:val="008D1BF9"/>
    <w:rsid w:val="008D4128"/>
    <w:rsid w:val="008D4573"/>
    <w:rsid w:val="008D7A34"/>
    <w:rsid w:val="008E1449"/>
    <w:rsid w:val="008E1A83"/>
    <w:rsid w:val="008E390C"/>
    <w:rsid w:val="008E4F37"/>
    <w:rsid w:val="008E52EC"/>
    <w:rsid w:val="008E6273"/>
    <w:rsid w:val="008E671D"/>
    <w:rsid w:val="008F0F46"/>
    <w:rsid w:val="008F6533"/>
    <w:rsid w:val="008F7CF5"/>
    <w:rsid w:val="009013FB"/>
    <w:rsid w:val="00902203"/>
    <w:rsid w:val="0090292D"/>
    <w:rsid w:val="00902AAC"/>
    <w:rsid w:val="00903DB2"/>
    <w:rsid w:val="00903E8D"/>
    <w:rsid w:val="00910A11"/>
    <w:rsid w:val="00910C29"/>
    <w:rsid w:val="00911EC4"/>
    <w:rsid w:val="00912309"/>
    <w:rsid w:val="00913C0A"/>
    <w:rsid w:val="00923363"/>
    <w:rsid w:val="00933F68"/>
    <w:rsid w:val="009354A2"/>
    <w:rsid w:val="0093750C"/>
    <w:rsid w:val="00941FC7"/>
    <w:rsid w:val="00944498"/>
    <w:rsid w:val="00946150"/>
    <w:rsid w:val="00946C1E"/>
    <w:rsid w:val="00947D98"/>
    <w:rsid w:val="0095274E"/>
    <w:rsid w:val="00953277"/>
    <w:rsid w:val="00953E78"/>
    <w:rsid w:val="00963930"/>
    <w:rsid w:val="00964DF9"/>
    <w:rsid w:val="009660CE"/>
    <w:rsid w:val="00966B1B"/>
    <w:rsid w:val="00967A1F"/>
    <w:rsid w:val="00967A68"/>
    <w:rsid w:val="00967A76"/>
    <w:rsid w:val="00967BA2"/>
    <w:rsid w:val="00973AE8"/>
    <w:rsid w:val="0097718E"/>
    <w:rsid w:val="00977796"/>
    <w:rsid w:val="009809C9"/>
    <w:rsid w:val="00980D42"/>
    <w:rsid w:val="0098314A"/>
    <w:rsid w:val="0099142B"/>
    <w:rsid w:val="00991445"/>
    <w:rsid w:val="00995CDE"/>
    <w:rsid w:val="009963CC"/>
    <w:rsid w:val="009A2272"/>
    <w:rsid w:val="009A268D"/>
    <w:rsid w:val="009A3E27"/>
    <w:rsid w:val="009B20E5"/>
    <w:rsid w:val="009B2707"/>
    <w:rsid w:val="009B345B"/>
    <w:rsid w:val="009B4372"/>
    <w:rsid w:val="009C0C93"/>
    <w:rsid w:val="009C275F"/>
    <w:rsid w:val="009C3B45"/>
    <w:rsid w:val="009D0398"/>
    <w:rsid w:val="009D05AC"/>
    <w:rsid w:val="009D5DB6"/>
    <w:rsid w:val="009E0F68"/>
    <w:rsid w:val="009E156B"/>
    <w:rsid w:val="009E5137"/>
    <w:rsid w:val="009E6311"/>
    <w:rsid w:val="009E7856"/>
    <w:rsid w:val="009F16F6"/>
    <w:rsid w:val="009F6191"/>
    <w:rsid w:val="009F6DA0"/>
    <w:rsid w:val="009F72FD"/>
    <w:rsid w:val="00A05096"/>
    <w:rsid w:val="00A11473"/>
    <w:rsid w:val="00A11B56"/>
    <w:rsid w:val="00A15C31"/>
    <w:rsid w:val="00A261CF"/>
    <w:rsid w:val="00A33A4D"/>
    <w:rsid w:val="00A33FEC"/>
    <w:rsid w:val="00A343D5"/>
    <w:rsid w:val="00A35373"/>
    <w:rsid w:val="00A37F6F"/>
    <w:rsid w:val="00A40847"/>
    <w:rsid w:val="00A4165B"/>
    <w:rsid w:val="00A4507E"/>
    <w:rsid w:val="00A46F11"/>
    <w:rsid w:val="00A561E1"/>
    <w:rsid w:val="00A5668B"/>
    <w:rsid w:val="00A56B07"/>
    <w:rsid w:val="00A61F51"/>
    <w:rsid w:val="00A630AA"/>
    <w:rsid w:val="00A63F79"/>
    <w:rsid w:val="00A65AB1"/>
    <w:rsid w:val="00A6785D"/>
    <w:rsid w:val="00A721E6"/>
    <w:rsid w:val="00A74306"/>
    <w:rsid w:val="00A7432D"/>
    <w:rsid w:val="00A75E50"/>
    <w:rsid w:val="00A76146"/>
    <w:rsid w:val="00A80FB5"/>
    <w:rsid w:val="00A811C9"/>
    <w:rsid w:val="00A820B4"/>
    <w:rsid w:val="00A83AC3"/>
    <w:rsid w:val="00A85ACB"/>
    <w:rsid w:val="00A908C5"/>
    <w:rsid w:val="00A91A4B"/>
    <w:rsid w:val="00A9291D"/>
    <w:rsid w:val="00A92DD4"/>
    <w:rsid w:val="00A9664A"/>
    <w:rsid w:val="00A96FAC"/>
    <w:rsid w:val="00A979C4"/>
    <w:rsid w:val="00AA0B24"/>
    <w:rsid w:val="00AA1861"/>
    <w:rsid w:val="00AA1941"/>
    <w:rsid w:val="00AA1B49"/>
    <w:rsid w:val="00AA2351"/>
    <w:rsid w:val="00AA39D1"/>
    <w:rsid w:val="00AA53DF"/>
    <w:rsid w:val="00AB030E"/>
    <w:rsid w:val="00AB40E3"/>
    <w:rsid w:val="00AB4D2B"/>
    <w:rsid w:val="00AB59B7"/>
    <w:rsid w:val="00AB73D0"/>
    <w:rsid w:val="00AB7943"/>
    <w:rsid w:val="00AC1102"/>
    <w:rsid w:val="00AC30F2"/>
    <w:rsid w:val="00AC3908"/>
    <w:rsid w:val="00AC3C88"/>
    <w:rsid w:val="00AC4DC0"/>
    <w:rsid w:val="00AC5DDC"/>
    <w:rsid w:val="00AC66A2"/>
    <w:rsid w:val="00AD3448"/>
    <w:rsid w:val="00AD5875"/>
    <w:rsid w:val="00AD6716"/>
    <w:rsid w:val="00AD6977"/>
    <w:rsid w:val="00AD6BFB"/>
    <w:rsid w:val="00AD76CA"/>
    <w:rsid w:val="00AE0920"/>
    <w:rsid w:val="00AE1A1C"/>
    <w:rsid w:val="00AE65A2"/>
    <w:rsid w:val="00AF01EB"/>
    <w:rsid w:val="00AF0A3F"/>
    <w:rsid w:val="00AF0B28"/>
    <w:rsid w:val="00AF1E5C"/>
    <w:rsid w:val="00AF44BD"/>
    <w:rsid w:val="00AF7470"/>
    <w:rsid w:val="00B010C4"/>
    <w:rsid w:val="00B01E5F"/>
    <w:rsid w:val="00B06F9B"/>
    <w:rsid w:val="00B07612"/>
    <w:rsid w:val="00B07BAA"/>
    <w:rsid w:val="00B1259C"/>
    <w:rsid w:val="00B16030"/>
    <w:rsid w:val="00B206D4"/>
    <w:rsid w:val="00B2467E"/>
    <w:rsid w:val="00B30006"/>
    <w:rsid w:val="00B32557"/>
    <w:rsid w:val="00B40A64"/>
    <w:rsid w:val="00B427E6"/>
    <w:rsid w:val="00B44F25"/>
    <w:rsid w:val="00B4542E"/>
    <w:rsid w:val="00B50C26"/>
    <w:rsid w:val="00B520B0"/>
    <w:rsid w:val="00B57141"/>
    <w:rsid w:val="00B57B47"/>
    <w:rsid w:val="00B726E2"/>
    <w:rsid w:val="00B73A25"/>
    <w:rsid w:val="00B80608"/>
    <w:rsid w:val="00B8099E"/>
    <w:rsid w:val="00B840FF"/>
    <w:rsid w:val="00B84859"/>
    <w:rsid w:val="00B86D17"/>
    <w:rsid w:val="00B87586"/>
    <w:rsid w:val="00B87F6D"/>
    <w:rsid w:val="00B908B6"/>
    <w:rsid w:val="00B90AFC"/>
    <w:rsid w:val="00B91761"/>
    <w:rsid w:val="00B939F7"/>
    <w:rsid w:val="00BA0E9F"/>
    <w:rsid w:val="00BA4729"/>
    <w:rsid w:val="00BB13D2"/>
    <w:rsid w:val="00BB3D3C"/>
    <w:rsid w:val="00BB44A9"/>
    <w:rsid w:val="00BB585B"/>
    <w:rsid w:val="00BB638E"/>
    <w:rsid w:val="00BB7E28"/>
    <w:rsid w:val="00BC4273"/>
    <w:rsid w:val="00BC42CA"/>
    <w:rsid w:val="00BC4DCA"/>
    <w:rsid w:val="00BD1068"/>
    <w:rsid w:val="00BD2677"/>
    <w:rsid w:val="00BD376D"/>
    <w:rsid w:val="00BD3C04"/>
    <w:rsid w:val="00BD54D1"/>
    <w:rsid w:val="00BE091D"/>
    <w:rsid w:val="00BE2F84"/>
    <w:rsid w:val="00BE7B85"/>
    <w:rsid w:val="00BF4B0A"/>
    <w:rsid w:val="00BF59FF"/>
    <w:rsid w:val="00BF6E78"/>
    <w:rsid w:val="00BF7203"/>
    <w:rsid w:val="00BF7E5E"/>
    <w:rsid w:val="00C01CB6"/>
    <w:rsid w:val="00C13558"/>
    <w:rsid w:val="00C14FF1"/>
    <w:rsid w:val="00C15A14"/>
    <w:rsid w:val="00C23C23"/>
    <w:rsid w:val="00C30F78"/>
    <w:rsid w:val="00C3226F"/>
    <w:rsid w:val="00C3302A"/>
    <w:rsid w:val="00C35533"/>
    <w:rsid w:val="00C35AC6"/>
    <w:rsid w:val="00C42E46"/>
    <w:rsid w:val="00C45F07"/>
    <w:rsid w:val="00C54E6B"/>
    <w:rsid w:val="00C558CB"/>
    <w:rsid w:val="00C55C94"/>
    <w:rsid w:val="00C601E9"/>
    <w:rsid w:val="00C64604"/>
    <w:rsid w:val="00C64E95"/>
    <w:rsid w:val="00C655DC"/>
    <w:rsid w:val="00C706E8"/>
    <w:rsid w:val="00C71F8B"/>
    <w:rsid w:val="00C75083"/>
    <w:rsid w:val="00C76D4D"/>
    <w:rsid w:val="00C80A5B"/>
    <w:rsid w:val="00C82471"/>
    <w:rsid w:val="00C8489E"/>
    <w:rsid w:val="00C84DE8"/>
    <w:rsid w:val="00C85FD3"/>
    <w:rsid w:val="00C868B1"/>
    <w:rsid w:val="00C92859"/>
    <w:rsid w:val="00C93EB0"/>
    <w:rsid w:val="00C96BB6"/>
    <w:rsid w:val="00C96FB1"/>
    <w:rsid w:val="00CA339B"/>
    <w:rsid w:val="00CA39D8"/>
    <w:rsid w:val="00CA5F79"/>
    <w:rsid w:val="00CA7109"/>
    <w:rsid w:val="00CA7A43"/>
    <w:rsid w:val="00CA7A9D"/>
    <w:rsid w:val="00CB1889"/>
    <w:rsid w:val="00CB3C99"/>
    <w:rsid w:val="00CB4FA0"/>
    <w:rsid w:val="00CC2311"/>
    <w:rsid w:val="00CC518C"/>
    <w:rsid w:val="00CC5A07"/>
    <w:rsid w:val="00CD17BF"/>
    <w:rsid w:val="00CF53DE"/>
    <w:rsid w:val="00CF605D"/>
    <w:rsid w:val="00CF635F"/>
    <w:rsid w:val="00D00D2A"/>
    <w:rsid w:val="00D02401"/>
    <w:rsid w:val="00D024E0"/>
    <w:rsid w:val="00D02AF9"/>
    <w:rsid w:val="00D033A7"/>
    <w:rsid w:val="00D04733"/>
    <w:rsid w:val="00D05EFE"/>
    <w:rsid w:val="00D06079"/>
    <w:rsid w:val="00D113E0"/>
    <w:rsid w:val="00D16B43"/>
    <w:rsid w:val="00D25114"/>
    <w:rsid w:val="00D25C7C"/>
    <w:rsid w:val="00D2674C"/>
    <w:rsid w:val="00D26ACF"/>
    <w:rsid w:val="00D31669"/>
    <w:rsid w:val="00D32ACB"/>
    <w:rsid w:val="00D34D6A"/>
    <w:rsid w:val="00D3736D"/>
    <w:rsid w:val="00D42B63"/>
    <w:rsid w:val="00D44078"/>
    <w:rsid w:val="00D44A23"/>
    <w:rsid w:val="00D45253"/>
    <w:rsid w:val="00D457F8"/>
    <w:rsid w:val="00D559EF"/>
    <w:rsid w:val="00D57672"/>
    <w:rsid w:val="00D61318"/>
    <w:rsid w:val="00D7203B"/>
    <w:rsid w:val="00D75AE1"/>
    <w:rsid w:val="00D75D32"/>
    <w:rsid w:val="00D76953"/>
    <w:rsid w:val="00D772E5"/>
    <w:rsid w:val="00D803DD"/>
    <w:rsid w:val="00D83D24"/>
    <w:rsid w:val="00D938B4"/>
    <w:rsid w:val="00D94841"/>
    <w:rsid w:val="00D955BD"/>
    <w:rsid w:val="00DA59E0"/>
    <w:rsid w:val="00DA7EF0"/>
    <w:rsid w:val="00DB1347"/>
    <w:rsid w:val="00DB6ECA"/>
    <w:rsid w:val="00DB7AA4"/>
    <w:rsid w:val="00DC15C9"/>
    <w:rsid w:val="00DC48E7"/>
    <w:rsid w:val="00DD00F0"/>
    <w:rsid w:val="00DD3AFC"/>
    <w:rsid w:val="00DE04A9"/>
    <w:rsid w:val="00DE200E"/>
    <w:rsid w:val="00DE5B51"/>
    <w:rsid w:val="00DE7FD1"/>
    <w:rsid w:val="00DF1D6C"/>
    <w:rsid w:val="00DF2C63"/>
    <w:rsid w:val="00DF2F2A"/>
    <w:rsid w:val="00DF3153"/>
    <w:rsid w:val="00DF40A8"/>
    <w:rsid w:val="00DF6639"/>
    <w:rsid w:val="00DF784C"/>
    <w:rsid w:val="00E00DE5"/>
    <w:rsid w:val="00E0215C"/>
    <w:rsid w:val="00E03216"/>
    <w:rsid w:val="00E062CC"/>
    <w:rsid w:val="00E07685"/>
    <w:rsid w:val="00E11539"/>
    <w:rsid w:val="00E15FD2"/>
    <w:rsid w:val="00E222BF"/>
    <w:rsid w:val="00E25135"/>
    <w:rsid w:val="00E26884"/>
    <w:rsid w:val="00E319F6"/>
    <w:rsid w:val="00E35B30"/>
    <w:rsid w:val="00E35EE0"/>
    <w:rsid w:val="00E40D02"/>
    <w:rsid w:val="00E415F0"/>
    <w:rsid w:val="00E41A53"/>
    <w:rsid w:val="00E41D41"/>
    <w:rsid w:val="00E42395"/>
    <w:rsid w:val="00E4542F"/>
    <w:rsid w:val="00E47448"/>
    <w:rsid w:val="00E5300F"/>
    <w:rsid w:val="00E54122"/>
    <w:rsid w:val="00E548F2"/>
    <w:rsid w:val="00E5509A"/>
    <w:rsid w:val="00E5673F"/>
    <w:rsid w:val="00E62C62"/>
    <w:rsid w:val="00E64D44"/>
    <w:rsid w:val="00E65FE5"/>
    <w:rsid w:val="00E6720F"/>
    <w:rsid w:val="00E67B27"/>
    <w:rsid w:val="00E7157C"/>
    <w:rsid w:val="00E71BA0"/>
    <w:rsid w:val="00E76FFE"/>
    <w:rsid w:val="00E92010"/>
    <w:rsid w:val="00E92072"/>
    <w:rsid w:val="00E92203"/>
    <w:rsid w:val="00E92C14"/>
    <w:rsid w:val="00E96DAB"/>
    <w:rsid w:val="00EA152C"/>
    <w:rsid w:val="00EA1D2B"/>
    <w:rsid w:val="00EA4594"/>
    <w:rsid w:val="00EA47D4"/>
    <w:rsid w:val="00EA7BB0"/>
    <w:rsid w:val="00EB02F9"/>
    <w:rsid w:val="00EB04C8"/>
    <w:rsid w:val="00EB14FE"/>
    <w:rsid w:val="00EB28B0"/>
    <w:rsid w:val="00EB70E7"/>
    <w:rsid w:val="00EC4134"/>
    <w:rsid w:val="00EC45BF"/>
    <w:rsid w:val="00ED08AA"/>
    <w:rsid w:val="00ED63CF"/>
    <w:rsid w:val="00ED7BDF"/>
    <w:rsid w:val="00EE1F62"/>
    <w:rsid w:val="00EE392A"/>
    <w:rsid w:val="00EF55BB"/>
    <w:rsid w:val="00EF7364"/>
    <w:rsid w:val="00F03C30"/>
    <w:rsid w:val="00F05462"/>
    <w:rsid w:val="00F07108"/>
    <w:rsid w:val="00F1073F"/>
    <w:rsid w:val="00F10B16"/>
    <w:rsid w:val="00F115FB"/>
    <w:rsid w:val="00F127A3"/>
    <w:rsid w:val="00F12BAA"/>
    <w:rsid w:val="00F14707"/>
    <w:rsid w:val="00F20F74"/>
    <w:rsid w:val="00F25CA2"/>
    <w:rsid w:val="00F26223"/>
    <w:rsid w:val="00F26BE9"/>
    <w:rsid w:val="00F30609"/>
    <w:rsid w:val="00F30AD8"/>
    <w:rsid w:val="00F33763"/>
    <w:rsid w:val="00F42538"/>
    <w:rsid w:val="00F4522D"/>
    <w:rsid w:val="00F512B7"/>
    <w:rsid w:val="00F52112"/>
    <w:rsid w:val="00F5594E"/>
    <w:rsid w:val="00F571E4"/>
    <w:rsid w:val="00F572A8"/>
    <w:rsid w:val="00F616D2"/>
    <w:rsid w:val="00F656C3"/>
    <w:rsid w:val="00F67F75"/>
    <w:rsid w:val="00F709CB"/>
    <w:rsid w:val="00F71302"/>
    <w:rsid w:val="00F71EB2"/>
    <w:rsid w:val="00F72D95"/>
    <w:rsid w:val="00F77598"/>
    <w:rsid w:val="00F81BC7"/>
    <w:rsid w:val="00F90AB0"/>
    <w:rsid w:val="00F910D5"/>
    <w:rsid w:val="00F915A3"/>
    <w:rsid w:val="00F941BC"/>
    <w:rsid w:val="00F951EC"/>
    <w:rsid w:val="00F96694"/>
    <w:rsid w:val="00F96FB4"/>
    <w:rsid w:val="00F97D10"/>
    <w:rsid w:val="00FA56F0"/>
    <w:rsid w:val="00FA5EF3"/>
    <w:rsid w:val="00FB033B"/>
    <w:rsid w:val="00FB331E"/>
    <w:rsid w:val="00FB34F3"/>
    <w:rsid w:val="00FB6B20"/>
    <w:rsid w:val="00FC1207"/>
    <w:rsid w:val="00FC5A96"/>
    <w:rsid w:val="00FC76F3"/>
    <w:rsid w:val="00FD0D32"/>
    <w:rsid w:val="00FD0E86"/>
    <w:rsid w:val="00FD3BF6"/>
    <w:rsid w:val="00FD4AD8"/>
    <w:rsid w:val="00FD5A02"/>
    <w:rsid w:val="00FD5C0B"/>
    <w:rsid w:val="00FE0BB6"/>
    <w:rsid w:val="00FE2F89"/>
    <w:rsid w:val="00FE68F2"/>
    <w:rsid w:val="00FF3FE5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217F77"/>
  <w15:docId w15:val="{793F3E6F-6131-4A7F-9064-13C27FAC5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F41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C4F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4C4F41"/>
    <w:rPr>
      <w:rFonts w:ascii="Times New Roman" w:eastAsia="SimSun" w:hAnsi="Times New Roman" w:cs="Times New Roman"/>
      <w:sz w:val="18"/>
      <w:szCs w:val="18"/>
    </w:rPr>
  </w:style>
  <w:style w:type="character" w:styleId="PageNumber">
    <w:name w:val="page number"/>
    <w:basedOn w:val="DefaultParagraphFont"/>
    <w:rsid w:val="004C4F41"/>
  </w:style>
  <w:style w:type="character" w:styleId="Hyperlink">
    <w:name w:val="Hyperlink"/>
    <w:basedOn w:val="DefaultParagraphFont"/>
    <w:uiPriority w:val="99"/>
    <w:unhideWhenUsed/>
    <w:rsid w:val="004C4F4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96B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96B9D"/>
    <w:rPr>
      <w:rFonts w:ascii="Times New Roman" w:eastAsia="SimSu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D376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44AAA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18B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8B7"/>
    <w:rPr>
      <w:rFonts w:ascii="Times New Roman" w:eastAsia="SimSu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C41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8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hyperlink" Target="https://github.com/SuperMap/s3m-spec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github.com/jbikker/lighthouse2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https://github.com/pasu/ExamplesforCesiu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4.jpg"/><Relationship Id="rId10" Type="http://schemas.openxmlformats.org/officeDocument/2006/relationships/hyperlink" Target="https://github.com/pasu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jfubjfu@gmail.com" TargetMode="External"/><Relationship Id="rId14" Type="http://schemas.openxmlformats.org/officeDocument/2006/relationships/hyperlink" Target="https://github.com/YakaAhSon/PositionBasedFluidSimulation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4EA352-B18B-409A-8AA3-FDD7BE436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2</Pages>
  <Words>760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陆 国伟</cp:lastModifiedBy>
  <cp:revision>369</cp:revision>
  <cp:lastPrinted>2020-01-21T08:13:00Z</cp:lastPrinted>
  <dcterms:created xsi:type="dcterms:W3CDTF">2017-11-20T02:06:00Z</dcterms:created>
  <dcterms:modified xsi:type="dcterms:W3CDTF">2020-01-21T08:13:00Z</dcterms:modified>
</cp:coreProperties>
</file>